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199D30" w14:textId="08218347" w:rsidR="007C40F7" w:rsidRDefault="00644916" w:rsidP="0093590E">
      <w:pPr>
        <w:pStyle w:val="Title"/>
      </w:pPr>
      <w:r>
        <w:rPr>
          <w:color w:val="5DB7B0"/>
        </w:rPr>
        <w:t>DAVENPORT-PERTH NEIGHBOURHOOD AND COMMUNITY HEALTH CENTRE (DPNCHC) BLACK RESIDENT COMMUNITY</w:t>
      </w:r>
      <w:r>
        <w:rPr>
          <w:b w:val="0"/>
          <w:color w:val="5DB7B0"/>
        </w:rPr>
        <w:t xml:space="preserve"> </w:t>
      </w:r>
      <w:r>
        <w:rPr>
          <w:color w:val="5DB7B0"/>
        </w:rPr>
        <w:t>ADVISORY</w:t>
      </w:r>
      <w:r>
        <w:rPr>
          <w:b w:val="0"/>
          <w:color w:val="5DB7B0"/>
        </w:rPr>
        <w:t xml:space="preserve"> </w:t>
      </w:r>
      <w:r>
        <w:rPr>
          <w:color w:val="5DB7B0"/>
        </w:rPr>
        <w:t>COMMITTEE</w:t>
      </w:r>
    </w:p>
    <w:p w14:paraId="79B01134" w14:textId="77777777" w:rsidR="007C40F7" w:rsidRDefault="007C40F7">
      <w:pPr>
        <w:rPr>
          <w:sz w:val="11"/>
          <w:szCs w:val="11"/>
        </w:rPr>
      </w:pPr>
    </w:p>
    <w:p w14:paraId="7290DEC4" w14:textId="7366F1F6" w:rsidR="007C40F7" w:rsidRDefault="007C40F7">
      <w:pPr>
        <w:rPr>
          <w:sz w:val="11"/>
          <w:szCs w:val="11"/>
        </w:rPr>
      </w:pPr>
    </w:p>
    <w:p w14:paraId="3ABEEE2E" w14:textId="428233CD" w:rsidR="007C40F7" w:rsidRDefault="00644916">
      <w:pPr>
        <w:pBdr>
          <w:top w:val="nil"/>
          <w:left w:val="nil"/>
          <w:bottom w:val="nil"/>
          <w:right w:val="nil"/>
          <w:between w:val="nil"/>
        </w:pBdr>
        <w:spacing w:after="120"/>
        <w:ind w:left="283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he Black Residents</w:t>
      </w:r>
      <w:r w:rsidR="0001626C">
        <w:rPr>
          <w:rFonts w:ascii="Arial" w:eastAsia="Arial" w:hAnsi="Arial" w:cs="Arial"/>
          <w:color w:val="000000"/>
        </w:rPr>
        <w:t>’</w:t>
      </w:r>
      <w:r>
        <w:rPr>
          <w:rFonts w:ascii="Arial" w:eastAsia="Arial" w:hAnsi="Arial" w:cs="Arial"/>
          <w:color w:val="000000"/>
        </w:rPr>
        <w:t xml:space="preserve"> Community Advisory Committee is an advisory committee to the DPNCHC Board of Directors</w:t>
      </w:r>
      <w:r w:rsidR="0001626C">
        <w:rPr>
          <w:rFonts w:ascii="Arial" w:eastAsia="Arial" w:hAnsi="Arial" w:cs="Arial"/>
          <w:color w:val="000000"/>
        </w:rPr>
        <w:t>. U</w:t>
      </w:r>
      <w:r>
        <w:rPr>
          <w:rFonts w:ascii="Arial" w:eastAsia="Arial" w:hAnsi="Arial" w:cs="Arial"/>
          <w:color w:val="000000"/>
        </w:rPr>
        <w:t>sing an anti-Black racism and anti-oppression lens</w:t>
      </w:r>
      <w:r w:rsidR="0001626C">
        <w:rPr>
          <w:rFonts w:ascii="Arial" w:eastAsia="Arial" w:hAnsi="Arial" w:cs="Arial"/>
          <w:color w:val="000000"/>
        </w:rPr>
        <w:t>, the BRCAC will provide grassroots neighbourhood feedback on</w:t>
      </w:r>
      <w:r>
        <w:rPr>
          <w:rFonts w:ascii="Arial" w:eastAsia="Arial" w:hAnsi="Arial" w:cs="Arial"/>
          <w:color w:val="000000"/>
        </w:rPr>
        <w:t xml:space="preserve"> the priorities, programs, projects, client service delivery, governance and other relevant initiatives of DPNCHC.</w:t>
      </w:r>
    </w:p>
    <w:p w14:paraId="49C4209E" w14:textId="317E36A2" w:rsidR="007F0683" w:rsidRDefault="00644916">
      <w:pPr>
        <w:pBdr>
          <w:top w:val="nil"/>
          <w:left w:val="nil"/>
          <w:bottom w:val="nil"/>
          <w:right w:val="nil"/>
          <w:between w:val="nil"/>
        </w:pBdr>
        <w:spacing w:after="120"/>
        <w:ind w:left="283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We are looking for interested people to be on the advisory committee for two years.</w:t>
      </w:r>
    </w:p>
    <w:p w14:paraId="0EFC146C" w14:textId="77777777" w:rsidR="007C40F7" w:rsidRDefault="007C40F7" w:rsidP="00E55497">
      <w:pPr>
        <w:rPr>
          <w:sz w:val="11"/>
          <w:szCs w:val="11"/>
        </w:rPr>
      </w:pPr>
    </w:p>
    <w:p w14:paraId="77A828CE" w14:textId="77777777" w:rsidR="007C40F7" w:rsidRDefault="007C40F7" w:rsidP="00E55497">
      <w:pPr>
        <w:rPr>
          <w:sz w:val="11"/>
          <w:szCs w:val="11"/>
        </w:rPr>
      </w:pPr>
    </w:p>
    <w:p w14:paraId="0932622C" w14:textId="4FF15EA8" w:rsidR="007C40F7" w:rsidRDefault="007C40F7" w:rsidP="00E55497">
      <w:pPr>
        <w:rPr>
          <w:sz w:val="11"/>
          <w:szCs w:val="11"/>
        </w:rPr>
      </w:pPr>
    </w:p>
    <w:p w14:paraId="6CECE4DC" w14:textId="77777777" w:rsidR="007C40F7" w:rsidRDefault="007C40F7">
      <w:pPr>
        <w:rPr>
          <w:sz w:val="11"/>
          <w:szCs w:val="11"/>
        </w:rPr>
        <w:sectPr w:rsidR="007C40F7" w:rsidSect="00D0239E">
          <w:headerReference w:type="default" r:id="rId8"/>
          <w:footerReference w:type="default" r:id="rId9"/>
          <w:pgSz w:w="12240" w:h="15840"/>
          <w:pgMar w:top="540" w:right="400" w:bottom="0" w:left="480" w:header="720" w:footer="454" w:gutter="0"/>
          <w:pgNumType w:start="1"/>
          <w:cols w:space="720"/>
          <w:docGrid w:linePitch="299"/>
        </w:sectPr>
      </w:pPr>
    </w:p>
    <w:p w14:paraId="5714B293" w14:textId="2E966D62" w:rsidR="007C40F7" w:rsidRDefault="00644916" w:rsidP="00E42DD3">
      <w:pPr>
        <w:pStyle w:val="Heading1"/>
        <w:spacing w:before="119"/>
      </w:pPr>
      <w:bookmarkStart w:id="0" w:name="_Hlk115086840"/>
      <w:r>
        <w:rPr>
          <w:color w:val="5DB7B0"/>
        </w:rPr>
        <w:t>MEMBER</w:t>
      </w:r>
      <w:r>
        <w:rPr>
          <w:b w:val="0"/>
          <w:color w:val="5DB7B0"/>
        </w:rPr>
        <w:t xml:space="preserve"> </w:t>
      </w:r>
      <w:r>
        <w:rPr>
          <w:color w:val="5DB7B0"/>
        </w:rPr>
        <w:t>TIME</w:t>
      </w:r>
      <w:r>
        <w:rPr>
          <w:b w:val="0"/>
          <w:color w:val="5DB7B0"/>
        </w:rPr>
        <w:t xml:space="preserve"> </w:t>
      </w:r>
      <w:r>
        <w:rPr>
          <w:color w:val="5DB7B0"/>
        </w:rPr>
        <w:t>REQUIREMENTS</w:t>
      </w:r>
    </w:p>
    <w:bookmarkEnd w:id="0"/>
    <w:p w14:paraId="5013858C" w14:textId="7D545375" w:rsidR="007C40F7" w:rsidRDefault="00DF35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16"/>
          <w:tab w:val="left" w:pos="617"/>
        </w:tabs>
        <w:spacing w:before="133" w:line="252" w:lineRule="auto"/>
        <w:ind w:right="446"/>
        <w:rPr>
          <w:rFonts w:ascii="Verdana" w:eastAsia="Verdana" w:hAnsi="Verdana" w:cs="Verdana"/>
          <w:color w:val="181F38"/>
          <w:sz w:val="20"/>
          <w:szCs w:val="20"/>
        </w:rPr>
      </w:pPr>
      <w:r>
        <w:rPr>
          <w:rFonts w:ascii="Verdana" w:eastAsia="Verdana" w:hAnsi="Verdana" w:cs="Verdana"/>
          <w:color w:val="181F38"/>
        </w:rPr>
        <w:t>Two-year</w:t>
      </w:r>
      <w:r w:rsidR="00644916">
        <w:rPr>
          <w:rFonts w:ascii="Verdana" w:eastAsia="Verdana" w:hAnsi="Verdana" w:cs="Verdana"/>
          <w:color w:val="181F38"/>
        </w:rPr>
        <w:t xml:space="preserve"> term beginning November </w:t>
      </w:r>
      <w:proofErr w:type="gramStart"/>
      <w:r w:rsidR="00644916">
        <w:rPr>
          <w:rFonts w:ascii="Verdana" w:eastAsia="Verdana" w:hAnsi="Verdana" w:cs="Verdana"/>
          <w:color w:val="181F38"/>
        </w:rPr>
        <w:t>2022  until</w:t>
      </w:r>
      <w:proofErr w:type="gramEnd"/>
      <w:r w:rsidR="00644916">
        <w:rPr>
          <w:rFonts w:ascii="Verdana" w:eastAsia="Verdana" w:hAnsi="Verdana" w:cs="Verdana"/>
          <w:color w:val="181F38"/>
        </w:rPr>
        <w:t xml:space="preserve"> October 2024</w:t>
      </w:r>
    </w:p>
    <w:p w14:paraId="17F72507" w14:textId="3E0BEB9C" w:rsidR="007C40F7" w:rsidRDefault="0001626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16"/>
          <w:tab w:val="left" w:pos="617"/>
        </w:tabs>
        <w:spacing w:before="2" w:line="252" w:lineRule="auto"/>
        <w:ind w:right="537"/>
        <w:rPr>
          <w:rFonts w:ascii="Verdana" w:eastAsia="Verdana" w:hAnsi="Verdana" w:cs="Verdana"/>
          <w:color w:val="181F38"/>
          <w:sz w:val="20"/>
          <w:szCs w:val="20"/>
        </w:rPr>
      </w:pPr>
      <w:r>
        <w:rPr>
          <w:rFonts w:ascii="Verdana" w:eastAsia="Verdana" w:hAnsi="Verdana" w:cs="Verdana"/>
          <w:color w:val="181F38"/>
        </w:rPr>
        <w:t>An o</w:t>
      </w:r>
      <w:r w:rsidR="00644916">
        <w:rPr>
          <w:rFonts w:ascii="Verdana" w:eastAsia="Verdana" w:hAnsi="Verdana" w:cs="Verdana"/>
          <w:color w:val="181F38"/>
        </w:rPr>
        <w:t>rientation session</w:t>
      </w:r>
    </w:p>
    <w:p w14:paraId="7F5436DC" w14:textId="6A01F494" w:rsidR="007C40F7" w:rsidRDefault="0064491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16"/>
          <w:tab w:val="left" w:pos="617"/>
        </w:tabs>
        <w:spacing w:line="254" w:lineRule="auto"/>
        <w:ind w:right="452"/>
        <w:rPr>
          <w:rFonts w:ascii="Verdana" w:eastAsia="Verdana" w:hAnsi="Verdana" w:cs="Verdana"/>
          <w:color w:val="181F38"/>
          <w:sz w:val="20"/>
          <w:szCs w:val="20"/>
        </w:rPr>
      </w:pPr>
      <w:r>
        <w:rPr>
          <w:rFonts w:ascii="Verdana" w:eastAsia="Verdana" w:hAnsi="Verdana" w:cs="Verdana"/>
          <w:color w:val="181F38"/>
        </w:rPr>
        <w:t xml:space="preserve">4-8 meetings per year </w:t>
      </w:r>
    </w:p>
    <w:p w14:paraId="5CC99466" w14:textId="583E60B7" w:rsidR="007C40F7" w:rsidRDefault="0064491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16"/>
          <w:tab w:val="left" w:pos="617"/>
        </w:tabs>
        <w:spacing w:line="254" w:lineRule="auto"/>
        <w:ind w:right="1077"/>
        <w:rPr>
          <w:rFonts w:ascii="Verdana" w:eastAsia="Verdana" w:hAnsi="Verdana" w:cs="Verdana"/>
          <w:color w:val="181F38"/>
          <w:sz w:val="20"/>
          <w:szCs w:val="20"/>
        </w:rPr>
      </w:pPr>
      <w:r>
        <w:rPr>
          <w:rFonts w:ascii="Verdana" w:eastAsia="Verdana" w:hAnsi="Verdana" w:cs="Verdana"/>
          <w:color w:val="181F38"/>
        </w:rPr>
        <w:t>Meetings will be virtual for now</w:t>
      </w:r>
    </w:p>
    <w:p w14:paraId="3C4EFE46" w14:textId="77777777" w:rsidR="007C40F7" w:rsidRDefault="0064491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16"/>
          <w:tab w:val="left" w:pos="617"/>
        </w:tabs>
        <w:spacing w:line="253" w:lineRule="auto"/>
        <w:ind w:hanging="361"/>
        <w:rPr>
          <w:rFonts w:ascii="Verdana" w:eastAsia="Verdana" w:hAnsi="Verdana" w:cs="Verdana"/>
          <w:color w:val="181F38"/>
          <w:sz w:val="20"/>
          <w:szCs w:val="20"/>
        </w:rPr>
      </w:pPr>
      <w:r>
        <w:rPr>
          <w:rFonts w:ascii="Verdana" w:eastAsia="Verdana" w:hAnsi="Verdana" w:cs="Verdana"/>
          <w:color w:val="181F38"/>
        </w:rPr>
        <w:t>Other activities as identified</w:t>
      </w:r>
    </w:p>
    <w:p w14:paraId="3D7D8884" w14:textId="30778605" w:rsidR="007C40F7" w:rsidRDefault="007C40F7">
      <w:pPr>
        <w:pBdr>
          <w:top w:val="nil"/>
          <w:left w:val="nil"/>
          <w:bottom w:val="nil"/>
          <w:right w:val="nil"/>
          <w:between w:val="nil"/>
        </w:pBdr>
        <w:spacing w:before="4"/>
        <w:rPr>
          <w:rFonts w:ascii="Verdana" w:eastAsia="Verdana" w:hAnsi="Verdana" w:cs="Verdana"/>
          <w:color w:val="000000"/>
          <w:sz w:val="24"/>
          <w:szCs w:val="24"/>
        </w:rPr>
      </w:pPr>
    </w:p>
    <w:p w14:paraId="13EAF591" w14:textId="49BE5A12" w:rsidR="007C40F7" w:rsidRDefault="00644916" w:rsidP="00E55497">
      <w:pPr>
        <w:pStyle w:val="Heading1"/>
        <w:rPr>
          <w:color w:val="5DB7B0"/>
        </w:rPr>
      </w:pPr>
      <w:r>
        <w:rPr>
          <w:color w:val="5DB7B0"/>
        </w:rPr>
        <w:t>ELIGIBILITY</w:t>
      </w:r>
    </w:p>
    <w:p w14:paraId="37DB6556" w14:textId="30DEA813" w:rsidR="007C40F7" w:rsidRPr="0093590E" w:rsidRDefault="00644916" w:rsidP="00E55497">
      <w:pPr>
        <w:pStyle w:val="Heading1"/>
        <w:rPr>
          <w:b w:val="0"/>
        </w:rPr>
      </w:pPr>
      <w:r w:rsidRPr="0093590E">
        <w:rPr>
          <w:b w:val="0"/>
          <w:color w:val="5DB7B0"/>
        </w:rPr>
        <w:t>People who identify as Black</w:t>
      </w:r>
      <w:r>
        <w:rPr>
          <w:b w:val="0"/>
          <w:color w:val="5DB7B0"/>
        </w:rPr>
        <w:t>, including: Black African, Black Caribbean, Black Latinx,</w:t>
      </w:r>
      <w:r w:rsidR="00E55497">
        <w:rPr>
          <w:b w:val="0"/>
          <w:color w:val="5DB7B0"/>
        </w:rPr>
        <w:t xml:space="preserve"> </w:t>
      </w:r>
      <w:r>
        <w:rPr>
          <w:b w:val="0"/>
          <w:color w:val="5DB7B0"/>
        </w:rPr>
        <w:t>Black North American</w:t>
      </w:r>
      <w:r w:rsidR="007F0683">
        <w:rPr>
          <w:b w:val="0"/>
          <w:color w:val="5DB7B0"/>
        </w:rPr>
        <w:t xml:space="preserve">, </w:t>
      </w:r>
      <w:r w:rsidR="005C5BCA">
        <w:rPr>
          <w:b w:val="0"/>
          <w:color w:val="5DB7B0"/>
        </w:rPr>
        <w:t>M</w:t>
      </w:r>
      <w:r w:rsidR="007F0683">
        <w:rPr>
          <w:b w:val="0"/>
          <w:color w:val="5DB7B0"/>
        </w:rPr>
        <w:t>ixed-</w:t>
      </w:r>
      <w:r w:rsidR="005C5BCA">
        <w:rPr>
          <w:b w:val="0"/>
          <w:color w:val="5DB7B0"/>
        </w:rPr>
        <w:t>Heritage</w:t>
      </w:r>
    </w:p>
    <w:p w14:paraId="56956492" w14:textId="2B39F6DA" w:rsidR="00607653" w:rsidRPr="00E55497" w:rsidRDefault="00644916">
      <w:pPr>
        <w:spacing w:before="131"/>
        <w:ind w:left="256"/>
        <w:rPr>
          <w:color w:val="181F38"/>
        </w:rPr>
      </w:pPr>
      <w:r w:rsidRPr="00E55497">
        <w:rPr>
          <w:color w:val="181F38"/>
        </w:rPr>
        <w:t xml:space="preserve">People who live in DPNCHC’s catchment area </w:t>
      </w:r>
      <w:r w:rsidRPr="00C64C33">
        <w:rPr>
          <w:i/>
          <w:color w:val="FF0000"/>
        </w:rPr>
        <w:t>(see map</w:t>
      </w:r>
      <w:r w:rsidR="00F30F79" w:rsidRPr="00C64C33">
        <w:rPr>
          <w:i/>
          <w:color w:val="FF0000"/>
        </w:rPr>
        <w:t xml:space="preserve"> below</w:t>
      </w:r>
      <w:r w:rsidRPr="00C64C33">
        <w:rPr>
          <w:i/>
          <w:color w:val="FF0000"/>
        </w:rPr>
        <w:t>)</w:t>
      </w:r>
    </w:p>
    <w:p w14:paraId="753F6DD1" w14:textId="411F41B9" w:rsidR="007C40F7" w:rsidRDefault="00644916" w:rsidP="00091B29">
      <w:pPr>
        <w:ind w:left="255"/>
        <w:rPr>
          <w:color w:val="181F38"/>
          <w:sz w:val="24"/>
          <w:szCs w:val="24"/>
        </w:rPr>
      </w:pPr>
      <w:r w:rsidRPr="00E55497">
        <w:rPr>
          <w:color w:val="181F38"/>
        </w:rPr>
        <w:t>People wherever they live who are</w:t>
      </w:r>
      <w:r w:rsidR="00E55497" w:rsidRPr="00E55497">
        <w:rPr>
          <w:color w:val="181F38"/>
        </w:rPr>
        <w:t xml:space="preserve"> </w:t>
      </w:r>
      <w:r w:rsidRPr="00E55497">
        <w:rPr>
          <w:color w:val="181F38"/>
        </w:rPr>
        <w:t>DPNCHC</w:t>
      </w:r>
      <w:r w:rsidR="00E55497">
        <w:rPr>
          <w:color w:val="181F38"/>
        </w:rPr>
        <w:t xml:space="preserve"> </w:t>
      </w:r>
      <w:r w:rsidRPr="00E55497">
        <w:rPr>
          <w:color w:val="181F38"/>
        </w:rPr>
        <w:t>clients</w:t>
      </w:r>
      <w:r w:rsidRPr="0093590E">
        <w:rPr>
          <w:color w:val="181F38"/>
          <w:sz w:val="24"/>
          <w:szCs w:val="24"/>
        </w:rPr>
        <w:t xml:space="preserve"> </w:t>
      </w:r>
    </w:p>
    <w:p w14:paraId="2A4782ED" w14:textId="72B0C890" w:rsidR="00091B29" w:rsidRDefault="00091B29" w:rsidP="00091B29">
      <w:pPr>
        <w:ind w:left="255"/>
        <w:rPr>
          <w:color w:val="181F38"/>
          <w:sz w:val="24"/>
          <w:szCs w:val="24"/>
        </w:rPr>
      </w:pPr>
    </w:p>
    <w:p w14:paraId="0E726630" w14:textId="3BB00574" w:rsidR="000940A6" w:rsidRDefault="000940A6" w:rsidP="00091B29">
      <w:pPr>
        <w:ind w:left="255"/>
        <w:rPr>
          <w:noProof/>
        </w:rPr>
      </w:pPr>
    </w:p>
    <w:p w14:paraId="391FF374" w14:textId="1E7338D5" w:rsidR="00F30F79" w:rsidRDefault="00F30F79" w:rsidP="00091B29">
      <w:pPr>
        <w:ind w:left="255"/>
        <w:rPr>
          <w:color w:val="181F38"/>
          <w:sz w:val="24"/>
          <w:szCs w:val="24"/>
        </w:rPr>
      </w:pPr>
    </w:p>
    <w:p w14:paraId="4557FECC" w14:textId="31F9579A" w:rsidR="00F30F79" w:rsidRDefault="00F30F79" w:rsidP="00091B29">
      <w:pPr>
        <w:ind w:left="255"/>
        <w:rPr>
          <w:color w:val="181F38"/>
          <w:sz w:val="24"/>
          <w:szCs w:val="24"/>
        </w:rPr>
      </w:pPr>
    </w:p>
    <w:p w14:paraId="56B1E63B" w14:textId="5C89D7E2" w:rsidR="00F30F79" w:rsidRDefault="00F30F79" w:rsidP="00091B29">
      <w:pPr>
        <w:ind w:left="255"/>
        <w:rPr>
          <w:color w:val="181F38"/>
          <w:sz w:val="24"/>
          <w:szCs w:val="24"/>
        </w:rPr>
      </w:pPr>
    </w:p>
    <w:p w14:paraId="30F0219B" w14:textId="06C03151" w:rsidR="00F30F79" w:rsidRDefault="00D0239E" w:rsidP="00091B29">
      <w:pPr>
        <w:ind w:left="255"/>
        <w:rPr>
          <w:color w:val="181F38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772928" behindDoc="0" locked="0" layoutInCell="1" hidden="0" allowOverlap="1" wp14:anchorId="3246D975" wp14:editId="5396200A">
                <wp:simplePos x="0" y="0"/>
                <wp:positionH relativeFrom="column">
                  <wp:posOffset>162312</wp:posOffset>
                </wp:positionH>
                <wp:positionV relativeFrom="paragraph">
                  <wp:posOffset>269764</wp:posOffset>
                </wp:positionV>
                <wp:extent cx="6885305" cy="1665605"/>
                <wp:effectExtent l="0" t="0" r="0" b="0"/>
                <wp:wrapTopAndBottom distT="0" distB="0"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5305" cy="1665605"/>
                        </a:xfrm>
                        <a:prstGeom prst="rect">
                          <a:avLst/>
                        </a:prstGeom>
                        <a:solidFill>
                          <a:srgbClr val="5DB7B0">
                            <a:alpha val="14901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73CCB2" w14:textId="77777777" w:rsidR="009F73C1" w:rsidRDefault="009F73C1" w:rsidP="009F73C1">
                            <w:pPr>
                              <w:spacing w:before="206"/>
                              <w:ind w:left="237" w:firstLine="237"/>
                              <w:textDirection w:val="btLr"/>
                            </w:pPr>
                            <w:r>
                              <w:rPr>
                                <w:rFonts w:ascii="Verdana" w:eastAsia="Verdana" w:hAnsi="Verdana" w:cs="Verdana"/>
                                <w:b/>
                                <w:color w:val="000000"/>
                                <w:sz w:val="20"/>
                              </w:rPr>
                              <w:t>NOTICE</w:t>
                            </w:r>
                            <w:r>
                              <w:rPr>
                                <w:rFonts w:ascii="Verdana" w:eastAsia="Verdana" w:hAnsi="Verdana" w:cs="Verdana"/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Verdana" w:eastAsia="Verdana" w:hAnsi="Verdana" w:cs="Verdana"/>
                                <w:b/>
                                <w:color w:val="000000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Verdana" w:eastAsia="Verdana" w:hAnsi="Verdana" w:cs="Verdana"/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Verdana" w:eastAsia="Verdana" w:hAnsi="Verdana" w:cs="Verdana"/>
                                <w:b/>
                                <w:color w:val="000000"/>
                                <w:sz w:val="20"/>
                              </w:rPr>
                              <w:t>COLLECTION</w:t>
                            </w:r>
                          </w:p>
                          <w:p w14:paraId="1980C1D3" w14:textId="77777777" w:rsidR="009F73C1" w:rsidRDefault="009F73C1" w:rsidP="009F73C1">
                            <w:p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after="120"/>
                              <w:ind w:left="283"/>
                              <w:rPr>
                                <w:rFonts w:ascii="Arial" w:eastAsia="Arial" w:hAnsi="Arial" w:cs="Arial"/>
                                <w:color w:val="000000"/>
                              </w:rPr>
                            </w:pPr>
                          </w:p>
                          <w:p w14:paraId="7B988A8C" w14:textId="3E6744A4" w:rsidR="009F73C1" w:rsidRDefault="009F73C1" w:rsidP="009F73C1">
                            <w:p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after="120"/>
                              <w:ind w:left="283"/>
                              <w:rPr>
                                <w:rFonts w:ascii="Arial" w:eastAsia="Arial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</w:rPr>
                              <w:t>DPNCHC is a multi-service agency whose core values include equity, inclusion, diversity and accessibility. DPNCHC is committed to hearing from Black-identified residents from all walks of life. </w:t>
                            </w:r>
                            <w:r w:rsidR="001D300C">
                              <w:rPr>
                                <w:rFonts w:ascii="Arial" w:eastAsia="Arial" w:hAnsi="Arial" w:cs="Arial"/>
                                <w:color w:val="000000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</w:rPr>
                              <w:t xml:space="preserve">e encourage you to complete these questions </w:t>
                            </w:r>
                            <w:r w:rsidR="001D300C">
                              <w:rPr>
                                <w:rFonts w:ascii="Arial" w:eastAsia="Arial" w:hAnsi="Arial" w:cs="Arial"/>
                                <w:color w:val="000000"/>
                              </w:rPr>
                              <w:t xml:space="preserve">as fully as possible 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</w:rPr>
                              <w:t xml:space="preserve">so we can better understand </w:t>
                            </w:r>
                            <w:r w:rsidR="001D300C">
                              <w:rPr>
                                <w:rFonts w:ascii="Arial" w:eastAsia="Arial" w:hAnsi="Arial" w:cs="Arial"/>
                                <w:color w:val="000000"/>
                              </w:rPr>
                              <w:t>your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</w:rPr>
                              <w:t xml:space="preserve"> interested in joining this committee.</w:t>
                            </w:r>
                          </w:p>
                          <w:p w14:paraId="26082754" w14:textId="77777777" w:rsidR="009F73C1" w:rsidRDefault="009F73C1" w:rsidP="009F73C1">
                            <w:pPr>
                              <w:spacing w:before="120" w:line="292" w:lineRule="auto"/>
                              <w:ind w:left="237" w:right="265" w:firstLine="237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46D975" id="Rectangle 153" o:spid="_x0000_s1026" style="position:absolute;left:0;text-align:left;margin-left:12.8pt;margin-top:21.25pt;width:542.15pt;height:131.15pt;z-index:251772928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" fillcolor="#5db7b0" stroked="f">
                <v:fill opacity="9766f"/>
                <v:textbox inset="0,0,0,0">
                  <w:txbxContent>
                    <w:p w14:paraId="7473CCB2" w14:textId="77777777" w:rsidR="009F73C1" w:rsidRDefault="009F73C1" w:rsidP="009F73C1">
                      <w:pPr>
                        <w:spacing w:before="206"/>
                        <w:ind w:left="237" w:firstLine="237"/>
                        <w:textDirection w:val="btLr"/>
                      </w:pPr>
                      <w:r>
                        <w:rPr>
                          <w:rFonts w:ascii="Verdana" w:eastAsia="Verdana" w:hAnsi="Verdana" w:cs="Verdana"/>
                          <w:b/>
                          <w:color w:val="000000"/>
                          <w:sz w:val="20"/>
                        </w:rPr>
                        <w:t>NOTICE</w:t>
                      </w:r>
                      <w:r>
                        <w:rPr>
                          <w:rFonts w:ascii="Verdana" w:eastAsia="Verdana" w:hAnsi="Verdana" w:cs="Verdana"/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rFonts w:ascii="Verdana" w:eastAsia="Verdana" w:hAnsi="Verdana" w:cs="Verdana"/>
                          <w:b/>
                          <w:color w:val="000000"/>
                          <w:sz w:val="20"/>
                        </w:rPr>
                        <w:t>OF</w:t>
                      </w:r>
                      <w:r>
                        <w:rPr>
                          <w:rFonts w:ascii="Verdana" w:eastAsia="Verdana" w:hAnsi="Verdana" w:cs="Verdana"/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rFonts w:ascii="Verdana" w:eastAsia="Verdana" w:hAnsi="Verdana" w:cs="Verdana"/>
                          <w:b/>
                          <w:color w:val="000000"/>
                          <w:sz w:val="20"/>
                        </w:rPr>
                        <w:t>COLLECTION</w:t>
                      </w:r>
                    </w:p>
                    <w:p w14:paraId="1980C1D3" w14:textId="77777777" w:rsidR="009F73C1" w:rsidRDefault="009F73C1" w:rsidP="009F73C1">
                      <w:p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pacing w:after="120"/>
                        <w:ind w:left="283"/>
                        <w:rPr>
                          <w:rFonts w:ascii="Arial" w:eastAsia="Arial" w:hAnsi="Arial" w:cs="Arial"/>
                          <w:color w:val="000000"/>
                        </w:rPr>
                      </w:pPr>
                    </w:p>
                    <w:p w14:paraId="7B988A8C" w14:textId="3E6744A4" w:rsidR="009F73C1" w:rsidRDefault="009F73C1" w:rsidP="009F73C1">
                      <w:p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pacing w:after="120"/>
                        <w:ind w:left="283"/>
                        <w:rPr>
                          <w:rFonts w:ascii="Arial" w:eastAsia="Arial" w:hAnsi="Arial" w:cs="Arial"/>
                          <w:color w:val="000000"/>
                        </w:rPr>
                      </w:pPr>
                      <w:r>
                        <w:rPr>
                          <w:rFonts w:ascii="Arial" w:eastAsia="Arial" w:hAnsi="Arial" w:cs="Arial"/>
                          <w:color w:val="000000"/>
                        </w:rPr>
                        <w:t>DPNCHC is a multi-service agency whose core values include equity, inclusion, diversity and accessibility. DPNCHC is committed to hearing from Black-identified residents from all walks of life. </w:t>
                      </w:r>
                      <w:r w:rsidR="001D300C">
                        <w:rPr>
                          <w:rFonts w:ascii="Arial" w:eastAsia="Arial" w:hAnsi="Arial" w:cs="Arial"/>
                          <w:color w:val="000000"/>
                        </w:rPr>
                        <w:t>W</w:t>
                      </w:r>
                      <w:r>
                        <w:rPr>
                          <w:rFonts w:ascii="Arial" w:eastAsia="Arial" w:hAnsi="Arial" w:cs="Arial"/>
                          <w:color w:val="000000"/>
                        </w:rPr>
                        <w:t xml:space="preserve">e encourage you to complete these questions </w:t>
                      </w:r>
                      <w:r w:rsidR="001D300C">
                        <w:rPr>
                          <w:rFonts w:ascii="Arial" w:eastAsia="Arial" w:hAnsi="Arial" w:cs="Arial"/>
                          <w:color w:val="000000"/>
                        </w:rPr>
                        <w:t xml:space="preserve">as fully as possible </w:t>
                      </w:r>
                      <w:r>
                        <w:rPr>
                          <w:rFonts w:ascii="Arial" w:eastAsia="Arial" w:hAnsi="Arial" w:cs="Arial"/>
                          <w:color w:val="000000"/>
                        </w:rPr>
                        <w:t xml:space="preserve">so we can better understand </w:t>
                      </w:r>
                      <w:r w:rsidR="001D300C">
                        <w:rPr>
                          <w:rFonts w:ascii="Arial" w:eastAsia="Arial" w:hAnsi="Arial" w:cs="Arial"/>
                          <w:color w:val="000000"/>
                        </w:rPr>
                        <w:t>your</w:t>
                      </w:r>
                      <w:r>
                        <w:rPr>
                          <w:rFonts w:ascii="Arial" w:eastAsia="Arial" w:hAnsi="Arial" w:cs="Arial"/>
                          <w:color w:val="000000"/>
                        </w:rPr>
                        <w:t xml:space="preserve"> interested in joining this committee.</w:t>
                      </w:r>
                    </w:p>
                    <w:p w14:paraId="26082754" w14:textId="77777777" w:rsidR="009F73C1" w:rsidRDefault="009F73C1" w:rsidP="009F73C1">
                      <w:pPr>
                        <w:spacing w:before="120" w:line="292" w:lineRule="auto"/>
                        <w:ind w:left="237" w:right="265" w:firstLine="237"/>
                        <w:textDirection w:val="btLr"/>
                      </w:pPr>
                    </w:p>
                  </w:txbxContent>
                </v:textbox>
                <w10:wrap type="topAndBottom"/>
              </v:rect>
            </w:pict>
          </mc:Fallback>
        </mc:AlternateContent>
      </w:r>
    </w:p>
    <w:p w14:paraId="1D64D4F4" w14:textId="1E3CFEFA" w:rsidR="007C40F7" w:rsidRDefault="00644916" w:rsidP="00091B29">
      <w:pPr>
        <w:pStyle w:val="Heading1"/>
        <w:spacing w:before="119"/>
        <w:ind w:left="0"/>
      </w:pPr>
      <w:r>
        <w:rPr>
          <w:color w:val="5DB7B0"/>
        </w:rPr>
        <w:t>FOR</w:t>
      </w:r>
      <w:r>
        <w:rPr>
          <w:b w:val="0"/>
          <w:color w:val="5DB7B0"/>
        </w:rPr>
        <w:t xml:space="preserve"> </w:t>
      </w:r>
      <w:r>
        <w:rPr>
          <w:color w:val="5DB7B0"/>
        </w:rPr>
        <w:t>YOUR</w:t>
      </w:r>
      <w:r>
        <w:rPr>
          <w:b w:val="0"/>
          <w:color w:val="5DB7B0"/>
        </w:rPr>
        <w:t xml:space="preserve"> </w:t>
      </w:r>
      <w:r>
        <w:rPr>
          <w:color w:val="5DB7B0"/>
        </w:rPr>
        <w:t>PARTICIPATION</w:t>
      </w:r>
      <w:r>
        <w:rPr>
          <w:b w:val="0"/>
          <w:color w:val="5DB7B0"/>
        </w:rPr>
        <w:t xml:space="preserve"> </w:t>
      </w:r>
      <w:r>
        <w:rPr>
          <w:color w:val="5DB7B0"/>
        </w:rPr>
        <w:t>WE</w:t>
      </w:r>
      <w:r>
        <w:rPr>
          <w:b w:val="0"/>
          <w:color w:val="5DB7B0"/>
        </w:rPr>
        <w:t xml:space="preserve"> </w:t>
      </w:r>
      <w:r>
        <w:rPr>
          <w:color w:val="5DB7B0"/>
        </w:rPr>
        <w:t>WILL</w:t>
      </w:r>
      <w:r>
        <w:rPr>
          <w:b w:val="0"/>
          <w:color w:val="5DB7B0"/>
        </w:rPr>
        <w:t xml:space="preserve"> </w:t>
      </w:r>
      <w:r>
        <w:rPr>
          <w:color w:val="5DB7B0"/>
        </w:rPr>
        <w:t>PROVIDE</w:t>
      </w:r>
    </w:p>
    <w:p w14:paraId="404A4904" w14:textId="6BD88365" w:rsidR="007C40F7" w:rsidRPr="00960B86" w:rsidRDefault="00644916" w:rsidP="00960B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before="15" w:line="252" w:lineRule="auto"/>
        <w:ind w:right="576" w:hanging="616"/>
        <w:rPr>
          <w:rFonts w:ascii="Verdana" w:eastAsia="Verdana" w:hAnsi="Verdana" w:cs="Verdana"/>
          <w:color w:val="181F38"/>
        </w:rPr>
      </w:pPr>
      <w:r w:rsidRPr="00960B86">
        <w:rPr>
          <w:rFonts w:ascii="Verdana" w:eastAsia="Verdana" w:hAnsi="Verdana" w:cs="Verdana"/>
          <w:color w:val="181F38"/>
        </w:rPr>
        <w:t>Orientation session</w:t>
      </w:r>
    </w:p>
    <w:p w14:paraId="7CDFF704" w14:textId="39CB9339" w:rsidR="007C40F7" w:rsidRPr="00960B86" w:rsidRDefault="00644916" w:rsidP="00960B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before="15" w:line="252" w:lineRule="auto"/>
        <w:ind w:right="576" w:hanging="616"/>
        <w:rPr>
          <w:rFonts w:ascii="Verdana" w:eastAsia="Verdana" w:hAnsi="Verdana" w:cs="Verdana"/>
          <w:color w:val="000000"/>
        </w:rPr>
      </w:pPr>
      <w:r w:rsidRPr="00960B86">
        <w:rPr>
          <w:rFonts w:ascii="Verdana" w:eastAsia="Verdana" w:hAnsi="Verdana" w:cs="Verdana"/>
          <w:color w:val="000000"/>
        </w:rPr>
        <w:t xml:space="preserve">Skills development </w:t>
      </w:r>
    </w:p>
    <w:p w14:paraId="692A6CBF" w14:textId="77777777" w:rsidR="00960B86" w:rsidRDefault="00644916" w:rsidP="00960B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before="15" w:line="252" w:lineRule="auto"/>
        <w:ind w:right="410" w:hanging="616"/>
        <w:rPr>
          <w:rFonts w:ascii="Verdana" w:eastAsia="Verdana" w:hAnsi="Verdana" w:cs="Verdana"/>
          <w:color w:val="181F38"/>
        </w:rPr>
      </w:pPr>
      <w:r w:rsidRPr="00960B86">
        <w:rPr>
          <w:rFonts w:ascii="Verdana" w:eastAsia="Verdana" w:hAnsi="Verdana" w:cs="Verdana"/>
          <w:color w:val="181F38"/>
        </w:rPr>
        <w:t>Support from the DPNCHC Board and</w:t>
      </w:r>
    </w:p>
    <w:p w14:paraId="3714491E" w14:textId="507810BF" w:rsidR="007C40F7" w:rsidRPr="00960B86" w:rsidRDefault="00960B86" w:rsidP="00960B86">
      <w:pPr>
        <w:pBdr>
          <w:top w:val="nil"/>
          <w:left w:val="nil"/>
          <w:bottom w:val="nil"/>
          <w:right w:val="nil"/>
          <w:between w:val="nil"/>
        </w:pBdr>
        <w:tabs>
          <w:tab w:val="left" w:pos="616"/>
        </w:tabs>
        <w:spacing w:before="15" w:line="252" w:lineRule="auto"/>
        <w:ind w:right="576"/>
        <w:rPr>
          <w:rFonts w:ascii="Verdana" w:eastAsia="Verdana" w:hAnsi="Verdana" w:cs="Verdana"/>
          <w:color w:val="181F38"/>
        </w:rPr>
      </w:pPr>
      <w:r>
        <w:rPr>
          <w:rFonts w:ascii="Verdana" w:eastAsia="Verdana" w:hAnsi="Verdana" w:cs="Verdana"/>
          <w:color w:val="181F38"/>
        </w:rPr>
        <w:t xml:space="preserve">      </w:t>
      </w:r>
      <w:r w:rsidR="007F0683" w:rsidRPr="00960B86">
        <w:rPr>
          <w:rFonts w:ascii="Verdana" w:eastAsia="Verdana" w:hAnsi="Verdana" w:cs="Verdana"/>
          <w:color w:val="181F38"/>
        </w:rPr>
        <w:t>S</w:t>
      </w:r>
      <w:r w:rsidR="00644916" w:rsidRPr="00960B86">
        <w:rPr>
          <w:rFonts w:ascii="Verdana" w:eastAsia="Verdana" w:hAnsi="Verdana" w:cs="Verdana"/>
          <w:color w:val="181F38"/>
        </w:rPr>
        <w:t>taff</w:t>
      </w:r>
    </w:p>
    <w:p w14:paraId="2045D6B2" w14:textId="77777777" w:rsidR="007C40F7" w:rsidRPr="00960B86" w:rsidRDefault="00644916" w:rsidP="00960B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before="15" w:line="252" w:lineRule="auto"/>
        <w:ind w:right="576" w:hanging="616"/>
        <w:rPr>
          <w:rFonts w:ascii="Verdana" w:eastAsia="Verdana" w:hAnsi="Verdana" w:cs="Verdana"/>
          <w:color w:val="181F38"/>
          <w:sz w:val="18"/>
          <w:szCs w:val="18"/>
        </w:rPr>
      </w:pPr>
      <w:r w:rsidRPr="00960B86">
        <w:rPr>
          <w:rFonts w:ascii="Verdana" w:eastAsia="Verdana" w:hAnsi="Verdana" w:cs="Verdana"/>
          <w:color w:val="181F38"/>
        </w:rPr>
        <w:t>Recognition</w:t>
      </w:r>
    </w:p>
    <w:p w14:paraId="324A397D" w14:textId="1995E800" w:rsidR="007C40F7" w:rsidRPr="00960B86" w:rsidRDefault="00644916" w:rsidP="00960B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before="13" w:line="254" w:lineRule="auto"/>
        <w:ind w:right="775" w:hanging="616"/>
        <w:rPr>
          <w:rFonts w:ascii="Verdana" w:eastAsia="Verdana" w:hAnsi="Verdana" w:cs="Verdana"/>
          <w:color w:val="181F38"/>
          <w:sz w:val="18"/>
          <w:szCs w:val="18"/>
        </w:rPr>
      </w:pPr>
      <w:r w:rsidRPr="00960B86">
        <w:rPr>
          <w:rFonts w:ascii="Verdana" w:eastAsia="Verdana" w:hAnsi="Verdana" w:cs="Verdana"/>
          <w:color w:val="181F38"/>
        </w:rPr>
        <w:t xml:space="preserve">Honorarium $50/meeting </w:t>
      </w:r>
    </w:p>
    <w:p w14:paraId="648C4D8B" w14:textId="1B259D27" w:rsidR="007C40F7" w:rsidRDefault="007C40F7" w:rsidP="00091B29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sz w:val="26"/>
          <w:szCs w:val="26"/>
        </w:rPr>
      </w:pPr>
    </w:p>
    <w:p w14:paraId="7587C53B" w14:textId="77777777" w:rsidR="007C40F7" w:rsidRDefault="007C40F7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Verdana" w:eastAsia="Verdana" w:hAnsi="Verdana" w:cs="Verdana"/>
          <w:color w:val="000000"/>
          <w:sz w:val="21"/>
          <w:szCs w:val="21"/>
        </w:rPr>
      </w:pPr>
    </w:p>
    <w:p w14:paraId="74A64C4F" w14:textId="77777777" w:rsidR="007C40F7" w:rsidRDefault="00644916" w:rsidP="00091B29">
      <w:pPr>
        <w:pStyle w:val="Heading1"/>
        <w:ind w:left="0"/>
      </w:pPr>
      <w:r>
        <w:rPr>
          <w:color w:val="5DB7B0"/>
        </w:rPr>
        <w:t>LAST</w:t>
      </w:r>
      <w:r>
        <w:rPr>
          <w:b w:val="0"/>
          <w:color w:val="5DB7B0"/>
        </w:rPr>
        <w:t xml:space="preserve"> </w:t>
      </w:r>
      <w:r>
        <w:rPr>
          <w:color w:val="5DB7B0"/>
        </w:rPr>
        <w:t>DAY</w:t>
      </w:r>
      <w:r>
        <w:rPr>
          <w:b w:val="0"/>
          <w:color w:val="5DB7B0"/>
        </w:rPr>
        <w:t xml:space="preserve"> </w:t>
      </w:r>
      <w:r>
        <w:rPr>
          <w:color w:val="5DB7B0"/>
        </w:rPr>
        <w:t>TO</w:t>
      </w:r>
      <w:r>
        <w:rPr>
          <w:b w:val="0"/>
          <w:color w:val="5DB7B0"/>
        </w:rPr>
        <w:t xml:space="preserve"> </w:t>
      </w:r>
      <w:r>
        <w:rPr>
          <w:color w:val="5DB7B0"/>
        </w:rPr>
        <w:t>APPLY</w:t>
      </w:r>
    </w:p>
    <w:p w14:paraId="796570F5" w14:textId="2F124B72" w:rsidR="000940A6" w:rsidRDefault="00644916" w:rsidP="00091B29">
      <w:pPr>
        <w:spacing w:before="133" w:line="252" w:lineRule="auto"/>
        <w:rPr>
          <w:color w:val="181F38"/>
        </w:rPr>
      </w:pPr>
      <w:r>
        <w:rPr>
          <w:color w:val="181F38"/>
        </w:rPr>
        <w:t xml:space="preserve">Applicants are encouraged to submit their applications </w:t>
      </w:r>
      <w:r w:rsidR="000E6533">
        <w:rPr>
          <w:color w:val="181F38"/>
        </w:rPr>
        <w:t>to</w:t>
      </w:r>
      <w:r w:rsidR="006259EB">
        <w:rPr>
          <w:color w:val="181F38"/>
        </w:rPr>
        <w:t xml:space="preserve"> </w:t>
      </w:r>
      <w:hyperlink r:id="rId10" w:history="1">
        <w:r w:rsidR="006259EB" w:rsidRPr="000940A6">
          <w:rPr>
            <w:rStyle w:val="Hyperlink"/>
          </w:rPr>
          <w:t>kmabayeke@dpnchc.ca</w:t>
        </w:r>
      </w:hyperlink>
      <w:r>
        <w:rPr>
          <w:color w:val="181F38"/>
        </w:rPr>
        <w:t>. Applications will stay open until all positions are filled.</w:t>
      </w:r>
      <w:r w:rsidR="000E6533">
        <w:rPr>
          <w:color w:val="181F38"/>
        </w:rPr>
        <w:t xml:space="preserve"> If you have questions about this opportunity</w:t>
      </w:r>
      <w:r w:rsidR="006259EB">
        <w:rPr>
          <w:color w:val="181F38"/>
        </w:rPr>
        <w:t xml:space="preserve">, please contact </w:t>
      </w:r>
      <w:hyperlink r:id="rId11" w:history="1">
        <w:r w:rsidR="00091B29" w:rsidRPr="009173CB">
          <w:rPr>
            <w:rStyle w:val="Hyperlink"/>
          </w:rPr>
          <w:t>boardpresident@dpnchc.ca</w:t>
        </w:r>
      </w:hyperlink>
    </w:p>
    <w:p w14:paraId="34649121" w14:textId="6E304776" w:rsidR="007C40F7" w:rsidRDefault="007C40F7">
      <w:pPr>
        <w:spacing w:before="133" w:line="252" w:lineRule="auto"/>
        <w:ind w:left="256"/>
        <w:rPr>
          <w:color w:val="181F38"/>
        </w:rPr>
      </w:pPr>
    </w:p>
    <w:p w14:paraId="11207BE7" w14:textId="4F5D6C4B" w:rsidR="007C40F7" w:rsidRDefault="007C40F7">
      <w:pPr>
        <w:spacing w:before="133" w:line="252" w:lineRule="auto"/>
        <w:ind w:left="256"/>
        <w:sectPr w:rsidR="007C40F7" w:rsidSect="006259EB">
          <w:type w:val="continuous"/>
          <w:pgSz w:w="12240" w:h="15840"/>
          <w:pgMar w:top="340" w:right="340" w:bottom="340" w:left="340" w:header="720" w:footer="720" w:gutter="0"/>
          <w:cols w:num="2" w:space="720" w:equalWidth="0">
            <w:col w:w="5593" w:space="454"/>
            <w:col w:w="5513" w:space="0"/>
          </w:cols>
        </w:sectPr>
      </w:pPr>
    </w:p>
    <w:p w14:paraId="182A100F" w14:textId="46453678" w:rsidR="007C40F7" w:rsidRDefault="00644916" w:rsidP="00397209">
      <w:pPr>
        <w:pStyle w:val="Heading1"/>
        <w:spacing w:before="91"/>
      </w:pPr>
      <w:r>
        <w:rPr>
          <w:color w:val="5DB7B0"/>
        </w:rPr>
        <w:lastRenderedPageBreak/>
        <w:t>APPLICATION</w:t>
      </w:r>
      <w:r>
        <w:rPr>
          <w:b w:val="0"/>
          <w:color w:val="5DB7B0"/>
        </w:rPr>
        <w:t xml:space="preserve"> </w:t>
      </w:r>
      <w:r>
        <w:rPr>
          <w:color w:val="5DB7B0"/>
        </w:rPr>
        <w:t>FORM</w:t>
      </w:r>
    </w:p>
    <w:p w14:paraId="20B6BDE8" w14:textId="52C3AE7A" w:rsidR="007C40F7" w:rsidRDefault="007C40F7" w:rsidP="00312FD3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Verdana" w:eastAsia="Verdana" w:hAnsi="Verdana" w:cs="Verdana"/>
          <w:b/>
          <w:color w:val="000000"/>
          <w:sz w:val="12"/>
          <w:szCs w:val="12"/>
        </w:rPr>
      </w:pPr>
    </w:p>
    <w:p w14:paraId="1DA03870" w14:textId="77777777" w:rsidR="007C40F7" w:rsidRDefault="007C40F7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Verdana" w:eastAsia="Verdana" w:hAnsi="Verdana" w:cs="Verdana"/>
          <w:b/>
          <w:color w:val="000000"/>
          <w:sz w:val="8"/>
          <w:szCs w:val="8"/>
        </w:rPr>
        <w:sectPr w:rsidR="007C40F7" w:rsidSect="00960B86">
          <w:pgSz w:w="12240" w:h="15840"/>
          <w:pgMar w:top="500" w:right="400" w:bottom="280" w:left="480" w:header="340" w:footer="340" w:gutter="0"/>
          <w:cols w:space="720"/>
          <w:docGrid w:linePitch="299"/>
        </w:sectPr>
      </w:pPr>
    </w:p>
    <w:p w14:paraId="6019BAF7" w14:textId="0D813CF4" w:rsidR="00397209" w:rsidRDefault="00397209" w:rsidP="0039720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rFonts w:ascii="Verdana" w:eastAsia="Verdana" w:hAnsi="Verdana" w:cs="Verdana"/>
          <w:b/>
          <w:color w:val="000000"/>
          <w:sz w:val="21"/>
          <w:szCs w:val="21"/>
        </w:rPr>
      </w:pPr>
    </w:p>
    <w:p w14:paraId="56268A18" w14:textId="2E87D42C" w:rsidR="00397209" w:rsidRDefault="00397209" w:rsidP="000F2127">
      <w:pPr>
        <w:pStyle w:val="Heading1"/>
        <w:spacing w:before="1"/>
      </w:pPr>
      <w:r>
        <w:rPr>
          <w:color w:val="181F38"/>
        </w:rPr>
        <w:t>Applicant</w:t>
      </w:r>
      <w:r>
        <w:rPr>
          <w:b w:val="0"/>
          <w:color w:val="181F38"/>
        </w:rPr>
        <w:t xml:space="preserve"> </w:t>
      </w:r>
      <w:r>
        <w:rPr>
          <w:color w:val="181F38"/>
        </w:rPr>
        <w:t>Information</w:t>
      </w:r>
    </w:p>
    <w:p w14:paraId="1F8C97EF" w14:textId="7A652136" w:rsidR="00397209" w:rsidRDefault="00397209" w:rsidP="000F2127">
      <w:pPr>
        <w:pBdr>
          <w:top w:val="nil"/>
          <w:left w:val="nil"/>
          <w:bottom w:val="nil"/>
          <w:right w:val="nil"/>
          <w:between w:val="nil"/>
        </w:pBdr>
        <w:spacing w:before="9"/>
        <w:ind w:left="284"/>
        <w:rPr>
          <w:rFonts w:ascii="Verdana" w:eastAsia="Verdana" w:hAnsi="Verdana" w:cs="Verdana"/>
          <w:b/>
          <w:color w:val="000000"/>
          <w:sz w:val="21"/>
          <w:szCs w:val="21"/>
        </w:rPr>
      </w:pPr>
    </w:p>
    <w:p w14:paraId="743AC7F3" w14:textId="59450C47" w:rsidR="009F520B" w:rsidRDefault="00397209" w:rsidP="000F2127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Verdana" w:eastAsia="Verdana" w:hAnsi="Verdana" w:cs="Verdana"/>
          <w:color w:val="181F38"/>
          <w:sz w:val="20"/>
          <w:szCs w:val="20"/>
        </w:rPr>
      </w:pPr>
      <w:r>
        <w:rPr>
          <w:rFonts w:ascii="Verdana" w:eastAsia="Verdana" w:hAnsi="Verdana" w:cs="Verdana"/>
          <w:color w:val="181F38"/>
          <w:sz w:val="20"/>
          <w:szCs w:val="20"/>
        </w:rPr>
        <w:t>First</w:t>
      </w:r>
      <w:r w:rsidR="009F520B">
        <w:rPr>
          <w:rFonts w:ascii="Verdana" w:eastAsia="Verdana" w:hAnsi="Verdana" w:cs="Verdana"/>
          <w:color w:val="181F38"/>
          <w:sz w:val="20"/>
          <w:szCs w:val="20"/>
        </w:rPr>
        <w:t xml:space="preserve"> Name:</w:t>
      </w:r>
      <w:r w:rsidR="009F520B">
        <w:rPr>
          <w:rFonts w:ascii="Verdana" w:eastAsia="Verdana" w:hAnsi="Verdana" w:cs="Verdana"/>
          <w:color w:val="181F38"/>
          <w:sz w:val="20"/>
          <w:szCs w:val="20"/>
        </w:rPr>
        <w:tab/>
      </w: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-1071736352"/>
          <w:placeholder>
            <w:docPart w:val="64DA416408A641A489D01CE55AE9FCF6"/>
          </w:placeholder>
          <w:showingPlcHdr/>
          <w:text/>
        </w:sdtPr>
        <w:sdtEndPr/>
        <w:sdtContent>
          <w:r w:rsidR="00D81909" w:rsidRPr="009173CB">
            <w:rPr>
              <w:rStyle w:val="PlaceholderText"/>
            </w:rPr>
            <w:t>Click or tap here to enter text.</w:t>
          </w:r>
        </w:sdtContent>
      </w:sdt>
      <w:r w:rsidR="009F520B">
        <w:rPr>
          <w:rFonts w:ascii="Verdana" w:eastAsia="Verdana" w:hAnsi="Verdana" w:cs="Verdana"/>
          <w:color w:val="181F38"/>
          <w:sz w:val="20"/>
          <w:szCs w:val="20"/>
        </w:rPr>
        <w:tab/>
      </w:r>
    </w:p>
    <w:p w14:paraId="6F36C027" w14:textId="55DD51FE" w:rsidR="009F520B" w:rsidRDefault="009F520B" w:rsidP="000F2127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Verdana" w:eastAsia="Verdana" w:hAnsi="Verdana" w:cs="Verdana"/>
          <w:color w:val="181F38"/>
          <w:sz w:val="20"/>
          <w:szCs w:val="20"/>
        </w:rPr>
      </w:pPr>
    </w:p>
    <w:p w14:paraId="7D619DF0" w14:textId="77777777" w:rsidR="000F2127" w:rsidRDefault="000F2127" w:rsidP="000F2127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Verdana" w:eastAsia="Verdana" w:hAnsi="Verdana" w:cs="Verdana"/>
          <w:color w:val="181F38"/>
          <w:sz w:val="20"/>
          <w:szCs w:val="20"/>
        </w:rPr>
      </w:pPr>
    </w:p>
    <w:p w14:paraId="6FAD5DCC" w14:textId="65E1C6F5" w:rsidR="00397209" w:rsidRDefault="00397209" w:rsidP="000F2127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Verdana" w:eastAsia="Verdana" w:hAnsi="Verdana" w:cs="Verdana"/>
          <w:color w:val="000000"/>
          <w:sz w:val="20"/>
          <w:szCs w:val="20"/>
        </w:rPr>
      </w:pPr>
      <w:r>
        <w:rPr>
          <w:rFonts w:ascii="Verdana" w:eastAsia="Verdana" w:hAnsi="Verdana" w:cs="Verdana"/>
          <w:color w:val="181F38"/>
          <w:sz w:val="20"/>
          <w:szCs w:val="20"/>
        </w:rPr>
        <w:t>Last Name</w:t>
      </w:r>
      <w:r w:rsidR="009F520B">
        <w:rPr>
          <w:rFonts w:ascii="Verdana" w:eastAsia="Verdana" w:hAnsi="Verdana" w:cs="Verdana"/>
          <w:color w:val="181F38"/>
          <w:sz w:val="20"/>
          <w:szCs w:val="20"/>
        </w:rPr>
        <w:t>:</w:t>
      </w:r>
      <w:r w:rsidR="009F520B">
        <w:rPr>
          <w:rFonts w:ascii="Verdana" w:eastAsia="Verdana" w:hAnsi="Verdana" w:cs="Verdana"/>
          <w:color w:val="181F38"/>
          <w:sz w:val="20"/>
          <w:szCs w:val="20"/>
        </w:rPr>
        <w:tab/>
      </w: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710538547"/>
          <w:placeholder>
            <w:docPart w:val="46A23119C0554C0496F4651021B51507"/>
          </w:placeholder>
          <w:showingPlcHdr/>
          <w:text/>
        </w:sdtPr>
        <w:sdtEndPr/>
        <w:sdtContent>
          <w:r w:rsidR="004E67F6" w:rsidRPr="009173CB">
            <w:rPr>
              <w:rStyle w:val="PlaceholderText"/>
            </w:rPr>
            <w:t>Click or tap here to enter text.</w:t>
          </w:r>
        </w:sdtContent>
      </w:sdt>
      <w:r w:rsidR="009F520B">
        <w:rPr>
          <w:rFonts w:ascii="Verdana" w:eastAsia="Verdana" w:hAnsi="Verdana" w:cs="Verdana"/>
          <w:color w:val="181F38"/>
          <w:sz w:val="20"/>
          <w:szCs w:val="20"/>
        </w:rPr>
        <w:tab/>
      </w:r>
    </w:p>
    <w:p w14:paraId="204FB184" w14:textId="1BEA831D" w:rsidR="009F520B" w:rsidRDefault="00397209" w:rsidP="000F2127">
      <w:pPr>
        <w:pBdr>
          <w:top w:val="nil"/>
          <w:left w:val="nil"/>
          <w:bottom w:val="nil"/>
          <w:right w:val="nil"/>
          <w:between w:val="nil"/>
        </w:pBdr>
        <w:ind w:left="284" w:firstLine="256"/>
        <w:rPr>
          <w:rFonts w:ascii="Verdana" w:eastAsia="Verdana" w:hAnsi="Verdana" w:cs="Verdana"/>
          <w:color w:val="181F38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748352" behindDoc="0" locked="0" layoutInCell="1" hidden="0" allowOverlap="1" wp14:anchorId="6F6014B8" wp14:editId="0C1945AD">
                <wp:simplePos x="0" y="0"/>
                <wp:positionH relativeFrom="column">
                  <wp:posOffset>152400</wp:posOffset>
                </wp:positionH>
                <wp:positionV relativeFrom="paragraph">
                  <wp:posOffset>203200</wp:posOffset>
                </wp:positionV>
                <wp:extent cx="1270" cy="12700"/>
                <wp:effectExtent l="0" t="0" r="0" b="0"/>
                <wp:wrapTopAndBottom distT="0" distB="0"/>
                <wp:docPr id="180" name="Freeform: Shape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884865" y="3779365"/>
                          <a:ext cx="292227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602" h="120000" extrusionOk="0">
                              <a:moveTo>
                                <a:pt x="0" y="0"/>
                              </a:moveTo>
                              <a:lnTo>
                                <a:pt x="4601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171E37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518508" id="Freeform: Shape 180" o:spid="_x0000_s1026" style="position:absolute;margin-left:12pt;margin-top:16pt;width:.1pt;height:1pt;z-index:25174835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4602,1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" path="m,l4601,e" filled="f" strokecolor="#171e37">
                <v:path arrowok="t" o:extrusionok="f"/>
                <w10:wrap type="topAndBottom"/>
              </v:shape>
            </w:pict>
          </mc:Fallback>
        </mc:AlternateContent>
      </w:r>
    </w:p>
    <w:p w14:paraId="0B317839" w14:textId="6B7DF653" w:rsidR="009F520B" w:rsidRDefault="009F520B" w:rsidP="000F2127">
      <w:pPr>
        <w:pBdr>
          <w:top w:val="nil"/>
          <w:left w:val="nil"/>
          <w:bottom w:val="nil"/>
          <w:right w:val="nil"/>
          <w:between w:val="nil"/>
        </w:pBdr>
        <w:ind w:left="284" w:firstLine="256"/>
        <w:rPr>
          <w:rFonts w:ascii="Verdana" w:eastAsia="Verdana" w:hAnsi="Verdana" w:cs="Verdana"/>
          <w:color w:val="181F38"/>
          <w:sz w:val="20"/>
          <w:szCs w:val="20"/>
        </w:rPr>
      </w:pPr>
    </w:p>
    <w:p w14:paraId="0242F3AC" w14:textId="68B4844B" w:rsidR="00397209" w:rsidRDefault="00397209" w:rsidP="000F2127">
      <w:pPr>
        <w:pBdr>
          <w:top w:val="nil"/>
          <w:left w:val="nil"/>
          <w:bottom w:val="nil"/>
          <w:right w:val="nil"/>
          <w:between w:val="nil"/>
        </w:pBdr>
        <w:ind w:firstLine="284"/>
        <w:rPr>
          <w:rFonts w:ascii="Verdana" w:eastAsia="Verdana" w:hAnsi="Verdana" w:cs="Verdana"/>
          <w:color w:val="000000"/>
          <w:sz w:val="20"/>
          <w:szCs w:val="20"/>
        </w:rPr>
      </w:pPr>
      <w:r>
        <w:rPr>
          <w:rFonts w:ascii="Verdana" w:eastAsia="Verdana" w:hAnsi="Verdana" w:cs="Verdana"/>
          <w:color w:val="181F38"/>
          <w:sz w:val="20"/>
          <w:szCs w:val="20"/>
        </w:rPr>
        <w:t>Preferred Name</w:t>
      </w:r>
      <w:r w:rsidR="009F520B">
        <w:rPr>
          <w:rFonts w:ascii="Verdana" w:eastAsia="Verdana" w:hAnsi="Verdana" w:cs="Verdana"/>
          <w:color w:val="181F38"/>
          <w:sz w:val="20"/>
          <w:szCs w:val="20"/>
        </w:rPr>
        <w:t>:</w:t>
      </w:r>
      <w:r w:rsidR="009F520B">
        <w:rPr>
          <w:rFonts w:ascii="Verdana" w:eastAsia="Verdana" w:hAnsi="Verdana" w:cs="Verdana"/>
          <w:color w:val="181F38"/>
          <w:sz w:val="20"/>
          <w:szCs w:val="20"/>
        </w:rPr>
        <w:tab/>
      </w: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1370872334"/>
          <w:placeholder>
            <w:docPart w:val="756B8CB0ABC147F192998B2FB6A34CE9"/>
          </w:placeholder>
          <w:showingPlcHdr/>
          <w:text/>
        </w:sdtPr>
        <w:sdtEndPr/>
        <w:sdtContent>
          <w:r w:rsidR="009F520B" w:rsidRPr="009173CB">
            <w:rPr>
              <w:rStyle w:val="PlaceholderText"/>
            </w:rPr>
            <w:t>Click or tap here to enter text.</w:t>
          </w:r>
        </w:sdtContent>
      </w:sdt>
    </w:p>
    <w:p w14:paraId="05745F20" w14:textId="77777777" w:rsidR="009F520B" w:rsidRDefault="00397209" w:rsidP="000F2127">
      <w:pPr>
        <w:pBdr>
          <w:top w:val="nil"/>
          <w:left w:val="nil"/>
          <w:bottom w:val="nil"/>
          <w:right w:val="nil"/>
          <w:between w:val="nil"/>
        </w:pBdr>
        <w:ind w:left="284" w:firstLine="256"/>
        <w:rPr>
          <w:rFonts w:ascii="Verdana" w:eastAsia="Verdana" w:hAnsi="Verdana" w:cs="Verdana"/>
          <w:color w:val="181F38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749376" behindDoc="0" locked="0" layoutInCell="1" hidden="0" allowOverlap="1" wp14:anchorId="4A61C9A9" wp14:editId="24822F2A">
                <wp:simplePos x="0" y="0"/>
                <wp:positionH relativeFrom="column">
                  <wp:posOffset>152400</wp:posOffset>
                </wp:positionH>
                <wp:positionV relativeFrom="paragraph">
                  <wp:posOffset>203200</wp:posOffset>
                </wp:positionV>
                <wp:extent cx="1270" cy="12700"/>
                <wp:effectExtent l="0" t="0" r="0" b="0"/>
                <wp:wrapTopAndBottom distT="0" distB="0"/>
                <wp:docPr id="170" name="Freeform: Shape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886770" y="3779365"/>
                          <a:ext cx="291846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596" h="120000" extrusionOk="0">
                              <a:moveTo>
                                <a:pt x="0" y="0"/>
                              </a:moveTo>
                              <a:lnTo>
                                <a:pt x="4595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171E37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33028A" id="Freeform: Shape 170" o:spid="_x0000_s1026" style="position:absolute;margin-left:12pt;margin-top:16pt;width:.1pt;height:1pt;z-index:25174937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4596,1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" path="m,l4595,e" filled="f" strokecolor="#171e37">
                <v:path arrowok="t" o:extrusionok="f"/>
                <w10:wrap type="topAndBottom"/>
              </v:shape>
            </w:pict>
          </mc:Fallback>
        </mc:AlternateContent>
      </w:r>
    </w:p>
    <w:p w14:paraId="2FE6FDDA" w14:textId="534D99DA" w:rsidR="009F520B" w:rsidRDefault="009F520B" w:rsidP="000F2127">
      <w:pPr>
        <w:pBdr>
          <w:top w:val="nil"/>
          <w:left w:val="nil"/>
          <w:bottom w:val="nil"/>
          <w:right w:val="nil"/>
          <w:between w:val="nil"/>
        </w:pBdr>
        <w:ind w:left="284" w:firstLine="256"/>
        <w:rPr>
          <w:rFonts w:ascii="Verdana" w:eastAsia="Verdana" w:hAnsi="Verdana" w:cs="Verdana"/>
          <w:color w:val="181F38"/>
          <w:sz w:val="20"/>
          <w:szCs w:val="20"/>
        </w:rPr>
      </w:pPr>
    </w:p>
    <w:p w14:paraId="2E5317F7" w14:textId="415E7A7B" w:rsidR="00397209" w:rsidRDefault="00397209" w:rsidP="0000437D">
      <w:pPr>
        <w:pBdr>
          <w:top w:val="nil"/>
          <w:left w:val="nil"/>
          <w:bottom w:val="nil"/>
          <w:right w:val="nil"/>
          <w:between w:val="nil"/>
        </w:pBdr>
        <w:ind w:firstLine="284"/>
        <w:rPr>
          <w:rFonts w:ascii="Verdana" w:eastAsia="Verdana" w:hAnsi="Verdana" w:cs="Verdana"/>
          <w:color w:val="000000"/>
          <w:sz w:val="20"/>
          <w:szCs w:val="20"/>
        </w:rPr>
      </w:pPr>
      <w:r>
        <w:rPr>
          <w:rFonts w:ascii="Verdana" w:eastAsia="Verdana" w:hAnsi="Verdana" w:cs="Verdana"/>
          <w:color w:val="181F38"/>
          <w:sz w:val="20"/>
          <w:szCs w:val="20"/>
        </w:rPr>
        <w:t>Postal Code</w:t>
      </w:r>
      <w:r w:rsidR="009F520B">
        <w:rPr>
          <w:rFonts w:ascii="Verdana" w:eastAsia="Verdana" w:hAnsi="Verdana" w:cs="Verdana"/>
          <w:color w:val="181F38"/>
          <w:sz w:val="20"/>
          <w:szCs w:val="20"/>
        </w:rPr>
        <w:t>:</w:t>
      </w:r>
      <w:r w:rsidR="009F520B">
        <w:rPr>
          <w:rFonts w:ascii="Verdana" w:eastAsia="Verdana" w:hAnsi="Verdana" w:cs="Verdana"/>
          <w:color w:val="181F38"/>
          <w:sz w:val="20"/>
          <w:szCs w:val="20"/>
        </w:rPr>
        <w:tab/>
      </w: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1414507426"/>
          <w:placeholder>
            <w:docPart w:val="201C9CB99F6741ABB2CDD4D0F0E3E620"/>
          </w:placeholder>
          <w:showingPlcHdr/>
          <w:text/>
        </w:sdtPr>
        <w:sdtEndPr/>
        <w:sdtContent>
          <w:r w:rsidR="009F520B" w:rsidRPr="009173CB">
            <w:rPr>
              <w:rStyle w:val="PlaceholderText"/>
            </w:rPr>
            <w:t>Click or tap here to enter text.</w:t>
          </w:r>
        </w:sdtContent>
      </w:sdt>
    </w:p>
    <w:p w14:paraId="44CB3892" w14:textId="44738B6E" w:rsidR="00397209" w:rsidRDefault="00397209" w:rsidP="000F2127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Verdana" w:eastAsia="Verdana" w:hAnsi="Verdana" w:cs="Verdana"/>
          <w:color w:val="000000"/>
          <w:sz w:val="27"/>
          <w:szCs w:val="2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750400" behindDoc="0" locked="0" layoutInCell="1" hidden="0" allowOverlap="1" wp14:anchorId="31581EC6" wp14:editId="5C1D6BB7">
                <wp:simplePos x="0" y="0"/>
                <wp:positionH relativeFrom="column">
                  <wp:posOffset>152400</wp:posOffset>
                </wp:positionH>
                <wp:positionV relativeFrom="paragraph">
                  <wp:posOffset>203200</wp:posOffset>
                </wp:positionV>
                <wp:extent cx="1270" cy="12700"/>
                <wp:effectExtent l="0" t="0" r="0" b="0"/>
                <wp:wrapTopAndBottom distT="0" distB="0"/>
                <wp:docPr id="169" name="Freeform: Shape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886770" y="3779365"/>
                          <a:ext cx="291846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596" h="120000" extrusionOk="0">
                              <a:moveTo>
                                <a:pt x="0" y="0"/>
                              </a:moveTo>
                              <a:lnTo>
                                <a:pt x="4595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171E37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533B2E" id="Freeform: Shape 169" o:spid="_x0000_s1026" style="position:absolute;margin-left:12pt;margin-top:16pt;width:.1pt;height:1pt;z-index:25175040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4596,1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" path="m,l4595,e" filled="f" strokecolor="#171e37">
                <v:path arrowok="t" o:extrusionok="f"/>
                <w10:wrap type="topAndBottom"/>
              </v:shape>
            </w:pict>
          </mc:Fallback>
        </mc:AlternateContent>
      </w:r>
    </w:p>
    <w:p w14:paraId="43460AB6" w14:textId="7D253375" w:rsidR="00397209" w:rsidRDefault="00397209" w:rsidP="000F2127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Verdana" w:eastAsia="Verdana" w:hAnsi="Verdana" w:cs="Verdana"/>
          <w:color w:val="000000"/>
          <w:sz w:val="20"/>
          <w:szCs w:val="20"/>
        </w:rPr>
      </w:pPr>
      <w:r>
        <w:rPr>
          <w:rFonts w:ascii="Verdana" w:eastAsia="Verdana" w:hAnsi="Verdana" w:cs="Verdana"/>
          <w:color w:val="181F38"/>
          <w:sz w:val="20"/>
          <w:szCs w:val="20"/>
        </w:rPr>
        <w:t>The main intersection closest to where I live is</w:t>
      </w:r>
      <w:r w:rsidR="008E25D5">
        <w:rPr>
          <w:rFonts w:ascii="Verdana" w:eastAsia="Verdana" w:hAnsi="Verdana" w:cs="Verdana"/>
          <w:color w:val="181F38"/>
          <w:sz w:val="20"/>
          <w:szCs w:val="20"/>
        </w:rPr>
        <w:t>:</w:t>
      </w:r>
      <w:r w:rsidR="000F2127" w:rsidRPr="000F2127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1415135272"/>
          <w:placeholder>
            <w:docPart w:val="0D053C54E6D64F0F9AC407B8A2508979"/>
          </w:placeholder>
          <w:showingPlcHdr/>
          <w:text/>
        </w:sdtPr>
        <w:sdtEndPr/>
        <w:sdtContent>
          <w:r w:rsidR="000F2127" w:rsidRPr="009173CB">
            <w:rPr>
              <w:rStyle w:val="PlaceholderText"/>
            </w:rPr>
            <w:t>Click or tap here to enter text.</w:t>
          </w:r>
        </w:sdtContent>
      </w:sdt>
      <w:r w:rsidR="008E25D5">
        <w:rPr>
          <w:rFonts w:ascii="Verdana" w:eastAsia="Verdana" w:hAnsi="Verdana" w:cs="Verdana"/>
          <w:color w:val="181F38"/>
          <w:sz w:val="20"/>
          <w:szCs w:val="20"/>
        </w:rPr>
        <w:tab/>
      </w:r>
      <w:r w:rsidR="008E25D5">
        <w:rPr>
          <w:rFonts w:ascii="Verdana" w:eastAsia="Verdana" w:hAnsi="Verdana" w:cs="Verdana"/>
          <w:color w:val="181F38"/>
          <w:sz w:val="20"/>
          <w:szCs w:val="20"/>
        </w:rPr>
        <w:tab/>
      </w:r>
    </w:p>
    <w:p w14:paraId="3B621960" w14:textId="50BC6244" w:rsidR="008E25D5" w:rsidRDefault="008E25D5" w:rsidP="000F2127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Verdana" w:eastAsia="Verdana" w:hAnsi="Verdana" w:cs="Verdana"/>
          <w:color w:val="000000"/>
          <w:sz w:val="24"/>
          <w:szCs w:val="24"/>
        </w:rPr>
      </w:pPr>
    </w:p>
    <w:p w14:paraId="6AAD6673" w14:textId="6C2ECD5C" w:rsidR="00397209" w:rsidRDefault="00397209" w:rsidP="000F2127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Verdana" w:eastAsia="Verdana" w:hAnsi="Verdana" w:cs="Verdana"/>
          <w:color w:val="00000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751424" behindDoc="0" locked="0" layoutInCell="1" hidden="0" allowOverlap="1" wp14:anchorId="74323E75" wp14:editId="4692F78E">
                <wp:simplePos x="0" y="0"/>
                <wp:positionH relativeFrom="column">
                  <wp:posOffset>152400</wp:posOffset>
                </wp:positionH>
                <wp:positionV relativeFrom="paragraph">
                  <wp:posOffset>203200</wp:posOffset>
                </wp:positionV>
                <wp:extent cx="1270" cy="12700"/>
                <wp:effectExtent l="0" t="0" r="0" b="0"/>
                <wp:wrapTopAndBottom distT="0" distB="0"/>
                <wp:docPr id="149" name="Freeform: Shape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886770" y="3779365"/>
                          <a:ext cx="291846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596" h="120000" extrusionOk="0">
                              <a:moveTo>
                                <a:pt x="0" y="0"/>
                              </a:moveTo>
                              <a:lnTo>
                                <a:pt x="4595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171E37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44993A" id="Freeform: Shape 149" o:spid="_x0000_s1026" style="position:absolute;margin-left:12pt;margin-top:16pt;width:.1pt;height:1pt;z-index:25175142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4596,1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" path="m,l4595,e" filled="f" strokecolor="#171e37">
                <v:path arrowok="t" o:extrusionok="f"/>
                <w10:wrap type="topAndBottom"/>
              </v:shape>
            </w:pict>
          </mc:Fallback>
        </mc:AlternateContent>
      </w:r>
    </w:p>
    <w:p w14:paraId="19403BE5" w14:textId="19C6C685" w:rsidR="00397209" w:rsidRDefault="00397209" w:rsidP="0000437D">
      <w:pPr>
        <w:pStyle w:val="Heading1"/>
      </w:pPr>
      <w:r>
        <w:rPr>
          <w:color w:val="181F38"/>
        </w:rPr>
        <w:t>Contact</w:t>
      </w:r>
      <w:r>
        <w:rPr>
          <w:b w:val="0"/>
          <w:color w:val="181F38"/>
        </w:rPr>
        <w:t xml:space="preserve"> </w:t>
      </w:r>
      <w:r>
        <w:rPr>
          <w:color w:val="181F38"/>
        </w:rPr>
        <w:t>Information</w:t>
      </w:r>
    </w:p>
    <w:p w14:paraId="50468C2B" w14:textId="77777777" w:rsidR="00397209" w:rsidRDefault="00397209" w:rsidP="000F2127">
      <w:pPr>
        <w:pBdr>
          <w:top w:val="nil"/>
          <w:left w:val="nil"/>
          <w:bottom w:val="nil"/>
          <w:right w:val="nil"/>
          <w:between w:val="nil"/>
        </w:pBdr>
        <w:spacing w:before="8"/>
        <w:ind w:left="284"/>
        <w:rPr>
          <w:rFonts w:ascii="Verdana" w:eastAsia="Verdana" w:hAnsi="Verdana" w:cs="Verdana"/>
          <w:b/>
          <w:color w:val="000000"/>
          <w:sz w:val="21"/>
          <w:szCs w:val="21"/>
        </w:rPr>
      </w:pPr>
    </w:p>
    <w:p w14:paraId="3D7C2E81" w14:textId="6F5477AC" w:rsidR="00397209" w:rsidRPr="008E25D5" w:rsidRDefault="00397209" w:rsidP="000F2127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Verdana" w:eastAsia="Verdana" w:hAnsi="Verdana" w:cs="Verdana"/>
          <w:color w:val="000000"/>
          <w:sz w:val="20"/>
          <w:szCs w:val="20"/>
        </w:rPr>
      </w:pPr>
      <w:r w:rsidRPr="008E25D5">
        <w:rPr>
          <w:rFonts w:ascii="Verdana" w:eastAsia="Verdana" w:hAnsi="Verdana" w:cs="Verdana"/>
          <w:color w:val="181F38"/>
          <w:sz w:val="20"/>
          <w:szCs w:val="20"/>
        </w:rPr>
        <w:t>Phone</w:t>
      </w:r>
      <w:r w:rsidR="00B4536C" w:rsidRPr="008E25D5">
        <w:rPr>
          <w:rFonts w:ascii="Verdana" w:eastAsia="Verdana" w:hAnsi="Verdana" w:cs="Verdana"/>
          <w:color w:val="181F38"/>
          <w:sz w:val="20"/>
          <w:szCs w:val="20"/>
        </w:rPr>
        <w:t>:</w:t>
      </w:r>
      <w:r w:rsidR="00B4536C" w:rsidRPr="008E25D5">
        <w:rPr>
          <w:rFonts w:ascii="Verdana" w:eastAsia="Verdana" w:hAnsi="Verdana" w:cs="Verdana"/>
          <w:color w:val="181F38"/>
          <w:sz w:val="20"/>
          <w:szCs w:val="20"/>
        </w:rPr>
        <w:tab/>
      </w: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-426424770"/>
          <w:placeholder>
            <w:docPart w:val="371002EFFBFD40F6AE07654BF0191FB7"/>
          </w:placeholder>
          <w:showingPlcHdr/>
          <w:text/>
        </w:sdtPr>
        <w:sdtEndPr/>
        <w:sdtContent>
          <w:r w:rsidR="00EC76ED" w:rsidRPr="008E25D5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4704C52C" w14:textId="77777777" w:rsidR="008E25D5" w:rsidRDefault="008E25D5" w:rsidP="000F2127">
      <w:pPr>
        <w:pBdr>
          <w:top w:val="nil"/>
          <w:left w:val="nil"/>
          <w:bottom w:val="nil"/>
          <w:right w:val="nil"/>
          <w:between w:val="nil"/>
        </w:pBdr>
        <w:spacing w:before="2"/>
        <w:ind w:left="284"/>
        <w:rPr>
          <w:rFonts w:ascii="Verdana" w:eastAsia="Verdana" w:hAnsi="Verdana" w:cs="Verdana"/>
          <w:color w:val="000000"/>
          <w:sz w:val="20"/>
          <w:szCs w:val="20"/>
        </w:rPr>
      </w:pPr>
    </w:p>
    <w:p w14:paraId="6010DF61" w14:textId="0A10F146" w:rsidR="00397209" w:rsidRPr="008E25D5" w:rsidRDefault="00397209" w:rsidP="000F2127">
      <w:pPr>
        <w:pBdr>
          <w:top w:val="nil"/>
          <w:left w:val="nil"/>
          <w:bottom w:val="nil"/>
          <w:right w:val="nil"/>
          <w:between w:val="nil"/>
        </w:pBdr>
        <w:spacing w:before="2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r w:rsidRPr="008E25D5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752448" behindDoc="0" locked="0" layoutInCell="1" hidden="0" allowOverlap="1" wp14:anchorId="0F2FCF8A" wp14:editId="3839A984">
                <wp:simplePos x="0" y="0"/>
                <wp:positionH relativeFrom="column">
                  <wp:posOffset>152400</wp:posOffset>
                </wp:positionH>
                <wp:positionV relativeFrom="paragraph">
                  <wp:posOffset>203200</wp:posOffset>
                </wp:positionV>
                <wp:extent cx="1270" cy="12700"/>
                <wp:effectExtent l="0" t="0" r="0" b="0"/>
                <wp:wrapTopAndBottom distT="0" distB="0"/>
                <wp:docPr id="178" name="Freeform: Shape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886770" y="3779365"/>
                          <a:ext cx="291846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596" h="120000" extrusionOk="0">
                              <a:moveTo>
                                <a:pt x="0" y="0"/>
                              </a:moveTo>
                              <a:lnTo>
                                <a:pt x="4596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171E37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1FF39D" id="Freeform: Shape 178" o:spid="_x0000_s1026" style="position:absolute;margin-left:12pt;margin-top:16pt;width:.1pt;height:1pt;z-index:25175244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4596,1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" path="m,l4596,e" filled="f" strokecolor="#171e37">
                <v:path arrowok="t" o:extrusionok="f"/>
                <w10:wrap type="topAndBottom"/>
              </v:shape>
            </w:pict>
          </mc:Fallback>
        </mc:AlternateContent>
      </w:r>
    </w:p>
    <w:p w14:paraId="02568840" w14:textId="6F80A25B" w:rsidR="00397209" w:rsidRDefault="00397209" w:rsidP="000F2127">
      <w:pPr>
        <w:pBdr>
          <w:top w:val="nil"/>
          <w:left w:val="nil"/>
          <w:bottom w:val="nil"/>
          <w:right w:val="nil"/>
          <w:between w:val="nil"/>
        </w:pBdr>
        <w:spacing w:before="159"/>
        <w:ind w:left="284"/>
        <w:rPr>
          <w:rFonts w:ascii="Verdana" w:eastAsia="Verdana" w:hAnsi="Verdana" w:cs="Verdana"/>
          <w:color w:val="181F38"/>
          <w:sz w:val="20"/>
          <w:szCs w:val="20"/>
        </w:rPr>
      </w:pPr>
      <w:r w:rsidRPr="008E25D5">
        <w:rPr>
          <w:rFonts w:ascii="Verdana" w:eastAsia="Verdana" w:hAnsi="Verdana" w:cs="Verdana"/>
          <w:color w:val="181F38"/>
          <w:sz w:val="20"/>
          <w:szCs w:val="20"/>
        </w:rPr>
        <w:t>Email</w:t>
      </w:r>
      <w:r w:rsidR="008E25D5" w:rsidRPr="008E25D5">
        <w:rPr>
          <w:rFonts w:ascii="Verdana" w:eastAsia="Verdana" w:hAnsi="Verdana" w:cs="Verdana"/>
          <w:color w:val="181F38"/>
          <w:sz w:val="20"/>
          <w:szCs w:val="20"/>
        </w:rPr>
        <w:t>:</w:t>
      </w:r>
      <w:r w:rsidR="008E25D5" w:rsidRPr="008E25D5">
        <w:rPr>
          <w:rFonts w:ascii="Verdana" w:eastAsia="Verdana" w:hAnsi="Verdana" w:cs="Verdana"/>
          <w:color w:val="181F38"/>
          <w:sz w:val="20"/>
          <w:szCs w:val="20"/>
        </w:rPr>
        <w:tab/>
      </w: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1128582709"/>
          <w:placeholder>
            <w:docPart w:val="E36963A5FD634591A633FB0E97EA12C3"/>
          </w:placeholder>
          <w:showingPlcHdr/>
          <w:text/>
        </w:sdtPr>
        <w:sdtEndPr/>
        <w:sdtContent>
          <w:r w:rsidR="008E25D5" w:rsidRPr="008E25D5">
            <w:rPr>
              <w:rStyle w:val="PlaceholderText"/>
              <w:sz w:val="20"/>
              <w:szCs w:val="20"/>
            </w:rPr>
            <w:t>Click or tap here to enter text.</w:t>
          </w:r>
        </w:sdtContent>
      </w:sdt>
      <w:r w:rsidRPr="008E25D5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</w:p>
    <w:p w14:paraId="32C09BDB" w14:textId="22122548" w:rsidR="00E15F62" w:rsidRDefault="00E15F62" w:rsidP="000F2127">
      <w:pPr>
        <w:pBdr>
          <w:top w:val="nil"/>
          <w:left w:val="nil"/>
          <w:bottom w:val="nil"/>
          <w:right w:val="nil"/>
          <w:between w:val="nil"/>
        </w:pBdr>
        <w:spacing w:before="159"/>
        <w:ind w:left="284"/>
        <w:rPr>
          <w:rFonts w:ascii="Verdana" w:eastAsia="Verdana" w:hAnsi="Verdana" w:cs="Verdana"/>
          <w:color w:val="181F38"/>
          <w:sz w:val="20"/>
          <w:szCs w:val="20"/>
        </w:rPr>
      </w:pPr>
    </w:p>
    <w:p w14:paraId="6D8C783B" w14:textId="16B10B4C" w:rsidR="00E15F62" w:rsidRDefault="00E15F62" w:rsidP="0000437D">
      <w:pPr>
        <w:spacing w:line="246" w:lineRule="auto"/>
        <w:ind w:left="284"/>
        <w:rPr>
          <w:b/>
          <w:sz w:val="20"/>
          <w:szCs w:val="20"/>
        </w:rPr>
      </w:pPr>
      <w:r>
        <w:rPr>
          <w:b/>
          <w:color w:val="181F38"/>
          <w:sz w:val="20"/>
          <w:szCs w:val="20"/>
        </w:rPr>
        <w:t>On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diversity: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I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identify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as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an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individual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whose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diversity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comes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from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(Select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all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that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apply).</w:t>
      </w:r>
    </w:p>
    <w:p w14:paraId="7FCDA4F8" w14:textId="77777777" w:rsidR="00BB5670" w:rsidRDefault="00BB5670" w:rsidP="0000437D">
      <w:pPr>
        <w:pBdr>
          <w:top w:val="nil"/>
          <w:left w:val="nil"/>
          <w:bottom w:val="nil"/>
          <w:right w:val="nil"/>
          <w:between w:val="nil"/>
        </w:pBdr>
        <w:spacing w:before="127" w:line="295" w:lineRule="auto"/>
        <w:ind w:right="1937" w:firstLine="173"/>
        <w:rPr>
          <w:rFonts w:ascii="Verdana" w:eastAsia="Verdana" w:hAnsi="Verdana" w:cs="Verdana"/>
          <w:color w:val="181F38"/>
          <w:sz w:val="20"/>
          <w:szCs w:val="20"/>
        </w:rPr>
      </w:pPr>
    </w:p>
    <w:p w14:paraId="05A1E1AF" w14:textId="4FFEDF69" w:rsidR="00BB5670" w:rsidRDefault="00BB5670" w:rsidP="00CF5401">
      <w:pPr>
        <w:pBdr>
          <w:top w:val="nil"/>
          <w:left w:val="nil"/>
          <w:bottom w:val="nil"/>
          <w:right w:val="nil"/>
          <w:between w:val="nil"/>
        </w:pBdr>
        <w:spacing w:before="127" w:line="295" w:lineRule="auto"/>
        <w:ind w:left="426" w:right="1937" w:firstLine="173"/>
        <w:rPr>
          <w:rFonts w:ascii="Verdana" w:eastAsia="Verdana" w:hAnsi="Verdana" w:cs="Verdana"/>
          <w:color w:val="181F38"/>
          <w:sz w:val="20"/>
          <w:szCs w:val="20"/>
        </w:rPr>
        <w:sectPr w:rsidR="00BB5670">
          <w:type w:val="continuous"/>
          <w:pgSz w:w="12240" w:h="15840"/>
          <w:pgMar w:top="540" w:right="400" w:bottom="0" w:left="480" w:header="720" w:footer="720" w:gutter="0"/>
          <w:cols w:space="720"/>
        </w:sectPr>
      </w:pPr>
    </w:p>
    <w:p w14:paraId="32C36ADA" w14:textId="2BD136B3" w:rsidR="00607653" w:rsidRPr="00607653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right="1937" w:firstLine="173"/>
        <w:rPr>
          <w:rFonts w:ascii="Arial" w:eastAsia="Arial" w:hAnsi="Arial" w:cs="Arial"/>
          <w:color w:val="00000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-543670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437D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E15F62">
        <w:rPr>
          <w:rFonts w:ascii="Verdana" w:eastAsia="Verdana" w:hAnsi="Verdana" w:cs="Verdana"/>
          <w:color w:val="181F38"/>
          <w:sz w:val="20"/>
          <w:szCs w:val="20"/>
        </w:rPr>
        <w:t xml:space="preserve"> Black African</w:t>
      </w:r>
    </w:p>
    <w:p w14:paraId="153E2724" w14:textId="3B4B5FC5" w:rsidR="009F73C1" w:rsidRPr="009F73C1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right="1937" w:firstLine="173"/>
        <w:rPr>
          <w:rFonts w:ascii="Arial" w:eastAsia="Arial" w:hAnsi="Arial" w:cs="Arial"/>
          <w:color w:val="00000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328326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437D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206777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Black Caribbean</w:t>
      </w:r>
    </w:p>
    <w:p w14:paraId="4DCA82FE" w14:textId="56D76C45" w:rsidR="009F73C1" w:rsidRPr="009F73C1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right="1937" w:firstLine="173"/>
        <w:rPr>
          <w:rFonts w:ascii="Arial" w:eastAsia="Arial" w:hAnsi="Arial" w:cs="Arial"/>
          <w:color w:val="00000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-1671562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777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206777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Black Latinx</w:t>
      </w:r>
    </w:p>
    <w:p w14:paraId="21852458" w14:textId="216172C1" w:rsidR="009F73C1" w:rsidRPr="009F73C1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right="1937" w:firstLine="173"/>
        <w:rPr>
          <w:rFonts w:ascii="Arial" w:eastAsia="Arial" w:hAnsi="Arial" w:cs="Arial"/>
          <w:color w:val="00000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7682130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437D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206777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Black North American</w:t>
      </w:r>
      <w:r w:rsidR="0000437D">
        <w:rPr>
          <w:rFonts w:ascii="Verdana" w:eastAsia="Verdana" w:hAnsi="Verdana" w:cs="Verdana"/>
          <w:color w:val="181F38"/>
          <w:sz w:val="20"/>
          <w:szCs w:val="20"/>
        </w:rPr>
        <w:tab/>
      </w:r>
    </w:p>
    <w:p w14:paraId="0FADE464" w14:textId="22506471" w:rsidR="0000437D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right="1937" w:firstLine="173"/>
        <w:rPr>
          <w:rFonts w:ascii="Verdana" w:eastAsia="Verdana" w:hAnsi="Verdana" w:cs="Verdana"/>
          <w:color w:val="181F38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-857339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777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206777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 xml:space="preserve">Mixed Heritage please </w:t>
      </w:r>
      <w:proofErr w:type="gramStart"/>
      <w:r w:rsidR="00E15F62">
        <w:rPr>
          <w:rFonts w:ascii="Verdana" w:eastAsia="Verdana" w:hAnsi="Verdana" w:cs="Verdana"/>
          <w:color w:val="181F38"/>
          <w:sz w:val="20"/>
          <w:szCs w:val="20"/>
        </w:rPr>
        <w:t>describe</w:t>
      </w:r>
      <w:proofErr w:type="gramEnd"/>
      <w:r w:rsidR="00E15F62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</w:p>
    <w:p w14:paraId="42E08518" w14:textId="0FAA8948" w:rsidR="00BB5670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right="1937" w:firstLine="173"/>
        <w:rPr>
          <w:rFonts w:ascii="Arial" w:eastAsia="Arial" w:hAnsi="Arial" w:cs="Arial"/>
          <w:color w:val="00000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-938597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777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206777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Other please describe?</w:t>
      </w:r>
      <w:r w:rsidR="001D300C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-1546050337"/>
          <w:placeholder>
            <w:docPart w:val="DefaultPlaceholder_-1854013440"/>
          </w:placeholder>
          <w:text/>
        </w:sdtPr>
        <w:sdtEndPr/>
        <w:sdtContent>
          <w:r w:rsidR="001D300C">
            <w:rPr>
              <w:rFonts w:ascii="Verdana" w:eastAsia="Verdana" w:hAnsi="Verdana" w:cs="Verdana"/>
              <w:color w:val="181F38"/>
              <w:sz w:val="20"/>
              <w:szCs w:val="20"/>
            </w:rPr>
            <w:t xml:space="preserve"> </w:t>
          </w:r>
        </w:sdtContent>
      </w:sdt>
    </w:p>
    <w:p w14:paraId="2FF3B538" w14:textId="2F1176E0" w:rsidR="009F73C1" w:rsidRPr="0093590E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right="1937" w:firstLine="173"/>
        <w:rPr>
          <w:rFonts w:ascii="Arial" w:eastAsia="Arial" w:hAnsi="Arial" w:cs="Arial"/>
          <w:color w:val="00000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228814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70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9F73C1">
        <w:rPr>
          <w:rFonts w:ascii="Verdana" w:eastAsia="Verdana" w:hAnsi="Verdana" w:cs="Verdana"/>
          <w:color w:val="181F38"/>
          <w:sz w:val="20"/>
          <w:szCs w:val="20"/>
        </w:rPr>
        <w:t>Person with a disability</w:t>
      </w:r>
    </w:p>
    <w:p w14:paraId="68E7AF44" w14:textId="4CD1F248" w:rsidR="00206777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left="284" w:hanging="142"/>
        <w:rPr>
          <w:rFonts w:ascii="Verdana" w:eastAsia="Verdana" w:hAnsi="Verdana" w:cs="Verdana"/>
          <w:color w:val="181F38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-517546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70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Lesbian</w:t>
      </w:r>
    </w:p>
    <w:p w14:paraId="28F35B48" w14:textId="099BE3B9" w:rsidR="00206777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left="284" w:hanging="142"/>
        <w:rPr>
          <w:rFonts w:ascii="Verdana" w:eastAsia="Verdana" w:hAnsi="Verdana" w:cs="Verdana"/>
          <w:color w:val="181F38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2066674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70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Gay</w:t>
      </w:r>
    </w:p>
    <w:p w14:paraId="112201E7" w14:textId="5E847A48" w:rsidR="00206777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left="284" w:hanging="142"/>
        <w:rPr>
          <w:rFonts w:ascii="Verdana" w:eastAsia="Verdana" w:hAnsi="Verdana" w:cs="Verdana"/>
          <w:color w:val="181F38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2127430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777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Bisexual</w:t>
      </w:r>
    </w:p>
    <w:p w14:paraId="654812DA" w14:textId="3C7BE555" w:rsidR="00206777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left="284" w:hanging="142"/>
        <w:rPr>
          <w:rFonts w:ascii="Verdana" w:eastAsia="Verdana" w:hAnsi="Verdana" w:cs="Verdana"/>
          <w:color w:val="181F38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-1400513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777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Queer</w:t>
      </w:r>
    </w:p>
    <w:p w14:paraId="1E20F5E8" w14:textId="7819BF66" w:rsidR="00E15F62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left="284" w:hanging="142"/>
        <w:rPr>
          <w:rFonts w:ascii="Verdana" w:eastAsia="Verdana" w:hAnsi="Verdana" w:cs="Verdana"/>
          <w:color w:val="181F38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-1955087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777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 xml:space="preserve">Two-spirit </w:t>
      </w:r>
    </w:p>
    <w:p w14:paraId="71868EDC" w14:textId="47C0A37C" w:rsidR="00E15F62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left="284" w:hanging="142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1075716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70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Immigrant</w:t>
      </w:r>
    </w:p>
    <w:p w14:paraId="522375FF" w14:textId="444CABBB" w:rsidR="00E15F62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left="284" w:right="3507" w:hanging="142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-11686994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777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 xml:space="preserve">Refugee </w:t>
      </w:r>
    </w:p>
    <w:p w14:paraId="35729D04" w14:textId="4C64FD0D" w:rsidR="00E15F62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left="284" w:right="1018" w:hanging="142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15585083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777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Youth (16 to 29)</w:t>
      </w:r>
    </w:p>
    <w:p w14:paraId="08FE7314" w14:textId="594CA693" w:rsidR="00E15F62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29" w:lineRule="auto"/>
        <w:ind w:left="284" w:hanging="142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628825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777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Adult (30 to 59)</w:t>
      </w:r>
    </w:p>
    <w:p w14:paraId="45A99224" w14:textId="77777777" w:rsidR="00A23CFE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left="284" w:right="1937" w:hanging="142"/>
        <w:rPr>
          <w:rFonts w:ascii="Verdana" w:eastAsia="Verdana" w:hAnsi="Verdana" w:cs="Verdana"/>
          <w:color w:val="181F38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417132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777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 xml:space="preserve">Senior (60 and above) </w:t>
      </w:r>
    </w:p>
    <w:p w14:paraId="24918AD4" w14:textId="7924CDA0" w:rsidR="00E15F62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left="284" w:right="1937" w:hanging="142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-3636755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3CFE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A23CFE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Woman</w:t>
      </w:r>
    </w:p>
    <w:p w14:paraId="7E87A235" w14:textId="3487B0CE" w:rsidR="00E15F62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31" w:lineRule="auto"/>
        <w:ind w:left="284" w:hanging="142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1133524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777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Man</w:t>
      </w:r>
    </w:p>
    <w:p w14:paraId="0C0C0726" w14:textId="34F7EFEC" w:rsidR="00206777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left="284" w:right="3507" w:hanging="142"/>
        <w:rPr>
          <w:rFonts w:ascii="Verdana" w:eastAsia="Verdana" w:hAnsi="Verdana" w:cs="Verdana"/>
          <w:color w:val="181F38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1884442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777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 xml:space="preserve">Trans woman </w:t>
      </w:r>
    </w:p>
    <w:p w14:paraId="3466B820" w14:textId="26BBF49F" w:rsidR="00E15F62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295" w:lineRule="auto"/>
        <w:ind w:left="284" w:right="3507" w:hanging="142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911736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777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Trans man</w:t>
      </w:r>
    </w:p>
    <w:p w14:paraId="63B27A9D" w14:textId="623F929B" w:rsidR="00E15F62" w:rsidRDefault="00B00DBA" w:rsidP="00960B86">
      <w:pPr>
        <w:pBdr>
          <w:top w:val="nil"/>
          <w:left w:val="nil"/>
          <w:bottom w:val="nil"/>
          <w:right w:val="nil"/>
          <w:between w:val="nil"/>
        </w:pBdr>
        <w:spacing w:after="120" w:line="252" w:lineRule="auto"/>
        <w:ind w:left="426" w:right="634" w:hanging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-177275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777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 xml:space="preserve">Gender non-binary (including gender </w:t>
      </w:r>
      <w:proofErr w:type="gramStart"/>
      <w:r w:rsidR="00E15F62">
        <w:rPr>
          <w:rFonts w:ascii="Verdana" w:eastAsia="Verdana" w:hAnsi="Verdana" w:cs="Verdana"/>
          <w:color w:val="181F38"/>
          <w:sz w:val="20"/>
          <w:szCs w:val="20"/>
        </w:rPr>
        <w:t xml:space="preserve">fluid, </w:t>
      </w:r>
      <w:r w:rsidR="00960B86">
        <w:rPr>
          <w:rFonts w:ascii="Verdana" w:eastAsia="Verdana" w:hAnsi="Verdana" w:cs="Verdana"/>
          <w:color w:val="181F38"/>
          <w:sz w:val="20"/>
          <w:szCs w:val="20"/>
        </w:rPr>
        <w:t xml:space="preserve">  </w:t>
      </w:r>
      <w:proofErr w:type="gramEnd"/>
      <w:r w:rsidR="00E15F62">
        <w:rPr>
          <w:rFonts w:ascii="Verdana" w:eastAsia="Verdana" w:hAnsi="Verdana" w:cs="Verdana"/>
          <w:color w:val="181F38"/>
          <w:sz w:val="20"/>
          <w:szCs w:val="20"/>
        </w:rPr>
        <w:t>genderqueer, androgynous)</w:t>
      </w:r>
    </w:p>
    <w:p w14:paraId="5116D4D1" w14:textId="1F5D2F54" w:rsidR="00E15F62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/>
        <w:ind w:left="284" w:hanging="142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1434062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777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I prefer not to say</w:t>
      </w:r>
    </w:p>
    <w:p w14:paraId="73EF3276" w14:textId="24362CA6" w:rsidR="00E15F62" w:rsidRDefault="00B00DBA" w:rsidP="00BB5670">
      <w:pPr>
        <w:pBdr>
          <w:top w:val="nil"/>
          <w:left w:val="nil"/>
          <w:bottom w:val="nil"/>
          <w:right w:val="nil"/>
          <w:between w:val="nil"/>
        </w:pBdr>
        <w:spacing w:after="120" w:line="504" w:lineRule="auto"/>
        <w:ind w:left="284" w:right="634" w:hanging="142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1045109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70">
            <w:rPr>
              <w:rFonts w:ascii="MS Gothic" w:eastAsia="MS Gothic" w:hAnsi="MS Gothic" w:cs="Verdana" w:hint="eastAsia"/>
              <w:color w:val="181F38"/>
              <w:sz w:val="20"/>
              <w:szCs w:val="20"/>
            </w:rPr>
            <w:t>☐</w:t>
          </w:r>
        </w:sdtContent>
      </w:sdt>
      <w:r w:rsidR="00BB5670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r w:rsidR="00E15F62">
        <w:rPr>
          <w:rFonts w:ascii="Verdana" w:eastAsia="Verdana" w:hAnsi="Verdana" w:cs="Verdana"/>
          <w:color w:val="181F38"/>
          <w:sz w:val="20"/>
          <w:szCs w:val="20"/>
        </w:rPr>
        <w:t>I prefer to share my experience in my own words:</w:t>
      </w:r>
      <w:r w:rsidR="00206777">
        <w:rPr>
          <w:rFonts w:ascii="Verdana" w:eastAsia="Verdana" w:hAnsi="Verdana" w:cs="Verdana"/>
          <w:color w:val="181F38"/>
          <w:sz w:val="20"/>
          <w:szCs w:val="20"/>
        </w:rPr>
        <w:t xml:space="preserve"> </w:t>
      </w:r>
      <w:sdt>
        <w:sdtPr>
          <w:rPr>
            <w:rFonts w:ascii="Verdana" w:eastAsia="Verdana" w:hAnsi="Verdana" w:cs="Verdana"/>
            <w:color w:val="181F38"/>
            <w:sz w:val="20"/>
            <w:szCs w:val="20"/>
          </w:rPr>
          <w:id w:val="-415404165"/>
          <w:placeholder>
            <w:docPart w:val="112BE25C6B3F492E8589880DA7DBC05C"/>
          </w:placeholder>
          <w:showingPlcHdr/>
          <w:text/>
        </w:sdtPr>
        <w:sdtEndPr/>
        <w:sdtContent>
          <w:r w:rsidR="00206777" w:rsidRPr="009173CB">
            <w:rPr>
              <w:rStyle w:val="PlaceholderText"/>
            </w:rPr>
            <w:t>Click or tap here to enter text.</w:t>
          </w:r>
        </w:sdtContent>
      </w:sdt>
    </w:p>
    <w:p w14:paraId="0AE5A570" w14:textId="77777777" w:rsidR="00BB5670" w:rsidRDefault="00BB5670" w:rsidP="00A23CFE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Verdana" w:eastAsia="Verdana" w:hAnsi="Verdana" w:cs="Verdana"/>
          <w:color w:val="000000"/>
          <w:sz w:val="20"/>
          <w:szCs w:val="20"/>
        </w:rPr>
        <w:sectPr w:rsidR="00BB5670" w:rsidSect="00BB5670">
          <w:type w:val="continuous"/>
          <w:pgSz w:w="12240" w:h="15840"/>
          <w:pgMar w:top="540" w:right="400" w:bottom="0" w:left="480" w:header="720" w:footer="720" w:gutter="0"/>
          <w:cols w:num="2" w:space="154"/>
        </w:sectPr>
      </w:pPr>
    </w:p>
    <w:p w14:paraId="4F3D3DBF" w14:textId="5498CB22" w:rsidR="00CF5401" w:rsidRPr="00CF5401" w:rsidRDefault="00CF5401" w:rsidP="00CF5401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b/>
          <w:color w:val="000000"/>
          <w:sz w:val="20"/>
          <w:szCs w:val="20"/>
        </w:rPr>
      </w:pPr>
      <w:bookmarkStart w:id="1" w:name="_Hlk115273024"/>
      <w:r w:rsidRPr="00CF5401">
        <w:rPr>
          <w:rFonts w:ascii="Verdana" w:eastAsia="Verdana" w:hAnsi="Verdana" w:cs="Verdana"/>
          <w:b/>
          <w:color w:val="000000"/>
          <w:sz w:val="20"/>
          <w:szCs w:val="20"/>
        </w:rPr>
        <w:t>My</w:t>
      </w:r>
      <w:r w:rsidRP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CF5401">
        <w:rPr>
          <w:rFonts w:ascii="Verdana" w:eastAsia="Verdana" w:hAnsi="Verdana" w:cs="Verdana"/>
          <w:b/>
          <w:color w:val="000000"/>
          <w:sz w:val="20"/>
          <w:szCs w:val="20"/>
        </w:rPr>
        <w:t>income</w:t>
      </w:r>
      <w:r w:rsidRP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CF5401">
        <w:rPr>
          <w:rFonts w:ascii="Verdana" w:eastAsia="Verdana" w:hAnsi="Verdana" w:cs="Verdana"/>
          <w:b/>
          <w:color w:val="000000"/>
          <w:sz w:val="20"/>
          <w:szCs w:val="20"/>
        </w:rPr>
        <w:t>is</w:t>
      </w:r>
      <w:r w:rsidRP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CF5401">
        <w:rPr>
          <w:rFonts w:ascii="Verdana" w:eastAsia="Verdana" w:hAnsi="Verdana" w:cs="Verdana"/>
          <w:b/>
          <w:color w:val="000000"/>
          <w:sz w:val="20"/>
          <w:szCs w:val="20"/>
        </w:rPr>
        <w:t>sourced</w:t>
      </w:r>
      <w:r w:rsidRP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CF5401">
        <w:rPr>
          <w:rFonts w:ascii="Verdana" w:eastAsia="Verdana" w:hAnsi="Verdana" w:cs="Verdana"/>
          <w:b/>
          <w:color w:val="000000"/>
          <w:sz w:val="20"/>
          <w:szCs w:val="20"/>
        </w:rPr>
        <w:t>from</w:t>
      </w:r>
      <w:r w:rsidRP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CF5401">
        <w:rPr>
          <w:rFonts w:ascii="Verdana" w:eastAsia="Verdana" w:hAnsi="Verdana" w:cs="Verdana"/>
          <w:b/>
          <w:color w:val="000000"/>
          <w:sz w:val="20"/>
          <w:szCs w:val="20"/>
        </w:rPr>
        <w:t>(Select</w:t>
      </w:r>
      <w:r w:rsidRP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CF5401">
        <w:rPr>
          <w:rFonts w:ascii="Verdana" w:eastAsia="Verdana" w:hAnsi="Verdana" w:cs="Verdana"/>
          <w:b/>
          <w:color w:val="000000"/>
          <w:sz w:val="20"/>
          <w:szCs w:val="20"/>
        </w:rPr>
        <w:t>all</w:t>
      </w:r>
      <w:r w:rsidRP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CF5401">
        <w:rPr>
          <w:rFonts w:ascii="Verdana" w:eastAsia="Verdana" w:hAnsi="Verdana" w:cs="Verdana"/>
          <w:b/>
          <w:color w:val="000000"/>
          <w:sz w:val="20"/>
          <w:szCs w:val="20"/>
        </w:rPr>
        <w:t>that</w:t>
      </w:r>
      <w:r w:rsidRP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CF5401">
        <w:rPr>
          <w:rFonts w:ascii="Verdana" w:eastAsia="Verdana" w:hAnsi="Verdana" w:cs="Verdana"/>
          <w:b/>
          <w:color w:val="000000"/>
          <w:sz w:val="20"/>
          <w:szCs w:val="20"/>
        </w:rPr>
        <w:t>apply).</w:t>
      </w:r>
    </w:p>
    <w:p w14:paraId="7B76A9CA" w14:textId="53075F68" w:rsidR="00CF5401" w:rsidRPr="00CF5401" w:rsidRDefault="00B00DBA" w:rsidP="00CF5401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189497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401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="00CF5401" w:rsidRPr="00CF5401">
        <w:rPr>
          <w:rFonts w:ascii="Verdana" w:eastAsia="Verdana" w:hAnsi="Verdana" w:cs="Verdana"/>
          <w:color w:val="000000"/>
          <w:sz w:val="20"/>
          <w:szCs w:val="20"/>
        </w:rPr>
        <w:t>Ontario Works (OW)</w:t>
      </w:r>
    </w:p>
    <w:p w14:paraId="125CAFAF" w14:textId="5DA6B302" w:rsidR="00CF5401" w:rsidRPr="00CF5401" w:rsidRDefault="00B00DBA" w:rsidP="00CF5401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-90401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401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="00CF5401" w:rsidRPr="00CF5401">
        <w:rPr>
          <w:rFonts w:ascii="Verdana" w:eastAsia="Verdana" w:hAnsi="Verdana" w:cs="Verdana"/>
          <w:color w:val="000000"/>
          <w:sz w:val="20"/>
          <w:szCs w:val="20"/>
        </w:rPr>
        <w:t xml:space="preserve">Ontario Disability Support Program (ODSP) </w:t>
      </w:r>
    </w:p>
    <w:p w14:paraId="08CC8573" w14:textId="6C664E29" w:rsidR="00CF5401" w:rsidRPr="00CF5401" w:rsidRDefault="00B00DBA" w:rsidP="00CF5401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1427386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401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="00CF5401" w:rsidRPr="00CF5401">
        <w:rPr>
          <w:rFonts w:ascii="Verdana" w:eastAsia="Verdana" w:hAnsi="Verdana" w:cs="Verdana"/>
          <w:color w:val="000000"/>
          <w:sz w:val="20"/>
          <w:szCs w:val="20"/>
        </w:rPr>
        <w:t xml:space="preserve">Canadian Pension Program (CPP) </w:t>
      </w:r>
    </w:p>
    <w:p w14:paraId="29283B16" w14:textId="6364EAB3" w:rsidR="00CF5401" w:rsidRPr="00CF5401" w:rsidRDefault="00B00DBA" w:rsidP="00CF5401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-181129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401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="00CF5401" w:rsidRPr="00CF5401">
        <w:rPr>
          <w:rFonts w:ascii="Verdana" w:eastAsia="Verdana" w:hAnsi="Verdana" w:cs="Verdana"/>
          <w:color w:val="000000"/>
          <w:sz w:val="20"/>
          <w:szCs w:val="20"/>
        </w:rPr>
        <w:t>Employment Insurance (EI)</w:t>
      </w:r>
    </w:p>
    <w:p w14:paraId="076F7836" w14:textId="790441AB" w:rsidR="00CF5401" w:rsidRPr="00CF5401" w:rsidRDefault="00B00DBA" w:rsidP="00CF5401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-1974747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401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="00442E5A">
        <w:rPr>
          <w:rFonts w:ascii="Verdana" w:eastAsia="Verdana" w:hAnsi="Verdana" w:cs="Verdana"/>
          <w:color w:val="000000"/>
          <w:sz w:val="20"/>
          <w:szCs w:val="20"/>
        </w:rPr>
        <w:t>Part-time</w:t>
      </w:r>
      <w:r w:rsid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="00CF5401" w:rsidRPr="00CF5401">
        <w:rPr>
          <w:rFonts w:ascii="Verdana" w:eastAsia="Verdana" w:hAnsi="Verdana" w:cs="Verdana"/>
          <w:color w:val="000000"/>
          <w:sz w:val="20"/>
          <w:szCs w:val="20"/>
        </w:rPr>
        <w:t>occasional work</w:t>
      </w:r>
    </w:p>
    <w:p w14:paraId="268A3E3F" w14:textId="77777777" w:rsidR="00442E5A" w:rsidRDefault="00B00DBA" w:rsidP="00CF5401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128675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401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="00CF5401" w:rsidRPr="00CF5401">
        <w:rPr>
          <w:rFonts w:ascii="Verdana" w:eastAsia="Verdana" w:hAnsi="Verdana" w:cs="Verdana"/>
          <w:color w:val="000000"/>
          <w:sz w:val="20"/>
          <w:szCs w:val="20"/>
        </w:rPr>
        <w:t>Precarious work (no regular schedule and no guarantee of work)</w:t>
      </w:r>
    </w:p>
    <w:p w14:paraId="5A637274" w14:textId="539CD65D" w:rsidR="00CF5401" w:rsidRPr="00CF5401" w:rsidRDefault="00B00DBA" w:rsidP="00CF5401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-1621291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2E5A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="00CF5401" w:rsidRPr="00CF5401">
        <w:rPr>
          <w:rFonts w:ascii="Verdana" w:eastAsia="Verdana" w:hAnsi="Verdana" w:cs="Verdana"/>
          <w:color w:val="000000"/>
          <w:sz w:val="20"/>
          <w:szCs w:val="20"/>
        </w:rPr>
        <w:t>Full</w:t>
      </w:r>
      <w:r w:rsidR="00442E5A">
        <w:rPr>
          <w:rFonts w:ascii="Verdana" w:eastAsia="Verdana" w:hAnsi="Verdana" w:cs="Verdana"/>
          <w:color w:val="000000"/>
          <w:sz w:val="20"/>
          <w:szCs w:val="20"/>
        </w:rPr>
        <w:t>-</w:t>
      </w:r>
      <w:r w:rsidR="00CF5401" w:rsidRPr="00CF5401">
        <w:rPr>
          <w:rFonts w:ascii="Verdana" w:eastAsia="Verdana" w:hAnsi="Verdana" w:cs="Verdana"/>
          <w:color w:val="000000"/>
          <w:sz w:val="20"/>
          <w:szCs w:val="20"/>
        </w:rPr>
        <w:t xml:space="preserve">time permanent employment </w:t>
      </w:r>
    </w:p>
    <w:p w14:paraId="6350DE4D" w14:textId="4645FE55" w:rsidR="00CF5401" w:rsidRPr="00CF5401" w:rsidRDefault="00B00DBA" w:rsidP="00CF5401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-1447238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401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="00CF5401" w:rsidRPr="00CF5401">
        <w:rPr>
          <w:rFonts w:ascii="Verdana" w:eastAsia="Verdana" w:hAnsi="Verdana" w:cs="Verdana"/>
          <w:color w:val="000000"/>
          <w:sz w:val="20"/>
          <w:szCs w:val="20"/>
        </w:rPr>
        <w:t>I have no source of income</w:t>
      </w:r>
    </w:p>
    <w:bookmarkEnd w:id="1"/>
    <w:p w14:paraId="306D24A3" w14:textId="294373B7" w:rsidR="00CF5401" w:rsidRPr="00CF5401" w:rsidRDefault="00B00DBA" w:rsidP="00CF5401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  <w:u w:val="single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-1156922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401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="00CF5401" w:rsidRPr="00CF5401">
        <w:rPr>
          <w:rFonts w:ascii="Verdana" w:eastAsia="Verdana" w:hAnsi="Verdana" w:cs="Verdana"/>
          <w:color w:val="000000"/>
          <w:sz w:val="20"/>
          <w:szCs w:val="20"/>
        </w:rPr>
        <w:t>Other, please specify</w:t>
      </w:r>
      <w:r w:rsid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-1665693"/>
          <w:placeholder>
            <w:docPart w:val="5E62E9BACE454D15BAAE49464A8B0042"/>
          </w:placeholder>
          <w:showingPlcHdr/>
          <w:text/>
        </w:sdtPr>
        <w:sdtEndPr/>
        <w:sdtContent>
          <w:r w:rsidR="00442E5A" w:rsidRPr="009173CB">
            <w:rPr>
              <w:rStyle w:val="PlaceholderText"/>
            </w:rPr>
            <w:t>Click or tap here to enter text.</w:t>
          </w:r>
        </w:sdtContent>
      </w:sdt>
    </w:p>
    <w:p w14:paraId="662353EF" w14:textId="1AFF2C40" w:rsidR="00CF5401" w:rsidRPr="00CF5401" w:rsidRDefault="00B00DBA" w:rsidP="00CF5401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-353114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2E5A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="00CF5401" w:rsidRPr="00CF5401">
        <w:rPr>
          <w:rFonts w:ascii="Verdana" w:eastAsia="Verdana" w:hAnsi="Verdana" w:cs="Verdana"/>
          <w:color w:val="000000"/>
          <w:sz w:val="20"/>
          <w:szCs w:val="20"/>
        </w:rPr>
        <w:t>I prefer not to say</w:t>
      </w:r>
    </w:p>
    <w:p w14:paraId="7457E60A" w14:textId="19DA1C23" w:rsidR="00CF5401" w:rsidRPr="00CF5401" w:rsidRDefault="00B00DBA" w:rsidP="00CF5401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-11067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2E5A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="00CF5401" w:rsidRPr="00CF5401">
        <w:rPr>
          <w:rFonts w:ascii="Verdana" w:eastAsia="Verdana" w:hAnsi="Verdana" w:cs="Verdana"/>
          <w:color w:val="000000"/>
          <w:sz w:val="20"/>
          <w:szCs w:val="20"/>
        </w:rPr>
        <w:t>I prefer to share my experience in my own words:</w:t>
      </w:r>
      <w:r w:rsid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1441031926"/>
          <w:placeholder>
            <w:docPart w:val="732FDB5B221746F7B240A4462288BF0D"/>
          </w:placeholder>
          <w:showingPlcHdr/>
          <w:text/>
        </w:sdtPr>
        <w:sdtEndPr/>
        <w:sdtContent>
          <w:r w:rsidR="00442E5A" w:rsidRPr="009173CB">
            <w:rPr>
              <w:rStyle w:val="PlaceholderText"/>
            </w:rPr>
            <w:t>Click or tap here to enter text.</w:t>
          </w:r>
        </w:sdtContent>
      </w:sdt>
    </w:p>
    <w:p w14:paraId="7902D049" w14:textId="77777777" w:rsidR="00442E5A" w:rsidRDefault="00442E5A" w:rsidP="00BB5670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</w:p>
    <w:p w14:paraId="485DF47E" w14:textId="77777777" w:rsidR="00442E5A" w:rsidRPr="00442E5A" w:rsidRDefault="00442E5A" w:rsidP="00442E5A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b/>
          <w:color w:val="000000"/>
          <w:sz w:val="20"/>
          <w:szCs w:val="20"/>
        </w:rPr>
      </w:pP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If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I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were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selected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to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be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part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of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this</w:t>
      </w: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tag w:val="goog_rdk_223"/>
          <w:id w:val="1600059739"/>
        </w:sdtPr>
        <w:sdtEndPr/>
        <w:sdtContent>
          <w:r w:rsidRPr="00442E5A">
            <w:rPr>
              <w:rFonts w:ascii="Verdana" w:eastAsia="Verdana" w:hAnsi="Verdana" w:cs="Verdana"/>
              <w:b/>
              <w:color w:val="000000"/>
              <w:sz w:val="20"/>
              <w:szCs w:val="20"/>
            </w:rPr>
            <w:t xml:space="preserve"> advisory </w:t>
          </w:r>
        </w:sdtContent>
      </w:sdt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committee,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my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top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three (3)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priorities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would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be...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please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explain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(Suggested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word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count,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100</w:t>
      </w:r>
      <w:r w:rsidRPr="00442E5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Pr="00442E5A">
        <w:rPr>
          <w:rFonts w:ascii="Verdana" w:eastAsia="Verdana" w:hAnsi="Verdana" w:cs="Verdana"/>
          <w:b/>
          <w:color w:val="000000"/>
          <w:sz w:val="20"/>
          <w:szCs w:val="20"/>
        </w:rPr>
        <w:t>words).</w:t>
      </w:r>
    </w:p>
    <w:sdt>
      <w:sdtPr>
        <w:rPr>
          <w:rFonts w:ascii="Verdana" w:eastAsia="Verdana" w:hAnsi="Verdana" w:cs="Verdana"/>
          <w:color w:val="000000"/>
          <w:sz w:val="20"/>
          <w:szCs w:val="20"/>
        </w:rPr>
        <w:tag w:val="goog_rdk_231"/>
        <w:id w:val="-166097695"/>
      </w:sdtPr>
      <w:sdtEndPr/>
      <w:sdtContent>
        <w:p w14:paraId="57796D19" w14:textId="77777777" w:rsidR="00442E5A" w:rsidRPr="00442E5A" w:rsidRDefault="00B00DBA" w:rsidP="00442E5A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120"/>
            <w:ind w:left="284"/>
            <w:rPr>
              <w:rFonts w:ascii="Verdana" w:eastAsia="Verdana" w:hAnsi="Verdana" w:cs="Verdana"/>
              <w:color w:val="000000"/>
              <w:sz w:val="20"/>
              <w:szCs w:val="20"/>
            </w:rPr>
          </w:pPr>
          <w:sdt>
            <w:sdtPr>
              <w:rPr>
                <w:rFonts w:ascii="Verdana" w:eastAsia="Verdana" w:hAnsi="Verdana" w:cs="Verdana"/>
                <w:color w:val="000000"/>
                <w:sz w:val="20"/>
                <w:szCs w:val="20"/>
              </w:rPr>
              <w:tag w:val="goog_rdk_230"/>
              <w:id w:val="1157339199"/>
              <w:placeholder>
                <w:docPart w:val="34704A9723CF4C859E0EECDE5321801D"/>
              </w:placeholder>
              <w:showingPlcHdr/>
            </w:sdtPr>
            <w:sdtEndPr/>
            <w:sdtContent>
              <w:r w:rsidR="00442E5A" w:rsidRPr="00442E5A">
                <w:rPr>
                  <w:rFonts w:ascii="Verdana" w:eastAsia="Verdana" w:hAnsi="Verdana" w:cs="Verdana"/>
                  <w:color w:val="000000"/>
                  <w:sz w:val="20"/>
                  <w:szCs w:val="20"/>
                </w:rPr>
                <w:t xml:space="preserve">     </w:t>
              </w:r>
            </w:sdtContent>
          </w:sdt>
        </w:p>
      </w:sdtContent>
    </w:sdt>
    <w:sdt>
      <w:sdtPr>
        <w:rPr>
          <w:rFonts w:ascii="Verdana" w:eastAsia="Verdana" w:hAnsi="Verdana" w:cs="Verdana"/>
          <w:b/>
          <w:color w:val="000000"/>
          <w:sz w:val="20"/>
          <w:szCs w:val="20"/>
        </w:rPr>
        <w:id w:val="1092971979"/>
        <w:placeholder>
          <w:docPart w:val="18890D3994814FD4B2EBB6E31F4FA3A0"/>
        </w:placeholder>
        <w:showingPlcHdr/>
        <w:text/>
      </w:sdtPr>
      <w:sdtEndPr/>
      <w:sdtContent>
        <w:p w14:paraId="685B446D" w14:textId="32CCE221" w:rsidR="00442E5A" w:rsidRPr="002E1B46" w:rsidRDefault="002E1B46" w:rsidP="002E1B46">
          <w:pPr>
            <w:pStyle w:val="ListParagraph"/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20"/>
            <w:rPr>
              <w:rFonts w:ascii="Verdana" w:eastAsia="Verdana" w:hAnsi="Verdana" w:cs="Verdana"/>
              <w:b/>
              <w:color w:val="000000"/>
              <w:sz w:val="20"/>
              <w:szCs w:val="20"/>
            </w:rPr>
          </w:pPr>
          <w:r w:rsidRPr="009173CB">
            <w:rPr>
              <w:rStyle w:val="PlaceholderText"/>
            </w:rPr>
            <w:t>Click or tap here to enter text.</w:t>
          </w:r>
        </w:p>
      </w:sdtContent>
    </w:sdt>
    <w:p w14:paraId="105CFC77" w14:textId="77777777" w:rsidR="00442E5A" w:rsidRPr="00442E5A" w:rsidRDefault="00442E5A" w:rsidP="00442E5A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b/>
          <w:color w:val="000000"/>
          <w:sz w:val="20"/>
          <w:szCs w:val="20"/>
        </w:rPr>
      </w:pPr>
    </w:p>
    <w:sdt>
      <w:sdtPr>
        <w:rPr>
          <w:rFonts w:ascii="Verdana" w:eastAsia="Verdana" w:hAnsi="Verdana" w:cs="Verdana"/>
          <w:b/>
          <w:color w:val="000000"/>
          <w:sz w:val="20"/>
          <w:szCs w:val="20"/>
        </w:rPr>
        <w:id w:val="1844892971"/>
        <w:placeholder>
          <w:docPart w:val="C2001DE9203043FBB480E31893A7C79F"/>
        </w:placeholder>
        <w:showingPlcHdr/>
        <w:text/>
      </w:sdtPr>
      <w:sdtEndPr/>
      <w:sdtContent>
        <w:p w14:paraId="5A4E262A" w14:textId="1D97E7B5" w:rsidR="00442E5A" w:rsidRPr="002E1B46" w:rsidRDefault="002E1B46" w:rsidP="002E1B46">
          <w:pPr>
            <w:pStyle w:val="ListParagraph"/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20"/>
            <w:rPr>
              <w:rFonts w:ascii="Verdana" w:eastAsia="Verdana" w:hAnsi="Verdana" w:cs="Verdana"/>
              <w:b/>
              <w:color w:val="000000"/>
              <w:sz w:val="20"/>
              <w:szCs w:val="20"/>
            </w:rPr>
          </w:pPr>
          <w:r w:rsidRPr="009173CB">
            <w:rPr>
              <w:rStyle w:val="PlaceholderText"/>
            </w:rPr>
            <w:t>Click or tap here to enter text.</w:t>
          </w:r>
        </w:p>
      </w:sdtContent>
    </w:sdt>
    <w:p w14:paraId="031AF74C" w14:textId="77777777" w:rsidR="00442E5A" w:rsidRPr="00442E5A" w:rsidRDefault="00442E5A" w:rsidP="00442E5A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b/>
          <w:color w:val="000000"/>
          <w:sz w:val="20"/>
          <w:szCs w:val="20"/>
        </w:rPr>
      </w:pPr>
    </w:p>
    <w:sdt>
      <w:sdtPr>
        <w:rPr>
          <w:rFonts w:ascii="Verdana" w:eastAsia="Verdana" w:hAnsi="Verdana" w:cs="Verdana"/>
          <w:b/>
          <w:color w:val="000000"/>
          <w:sz w:val="20"/>
          <w:szCs w:val="20"/>
        </w:rPr>
        <w:id w:val="1013732581"/>
        <w:placeholder>
          <w:docPart w:val="D970BFFD7B5C43CDA55614C4AD432DB0"/>
        </w:placeholder>
        <w:showingPlcHdr/>
        <w:text/>
      </w:sdtPr>
      <w:sdtEndPr/>
      <w:sdtContent>
        <w:p w14:paraId="3C8DD083" w14:textId="115C17DF" w:rsidR="00442E5A" w:rsidRPr="002E1B46" w:rsidRDefault="002E1B46" w:rsidP="002E1B46">
          <w:pPr>
            <w:pStyle w:val="ListParagraph"/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20"/>
            <w:rPr>
              <w:rFonts w:ascii="Verdana" w:eastAsia="Verdana" w:hAnsi="Verdana" w:cs="Verdana"/>
              <w:b/>
              <w:color w:val="000000"/>
              <w:sz w:val="20"/>
              <w:szCs w:val="20"/>
            </w:rPr>
          </w:pPr>
          <w:r w:rsidRPr="009173CB">
            <w:rPr>
              <w:rStyle w:val="PlaceholderText"/>
            </w:rPr>
            <w:t>Click or tap here to enter text.</w:t>
          </w:r>
        </w:p>
      </w:sdtContent>
    </w:sdt>
    <w:p w14:paraId="27850A62" w14:textId="77777777" w:rsidR="00442E5A" w:rsidRPr="00442E5A" w:rsidRDefault="00442E5A" w:rsidP="00442E5A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b/>
          <w:color w:val="000000"/>
          <w:sz w:val="20"/>
          <w:szCs w:val="20"/>
        </w:rPr>
      </w:pPr>
    </w:p>
    <w:p w14:paraId="4DB44D56" w14:textId="77777777" w:rsidR="00442E5A" w:rsidRDefault="00442E5A" w:rsidP="00BB5670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</w:p>
    <w:p w14:paraId="0ADADBE7" w14:textId="7B48D1EE" w:rsidR="002E1B46" w:rsidRPr="002E1B46" w:rsidRDefault="002E1B46" w:rsidP="007246D6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Verdana" w:eastAsia="Verdana" w:hAnsi="Verdana" w:cs="Verdana"/>
          <w:b/>
          <w:color w:val="000000"/>
          <w:sz w:val="20"/>
          <w:szCs w:val="20"/>
        </w:rPr>
      </w:pPr>
      <w:r w:rsidRPr="002E1B46">
        <w:rPr>
          <w:rFonts w:ascii="Verdana" w:eastAsia="Verdana" w:hAnsi="Verdana" w:cs="Verdana"/>
          <w:b/>
          <w:color w:val="000000"/>
          <w:sz w:val="20"/>
          <w:szCs w:val="20"/>
        </w:rPr>
        <w:t xml:space="preserve">Please tell us what experience you would bring to the committee (including your lived experience as a Black identified individual): </w:t>
      </w:r>
    </w:p>
    <w:p w14:paraId="2FA4F079" w14:textId="48073334" w:rsidR="007C40F7" w:rsidRDefault="00644916" w:rsidP="007246D6">
      <w:pPr>
        <w:ind w:left="256"/>
        <w:rPr>
          <w:rFonts w:ascii="Verdana" w:eastAsia="Verdana" w:hAnsi="Verdana" w:cs="Verdana"/>
          <w:color w:val="00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hidden="0" allowOverlap="1" wp14:anchorId="01976D44" wp14:editId="130679C4">
                <wp:simplePos x="0" y="0"/>
                <wp:positionH relativeFrom="column">
                  <wp:posOffset>3708400</wp:posOffset>
                </wp:positionH>
                <wp:positionV relativeFrom="paragraph">
                  <wp:posOffset>203200</wp:posOffset>
                </wp:positionV>
                <wp:extent cx="0" cy="12700"/>
                <wp:effectExtent l="0" t="0" r="0" b="0"/>
                <wp:wrapNone/>
                <wp:docPr id="176" name="Straight Arrow Connector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886770" y="3780000"/>
                          <a:ext cx="291846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71E37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030F5A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6" o:spid="_x0000_s1026" type="#_x0000_t32" style="position:absolute;margin-left:292pt;margin-top:16pt;width:0;height:1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" strokecolor="#171e37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99200" behindDoc="0" locked="0" layoutInCell="1" hidden="0" allowOverlap="1" wp14:anchorId="3CF874F4" wp14:editId="22AB765B">
                <wp:simplePos x="0" y="0"/>
                <wp:positionH relativeFrom="column">
                  <wp:posOffset>4000500</wp:posOffset>
                </wp:positionH>
                <wp:positionV relativeFrom="paragraph">
                  <wp:posOffset>101600</wp:posOffset>
                </wp:positionV>
                <wp:extent cx="1270" cy="12700"/>
                <wp:effectExtent l="0" t="0" r="0" b="0"/>
                <wp:wrapTopAndBottom distT="0" distB="0"/>
                <wp:docPr id="147" name="Freeform: Shape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853115" y="3779365"/>
                          <a:ext cx="298577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702" h="120000" extrusionOk="0">
                              <a:moveTo>
                                <a:pt x="0" y="0"/>
                              </a:moveTo>
                              <a:lnTo>
                                <a:pt x="4701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171E37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10405B" id="Freeform: Shape 147" o:spid="_x0000_s1026" style="position:absolute;margin-left:315pt;margin-top:8pt;width:.1pt;height:1pt;z-index:25169920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4702,1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" path="m,l4701,e" filled="f" strokecolor="#171e37">
                <v:path arrowok="t" o:extrusionok="f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700224" behindDoc="0" locked="0" layoutInCell="1" hidden="0" allowOverlap="1" wp14:anchorId="26E84000" wp14:editId="24EC7584">
                <wp:simplePos x="0" y="0"/>
                <wp:positionH relativeFrom="column">
                  <wp:posOffset>4000500</wp:posOffset>
                </wp:positionH>
                <wp:positionV relativeFrom="paragraph">
                  <wp:posOffset>152400</wp:posOffset>
                </wp:positionV>
                <wp:extent cx="1270" cy="12700"/>
                <wp:effectExtent l="0" t="0" r="0" b="0"/>
                <wp:wrapTopAndBottom distT="0" distB="0"/>
                <wp:docPr id="160" name="Freeform: Shape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853433" y="3779365"/>
                          <a:ext cx="298513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701" h="120000" extrusionOk="0">
                              <a:moveTo>
                                <a:pt x="0" y="0"/>
                              </a:moveTo>
                              <a:lnTo>
                                <a:pt x="4700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171E37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513A6C" id="Freeform: Shape 160" o:spid="_x0000_s1026" style="position:absolute;margin-left:315pt;margin-top:12pt;width:.1pt;height:1pt;z-index:25170022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4701,1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" path="m,l4700,e" filled="f" strokecolor="#171e37">
                <v:path arrowok="t" o:extrusionok="f"/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701248" behindDoc="0" locked="0" layoutInCell="1" hidden="0" allowOverlap="1" wp14:anchorId="183B3AB7" wp14:editId="3348394D">
                <wp:simplePos x="0" y="0"/>
                <wp:positionH relativeFrom="column">
                  <wp:posOffset>152400</wp:posOffset>
                </wp:positionH>
                <wp:positionV relativeFrom="paragraph">
                  <wp:posOffset>127000</wp:posOffset>
                </wp:positionV>
                <wp:extent cx="1270" cy="12700"/>
                <wp:effectExtent l="0" t="0" r="0" b="0"/>
                <wp:wrapTopAndBottom distT="0" distB="0"/>
                <wp:docPr id="168" name="Freeform: Shape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886770" y="3779365"/>
                          <a:ext cx="291846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596" h="120000" extrusionOk="0">
                              <a:moveTo>
                                <a:pt x="0" y="0"/>
                              </a:moveTo>
                              <a:lnTo>
                                <a:pt x="4595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171E37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D7C861" id="Freeform: Shape 168" o:spid="_x0000_s1026" style="position:absolute;margin-left:12pt;margin-top:10pt;width:.1pt;height:1pt;z-index:25170124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4596,1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" path="m,l4595,e" filled="f" strokecolor="#171e37">
                <v:path arrowok="t" o:extrusionok="f"/>
                <w10:wrap type="topAndBottom"/>
              </v:shape>
            </w:pict>
          </mc:Fallback>
        </mc:AlternateContent>
      </w:r>
      <w:r w:rsidR="00D0239E" w:rsidRPr="00D0239E">
        <w:rPr>
          <w:rFonts w:ascii="Verdana" w:eastAsia="Verdana" w:hAnsi="Verdana" w:cs="Verdana"/>
          <w:b/>
          <w:color w:val="000000"/>
          <w:sz w:val="20"/>
          <w:szCs w:val="20"/>
        </w:rPr>
        <w:t xml:space="preserve"> </w:t>
      </w:r>
      <w:sdt>
        <w:sdtPr>
          <w:rPr>
            <w:rFonts w:ascii="Verdana" w:eastAsia="Verdana" w:hAnsi="Verdana" w:cs="Verdana"/>
            <w:b/>
            <w:color w:val="000000"/>
            <w:sz w:val="20"/>
            <w:szCs w:val="20"/>
          </w:rPr>
          <w:id w:val="680550303"/>
          <w:placeholder>
            <w:docPart w:val="2036A36411B344CD9A78453E60C33A63"/>
          </w:placeholder>
          <w:showingPlcHdr/>
          <w:text/>
        </w:sdtPr>
        <w:sdtEndPr/>
        <w:sdtContent>
          <w:r w:rsidR="00D0239E" w:rsidRPr="009173CB">
            <w:rPr>
              <w:rStyle w:val="PlaceholderText"/>
            </w:rPr>
            <w:t>Click or tap here to enter text.</w:t>
          </w:r>
        </w:sdtContent>
      </w:sdt>
    </w:p>
    <w:p w14:paraId="65AA1936" w14:textId="77777777" w:rsidR="007C40F7" w:rsidRDefault="00644916" w:rsidP="007246D6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sz w:val="18"/>
          <w:szCs w:val="18"/>
        </w:rPr>
        <w:sectPr w:rsidR="007C40F7">
          <w:type w:val="continuous"/>
          <w:pgSz w:w="12240" w:h="15840"/>
          <w:pgMar w:top="540" w:right="400" w:bottom="0" w:left="48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0" distR="0" simplePos="0" relativeHeight="251742208" behindDoc="0" locked="0" layoutInCell="1" hidden="0" allowOverlap="1" wp14:anchorId="6083CDF5" wp14:editId="3B811E14">
                <wp:simplePos x="0" y="0"/>
                <wp:positionH relativeFrom="column">
                  <wp:posOffset>482600</wp:posOffset>
                </wp:positionH>
                <wp:positionV relativeFrom="paragraph">
                  <wp:posOffset>139700</wp:posOffset>
                </wp:positionV>
                <wp:extent cx="1270" cy="12700"/>
                <wp:effectExtent l="0" t="0" r="0" b="0"/>
                <wp:wrapTopAndBottom distT="0" distB="0"/>
                <wp:docPr id="163" name="Freeform: Shape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853433" y="3779365"/>
                          <a:ext cx="298513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701" h="120000" extrusionOk="0">
                              <a:moveTo>
                                <a:pt x="0" y="0"/>
                              </a:moveTo>
                              <a:lnTo>
                                <a:pt x="4701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171E37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80EBDB" id="Freeform: Shape 163" o:spid="_x0000_s1026" style="position:absolute;margin-left:38pt;margin-top:11pt;width:.1pt;height:1pt;z-index:25174220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coordsize="4701,1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" path="m,l4701,e" filled="f" strokecolor="#171e37">
                <v:path arrowok="t" o:extrusionok="f"/>
                <w10:wrap type="topAndBottom"/>
              </v:shape>
            </w:pict>
          </mc:Fallback>
        </mc:AlternateContent>
      </w:r>
    </w:p>
    <w:p w14:paraId="5B9452FD" w14:textId="77777777" w:rsidR="00A23CFE" w:rsidRDefault="00A23CFE">
      <w:pPr>
        <w:spacing w:before="87" w:line="252" w:lineRule="auto"/>
        <w:ind w:left="256"/>
        <w:rPr>
          <w:b/>
          <w:color w:val="181F38"/>
          <w:sz w:val="20"/>
          <w:szCs w:val="20"/>
        </w:rPr>
      </w:pPr>
    </w:p>
    <w:p w14:paraId="55B2AA8F" w14:textId="73262255" w:rsidR="0035230A" w:rsidRPr="00CF5401" w:rsidRDefault="0035230A" w:rsidP="0035230A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b/>
          <w:color w:val="000000"/>
          <w:sz w:val="20"/>
          <w:szCs w:val="20"/>
        </w:rPr>
      </w:pPr>
      <w:r>
        <w:rPr>
          <w:rFonts w:ascii="Verdana" w:eastAsia="Verdana" w:hAnsi="Verdana" w:cs="Verdana"/>
          <w:b/>
          <w:color w:val="000000"/>
          <w:sz w:val="20"/>
          <w:szCs w:val="20"/>
        </w:rPr>
        <w:t xml:space="preserve">How many organizations or groups have you volunteered with in the last two </w:t>
      </w:r>
      <w:proofErr w:type="gramStart"/>
      <w:r>
        <w:rPr>
          <w:rFonts w:ascii="Verdana" w:eastAsia="Verdana" w:hAnsi="Verdana" w:cs="Verdana"/>
          <w:b/>
          <w:color w:val="000000"/>
          <w:sz w:val="20"/>
          <w:szCs w:val="20"/>
        </w:rPr>
        <w:t>years?</w:t>
      </w:r>
      <w:r w:rsidRPr="00CF5401">
        <w:rPr>
          <w:rFonts w:ascii="Verdana" w:eastAsia="Verdana" w:hAnsi="Verdana" w:cs="Verdana"/>
          <w:b/>
          <w:color w:val="000000"/>
          <w:sz w:val="20"/>
          <w:szCs w:val="20"/>
        </w:rPr>
        <w:t>.</w:t>
      </w:r>
      <w:proofErr w:type="gramEnd"/>
    </w:p>
    <w:p w14:paraId="42460285" w14:textId="61BC51E5" w:rsidR="0035230A" w:rsidRPr="00CF5401" w:rsidRDefault="00B00DBA" w:rsidP="0035230A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7743599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230A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35230A">
        <w:rPr>
          <w:rFonts w:ascii="Verdana" w:eastAsia="Verdana" w:hAnsi="Verdana" w:cs="Verdana"/>
          <w:color w:val="000000"/>
          <w:sz w:val="20"/>
          <w:szCs w:val="20"/>
        </w:rPr>
        <w:t xml:space="preserve"> 1-2</w:t>
      </w:r>
    </w:p>
    <w:p w14:paraId="12DB889A" w14:textId="1E1E50FA" w:rsidR="0035230A" w:rsidRPr="00CF5401" w:rsidRDefault="00B00DBA" w:rsidP="0035230A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-20677919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230A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35230A">
        <w:rPr>
          <w:rFonts w:ascii="Verdana" w:eastAsia="Verdana" w:hAnsi="Verdana" w:cs="Verdana"/>
          <w:color w:val="000000"/>
          <w:sz w:val="20"/>
          <w:szCs w:val="20"/>
        </w:rPr>
        <w:t xml:space="preserve"> 3-4</w:t>
      </w:r>
      <w:r w:rsidR="0035230A" w:rsidRP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</w:p>
    <w:p w14:paraId="0B143F16" w14:textId="08A26E9A" w:rsidR="0035230A" w:rsidRPr="00CF5401" w:rsidRDefault="00B00DBA" w:rsidP="0035230A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382991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230A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35230A">
        <w:rPr>
          <w:rFonts w:ascii="Verdana" w:eastAsia="Verdana" w:hAnsi="Verdana" w:cs="Verdana"/>
          <w:color w:val="000000"/>
          <w:sz w:val="20"/>
          <w:szCs w:val="20"/>
        </w:rPr>
        <w:t xml:space="preserve"> 5-6</w:t>
      </w:r>
      <w:r w:rsidR="0035230A" w:rsidRPr="00CF5401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</w:p>
    <w:p w14:paraId="22C4D8E1" w14:textId="4F1F0F71" w:rsidR="0035230A" w:rsidRPr="00CF5401" w:rsidRDefault="00B00DBA" w:rsidP="0035230A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-527022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230A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35230A">
        <w:rPr>
          <w:rFonts w:ascii="Verdana" w:eastAsia="Verdana" w:hAnsi="Verdana" w:cs="Verdana"/>
          <w:color w:val="000000"/>
          <w:sz w:val="20"/>
          <w:szCs w:val="20"/>
        </w:rPr>
        <w:t xml:space="preserve"> 7+</w:t>
      </w:r>
    </w:p>
    <w:p w14:paraId="74C0F7D1" w14:textId="77777777" w:rsidR="0035230A" w:rsidRPr="00CF5401" w:rsidRDefault="00B00DBA" w:rsidP="0035230A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-878546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230A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35230A">
        <w:rPr>
          <w:rFonts w:ascii="Verdana" w:eastAsia="Verdana" w:hAnsi="Verdana" w:cs="Verdana"/>
          <w:color w:val="000000"/>
          <w:sz w:val="20"/>
          <w:szCs w:val="20"/>
        </w:rPr>
        <w:t xml:space="preserve"> Part-time </w:t>
      </w:r>
      <w:r w:rsidR="0035230A" w:rsidRPr="00CF5401">
        <w:rPr>
          <w:rFonts w:ascii="Verdana" w:eastAsia="Verdana" w:hAnsi="Verdana" w:cs="Verdana"/>
          <w:color w:val="000000"/>
          <w:sz w:val="20"/>
          <w:szCs w:val="20"/>
        </w:rPr>
        <w:t>occasional work</w:t>
      </w:r>
    </w:p>
    <w:p w14:paraId="7CE48EF2" w14:textId="4D4CC0DA" w:rsidR="00A23CFE" w:rsidRDefault="00B00DBA" w:rsidP="0035230A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rFonts w:ascii="Verdana" w:eastAsia="Verdana" w:hAnsi="Verdana" w:cs="Verdana"/>
          <w:color w:val="000000"/>
          <w:sz w:val="20"/>
          <w:szCs w:val="20"/>
        </w:rPr>
      </w:pPr>
      <w:sdt>
        <w:sdtPr>
          <w:rPr>
            <w:rFonts w:ascii="Verdana" w:eastAsia="Verdana" w:hAnsi="Verdana" w:cs="Verdana"/>
            <w:color w:val="000000"/>
            <w:sz w:val="20"/>
            <w:szCs w:val="20"/>
          </w:rPr>
          <w:id w:val="918686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230A">
            <w:rPr>
              <w:rFonts w:ascii="MS Gothic" w:eastAsia="MS Gothic" w:hAnsi="MS Gothic" w:cs="Verdana" w:hint="eastAsia"/>
              <w:color w:val="000000"/>
              <w:sz w:val="20"/>
              <w:szCs w:val="20"/>
            </w:rPr>
            <w:t>☐</w:t>
          </w:r>
        </w:sdtContent>
      </w:sdt>
      <w:r w:rsidR="0035230A"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="0035230A" w:rsidRPr="00CF5401">
        <w:rPr>
          <w:rFonts w:ascii="Verdana" w:eastAsia="Verdana" w:hAnsi="Verdana" w:cs="Verdana"/>
          <w:color w:val="000000"/>
          <w:sz w:val="20"/>
          <w:szCs w:val="20"/>
        </w:rPr>
        <w:t>I have no</w:t>
      </w:r>
      <w:r w:rsidR="0035230A">
        <w:rPr>
          <w:rFonts w:ascii="Verdana" w:eastAsia="Verdana" w:hAnsi="Verdana" w:cs="Verdana"/>
          <w:color w:val="000000"/>
          <w:sz w:val="20"/>
          <w:szCs w:val="20"/>
        </w:rPr>
        <w:t>t volunteered for any organizations or groups</w:t>
      </w:r>
    </w:p>
    <w:p w14:paraId="148F47EC" w14:textId="77777777" w:rsidR="0035230A" w:rsidRDefault="0035230A" w:rsidP="0035230A">
      <w:pPr>
        <w:pBdr>
          <w:top w:val="nil"/>
          <w:left w:val="nil"/>
          <w:bottom w:val="nil"/>
          <w:right w:val="nil"/>
          <w:between w:val="nil"/>
        </w:pBdr>
        <w:spacing w:after="120"/>
        <w:ind w:left="284"/>
        <w:rPr>
          <w:b/>
          <w:color w:val="181F38"/>
          <w:sz w:val="20"/>
          <w:szCs w:val="20"/>
        </w:rPr>
      </w:pPr>
    </w:p>
    <w:p w14:paraId="499622DB" w14:textId="3B3860C1" w:rsidR="007C40F7" w:rsidRDefault="00644916">
      <w:pPr>
        <w:spacing w:before="87" w:line="252" w:lineRule="auto"/>
        <w:ind w:left="256"/>
        <w:rPr>
          <w:b/>
          <w:sz w:val="20"/>
          <w:szCs w:val="20"/>
        </w:rPr>
      </w:pPr>
      <w:r>
        <w:rPr>
          <w:b/>
          <w:color w:val="181F38"/>
          <w:sz w:val="20"/>
          <w:szCs w:val="20"/>
        </w:rPr>
        <w:t>If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you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answered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  <w:u w:val="single"/>
        </w:rPr>
        <w:t>YES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to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the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previous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question,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tell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us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about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one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of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the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organizations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or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groups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that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you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volunteered</w:t>
      </w:r>
      <w:r>
        <w:rPr>
          <w:color w:val="181F38"/>
          <w:sz w:val="20"/>
          <w:szCs w:val="20"/>
        </w:rPr>
        <w:t xml:space="preserve"> </w:t>
      </w:r>
      <w:r>
        <w:rPr>
          <w:b/>
          <w:color w:val="181F38"/>
          <w:sz w:val="20"/>
          <w:szCs w:val="20"/>
        </w:rPr>
        <w:t>for.</w:t>
      </w:r>
    </w:p>
    <w:p w14:paraId="1FC3F72A" w14:textId="77777777" w:rsidR="007C40F7" w:rsidRDefault="007C40F7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Verdana" w:eastAsia="Verdana" w:hAnsi="Verdana" w:cs="Verdana"/>
          <w:b/>
          <w:color w:val="000000"/>
          <w:sz w:val="20"/>
          <w:szCs w:val="20"/>
        </w:rPr>
      </w:pPr>
    </w:p>
    <w:p w14:paraId="3BEDC44D" w14:textId="4CCD8257" w:rsidR="007C40F7" w:rsidRDefault="00644916">
      <w:pPr>
        <w:pBdr>
          <w:top w:val="nil"/>
          <w:left w:val="nil"/>
          <w:bottom w:val="nil"/>
          <w:right w:val="nil"/>
          <w:between w:val="nil"/>
        </w:pBdr>
        <w:ind w:left="364"/>
        <w:rPr>
          <w:rFonts w:ascii="Verdana" w:eastAsia="Verdana" w:hAnsi="Verdana" w:cs="Verdana"/>
          <w:color w:val="181F38"/>
          <w:sz w:val="20"/>
          <w:szCs w:val="20"/>
        </w:rPr>
      </w:pPr>
      <w:r>
        <w:rPr>
          <w:rFonts w:ascii="Verdana" w:eastAsia="Verdana" w:hAnsi="Verdana" w:cs="Verdana"/>
          <w:color w:val="181F38"/>
          <w:sz w:val="20"/>
          <w:szCs w:val="20"/>
        </w:rPr>
        <w:t>Name of the organization or group</w:t>
      </w:r>
    </w:p>
    <w:p w14:paraId="030E34C0" w14:textId="530A67DD" w:rsidR="00D0239E" w:rsidRDefault="00D0239E">
      <w:pPr>
        <w:pBdr>
          <w:top w:val="nil"/>
          <w:left w:val="nil"/>
          <w:bottom w:val="nil"/>
          <w:right w:val="nil"/>
          <w:between w:val="nil"/>
        </w:pBdr>
        <w:ind w:left="364"/>
        <w:rPr>
          <w:rFonts w:ascii="Verdana" w:eastAsia="Verdana" w:hAnsi="Verdana" w:cs="Verdana"/>
          <w:color w:val="000000"/>
          <w:sz w:val="20"/>
          <w:szCs w:val="20"/>
        </w:rPr>
      </w:pPr>
    </w:p>
    <w:sdt>
      <w:sdtPr>
        <w:rPr>
          <w:rFonts w:ascii="Verdana" w:eastAsia="Verdana" w:hAnsi="Verdana" w:cs="Verdana"/>
          <w:color w:val="000000"/>
          <w:sz w:val="20"/>
          <w:szCs w:val="20"/>
        </w:rPr>
        <w:id w:val="1852382760"/>
        <w:placeholder>
          <w:docPart w:val="FF3BC772B896475D9140C19D0F2E4725"/>
        </w:placeholder>
        <w:showingPlcHdr/>
        <w:text/>
      </w:sdtPr>
      <w:sdtEndPr/>
      <w:sdtContent>
        <w:p w14:paraId="513F7961" w14:textId="131C1F21" w:rsidR="00D0239E" w:rsidRDefault="00D0239E">
          <w:pPr>
            <w:pBdr>
              <w:top w:val="nil"/>
              <w:left w:val="nil"/>
              <w:bottom w:val="nil"/>
              <w:right w:val="nil"/>
              <w:between w:val="nil"/>
            </w:pBdr>
            <w:ind w:left="364"/>
            <w:rPr>
              <w:rFonts w:ascii="Verdana" w:eastAsia="Verdana" w:hAnsi="Verdana" w:cs="Verdana"/>
              <w:color w:val="000000"/>
              <w:sz w:val="20"/>
              <w:szCs w:val="20"/>
            </w:rPr>
          </w:pPr>
          <w:r w:rsidRPr="009173CB">
            <w:rPr>
              <w:rStyle w:val="PlaceholderText"/>
            </w:rPr>
            <w:t>Click or tap here to enter text.</w:t>
          </w:r>
        </w:p>
      </w:sdtContent>
    </w:sdt>
    <w:p w14:paraId="2B9080BC" w14:textId="1ECC0466" w:rsidR="007C40F7" w:rsidRDefault="007C40F7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Verdana" w:eastAsia="Verdana" w:hAnsi="Verdana" w:cs="Verdana"/>
          <w:color w:val="000000"/>
          <w:sz w:val="8"/>
          <w:szCs w:val="8"/>
        </w:rPr>
      </w:pPr>
    </w:p>
    <w:p w14:paraId="61A78011" w14:textId="36E45C86" w:rsidR="007C40F7" w:rsidRDefault="00644916">
      <w:pPr>
        <w:pBdr>
          <w:top w:val="nil"/>
          <w:left w:val="nil"/>
          <w:bottom w:val="nil"/>
          <w:right w:val="nil"/>
          <w:between w:val="nil"/>
        </w:pBdr>
        <w:spacing w:before="145"/>
        <w:ind w:left="364"/>
        <w:rPr>
          <w:rFonts w:ascii="Verdana" w:eastAsia="Verdana" w:hAnsi="Verdana" w:cs="Verdana"/>
          <w:color w:val="181F38"/>
          <w:sz w:val="20"/>
          <w:szCs w:val="20"/>
        </w:rPr>
      </w:pPr>
      <w:r>
        <w:rPr>
          <w:rFonts w:ascii="Verdana" w:eastAsia="Verdana" w:hAnsi="Verdana" w:cs="Verdana"/>
          <w:color w:val="181F38"/>
          <w:sz w:val="20"/>
          <w:szCs w:val="20"/>
        </w:rPr>
        <w:t>What was your role?</w:t>
      </w:r>
    </w:p>
    <w:sdt>
      <w:sdtPr>
        <w:rPr>
          <w:rFonts w:ascii="Verdana" w:eastAsia="Verdana" w:hAnsi="Verdana" w:cs="Verdana"/>
          <w:color w:val="000000"/>
          <w:sz w:val="20"/>
          <w:szCs w:val="20"/>
        </w:rPr>
        <w:id w:val="566995945"/>
        <w:placeholder>
          <w:docPart w:val="942AADE5CFA3426F81A50288B96D9FBD"/>
        </w:placeholder>
        <w:showingPlcHdr/>
        <w:text/>
      </w:sdtPr>
      <w:sdtEndPr/>
      <w:sdtContent>
        <w:p w14:paraId="72CC3C9C" w14:textId="3D642BB3" w:rsidR="00D0239E" w:rsidRDefault="00D0239E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145"/>
            <w:ind w:left="364"/>
            <w:rPr>
              <w:rFonts w:ascii="Verdana" w:eastAsia="Verdana" w:hAnsi="Verdana" w:cs="Verdana"/>
              <w:color w:val="000000"/>
              <w:sz w:val="20"/>
              <w:szCs w:val="20"/>
            </w:rPr>
          </w:pPr>
          <w:r w:rsidRPr="009173CB">
            <w:rPr>
              <w:rStyle w:val="PlaceholderText"/>
            </w:rPr>
            <w:t>Click or tap here to enter text.</w:t>
          </w:r>
        </w:p>
      </w:sdtContent>
    </w:sdt>
    <w:p w14:paraId="71E8E8DC" w14:textId="40FE4C5F" w:rsidR="007C40F7" w:rsidRDefault="007C40F7">
      <w:pPr>
        <w:pBdr>
          <w:top w:val="nil"/>
          <w:left w:val="nil"/>
          <w:bottom w:val="nil"/>
          <w:right w:val="nil"/>
          <w:between w:val="nil"/>
        </w:pBdr>
        <w:spacing w:before="5"/>
        <w:rPr>
          <w:rFonts w:ascii="Verdana" w:eastAsia="Verdana" w:hAnsi="Verdana" w:cs="Verdana"/>
          <w:color w:val="000000"/>
          <w:sz w:val="8"/>
          <w:szCs w:val="8"/>
        </w:rPr>
      </w:pPr>
    </w:p>
    <w:p w14:paraId="0F3A3437" w14:textId="75569D35" w:rsidR="007C40F7" w:rsidRDefault="00644916">
      <w:pPr>
        <w:pBdr>
          <w:top w:val="nil"/>
          <w:left w:val="nil"/>
          <w:bottom w:val="nil"/>
          <w:right w:val="nil"/>
          <w:between w:val="nil"/>
        </w:pBdr>
        <w:spacing w:before="139"/>
        <w:ind w:left="364"/>
        <w:rPr>
          <w:rFonts w:ascii="Verdana" w:eastAsia="Verdana" w:hAnsi="Verdana" w:cs="Verdana"/>
          <w:color w:val="181F38"/>
          <w:sz w:val="20"/>
          <w:szCs w:val="20"/>
        </w:rPr>
      </w:pPr>
      <w:r>
        <w:rPr>
          <w:rFonts w:ascii="Verdana" w:eastAsia="Verdana" w:hAnsi="Verdana" w:cs="Verdana"/>
          <w:color w:val="181F38"/>
          <w:sz w:val="20"/>
          <w:szCs w:val="20"/>
        </w:rPr>
        <w:t>What did you learn from the experience?</w:t>
      </w:r>
    </w:p>
    <w:sdt>
      <w:sdtPr>
        <w:rPr>
          <w:rFonts w:ascii="Verdana" w:eastAsia="Verdana" w:hAnsi="Verdana" w:cs="Verdana"/>
          <w:color w:val="000000"/>
          <w:sz w:val="20"/>
          <w:szCs w:val="20"/>
        </w:rPr>
        <w:id w:val="616040145"/>
        <w:placeholder>
          <w:docPart w:val="CED0ED3C7BCD4C469DD04227890CEC3A"/>
        </w:placeholder>
        <w:showingPlcHdr/>
        <w:text/>
      </w:sdtPr>
      <w:sdtEndPr/>
      <w:sdtContent>
        <w:p w14:paraId="15317B9B" w14:textId="68FBA334" w:rsidR="00D0239E" w:rsidRDefault="00D0239E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139"/>
            <w:ind w:left="364"/>
            <w:rPr>
              <w:rFonts w:ascii="Verdana" w:eastAsia="Verdana" w:hAnsi="Verdana" w:cs="Verdana"/>
              <w:color w:val="000000"/>
              <w:sz w:val="20"/>
              <w:szCs w:val="20"/>
            </w:rPr>
          </w:pPr>
          <w:r w:rsidRPr="009173CB">
            <w:rPr>
              <w:rStyle w:val="PlaceholderText"/>
            </w:rPr>
            <w:t>Click or tap here to enter text.</w:t>
          </w:r>
        </w:p>
      </w:sdtContent>
    </w:sdt>
    <w:p w14:paraId="46F1D1DC" w14:textId="5D720A06" w:rsidR="007C40F7" w:rsidRDefault="007C40F7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rFonts w:ascii="Verdana" w:eastAsia="Verdana" w:hAnsi="Verdana" w:cs="Verdana"/>
          <w:color w:val="000000"/>
          <w:sz w:val="8"/>
          <w:szCs w:val="8"/>
        </w:rPr>
      </w:pPr>
    </w:p>
    <w:p w14:paraId="460CC162" w14:textId="00B73D23" w:rsidR="007C40F7" w:rsidRDefault="00644916">
      <w:pPr>
        <w:pBdr>
          <w:top w:val="nil"/>
          <w:left w:val="nil"/>
          <w:bottom w:val="nil"/>
          <w:right w:val="nil"/>
          <w:between w:val="nil"/>
        </w:pBdr>
        <w:spacing w:before="150"/>
        <w:ind w:left="364"/>
        <w:rPr>
          <w:rFonts w:ascii="Verdana" w:eastAsia="Verdana" w:hAnsi="Verdana" w:cs="Verdana"/>
          <w:color w:val="181F38"/>
          <w:sz w:val="20"/>
          <w:szCs w:val="20"/>
        </w:rPr>
      </w:pPr>
      <w:r>
        <w:rPr>
          <w:rFonts w:ascii="Verdana" w:eastAsia="Verdana" w:hAnsi="Verdana" w:cs="Verdana"/>
          <w:color w:val="181F38"/>
          <w:sz w:val="20"/>
          <w:szCs w:val="20"/>
        </w:rPr>
        <w:t>What was positive or difficult about the experience?</w:t>
      </w:r>
    </w:p>
    <w:sdt>
      <w:sdtPr>
        <w:rPr>
          <w:rFonts w:ascii="Verdana" w:eastAsia="Verdana" w:hAnsi="Verdana" w:cs="Verdana"/>
          <w:color w:val="000000"/>
          <w:sz w:val="20"/>
          <w:szCs w:val="20"/>
        </w:rPr>
        <w:id w:val="-1213426711"/>
        <w:placeholder>
          <w:docPart w:val="E3DC8239F70348EAA231CFA94CE833A3"/>
        </w:placeholder>
        <w:showingPlcHdr/>
        <w:text/>
      </w:sdtPr>
      <w:sdtEndPr/>
      <w:sdtContent>
        <w:p w14:paraId="580F16E2" w14:textId="5CB06680" w:rsidR="00D0239E" w:rsidRDefault="00D0239E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150"/>
            <w:ind w:left="364"/>
            <w:rPr>
              <w:rFonts w:ascii="Verdana" w:eastAsia="Verdana" w:hAnsi="Verdana" w:cs="Verdana"/>
              <w:color w:val="000000"/>
              <w:sz w:val="20"/>
              <w:szCs w:val="20"/>
            </w:rPr>
          </w:pPr>
          <w:r w:rsidRPr="009173CB">
            <w:rPr>
              <w:rStyle w:val="PlaceholderText"/>
            </w:rPr>
            <w:t>Click or tap here to enter text.</w:t>
          </w:r>
        </w:p>
      </w:sdtContent>
    </w:sdt>
    <w:p w14:paraId="7263ABFC" w14:textId="2982F5DD" w:rsidR="007C40F7" w:rsidRDefault="007C40F7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sz w:val="8"/>
          <w:szCs w:val="8"/>
        </w:rPr>
      </w:pPr>
    </w:p>
    <w:p w14:paraId="74C9C526" w14:textId="16D9E494" w:rsidR="007C40F7" w:rsidRDefault="00644916">
      <w:pPr>
        <w:pBdr>
          <w:top w:val="nil"/>
          <w:left w:val="nil"/>
          <w:bottom w:val="nil"/>
          <w:right w:val="nil"/>
          <w:between w:val="nil"/>
        </w:pBdr>
        <w:spacing w:before="139"/>
        <w:ind w:left="364"/>
        <w:rPr>
          <w:rFonts w:ascii="Verdana" w:eastAsia="Verdana" w:hAnsi="Verdana" w:cs="Verdana"/>
          <w:color w:val="181F38"/>
          <w:sz w:val="20"/>
          <w:szCs w:val="20"/>
        </w:rPr>
      </w:pPr>
      <w:r>
        <w:rPr>
          <w:rFonts w:ascii="Verdana" w:eastAsia="Verdana" w:hAnsi="Verdana" w:cs="Verdana"/>
          <w:color w:val="181F38"/>
          <w:sz w:val="20"/>
          <w:szCs w:val="20"/>
        </w:rPr>
        <w:t>What did you gain or lose from the experience?</w:t>
      </w:r>
    </w:p>
    <w:sdt>
      <w:sdtPr>
        <w:rPr>
          <w:rFonts w:ascii="Verdana" w:eastAsia="Verdana" w:hAnsi="Verdana" w:cs="Verdana"/>
          <w:color w:val="181F38"/>
          <w:sz w:val="20"/>
          <w:szCs w:val="20"/>
        </w:rPr>
        <w:id w:val="-1515992314"/>
        <w:placeholder>
          <w:docPart w:val="DefaultPlaceholder_-1854013440"/>
        </w:placeholder>
        <w:showingPlcHdr/>
        <w:text/>
      </w:sdtPr>
      <w:sdtEndPr/>
      <w:sdtContent>
        <w:p w14:paraId="4022D204" w14:textId="0E447CE1" w:rsidR="00D0239E" w:rsidRDefault="00D0239E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139"/>
            <w:ind w:left="364"/>
            <w:rPr>
              <w:rFonts w:ascii="Verdana" w:eastAsia="Verdana" w:hAnsi="Verdana" w:cs="Verdana"/>
              <w:color w:val="181F38"/>
              <w:sz w:val="20"/>
              <w:szCs w:val="20"/>
            </w:rPr>
          </w:pPr>
          <w:r w:rsidRPr="009173CB">
            <w:rPr>
              <w:rStyle w:val="PlaceholderText"/>
            </w:rPr>
            <w:t>Click or tap here to enter text.</w:t>
          </w:r>
        </w:p>
      </w:sdtContent>
    </w:sdt>
    <w:p w14:paraId="59115ECE" w14:textId="13D66267" w:rsidR="007C40F7" w:rsidRDefault="007C40F7">
      <w:pPr>
        <w:pBdr>
          <w:top w:val="nil"/>
          <w:left w:val="nil"/>
          <w:bottom w:val="nil"/>
          <w:right w:val="nil"/>
          <w:between w:val="nil"/>
        </w:pBdr>
        <w:ind w:left="6013"/>
        <w:rPr>
          <w:rFonts w:ascii="Verdana" w:eastAsia="Verdana" w:hAnsi="Verdana" w:cs="Verdana"/>
          <w:color w:val="000000"/>
          <w:sz w:val="20"/>
          <w:szCs w:val="20"/>
        </w:rPr>
      </w:pPr>
    </w:p>
    <w:p w14:paraId="0A6ED78F" w14:textId="77777777" w:rsidR="007C40F7" w:rsidRDefault="007C40F7">
      <w:pPr>
        <w:pBdr>
          <w:top w:val="nil"/>
          <w:left w:val="nil"/>
          <w:bottom w:val="nil"/>
          <w:right w:val="nil"/>
          <w:between w:val="nil"/>
        </w:pBdr>
        <w:spacing w:before="7"/>
        <w:rPr>
          <w:rFonts w:ascii="Verdana" w:eastAsia="Verdana" w:hAnsi="Verdana" w:cs="Verdana"/>
          <w:color w:val="000000"/>
          <w:sz w:val="11"/>
          <w:szCs w:val="11"/>
        </w:rPr>
      </w:pPr>
    </w:p>
    <w:p w14:paraId="595050CE" w14:textId="55A3067D" w:rsidR="007C40F7" w:rsidRDefault="00B00DBA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b/>
          <w:color w:val="000000"/>
          <w:sz w:val="32"/>
          <w:szCs w:val="32"/>
        </w:rPr>
      </w:pPr>
      <w:sdt>
        <w:sdtPr>
          <w:rPr>
            <w:sz w:val="24"/>
            <w:szCs w:val="24"/>
          </w:rPr>
          <w:tag w:val="goog_rdk_240"/>
          <w:id w:val="1530534935"/>
          <w:showingPlcHdr/>
        </w:sdtPr>
        <w:sdtEndPr/>
        <w:sdtContent>
          <w:r w:rsidR="00D0239E">
            <w:rPr>
              <w:sz w:val="24"/>
              <w:szCs w:val="24"/>
            </w:rPr>
            <w:t xml:space="preserve">     </w:t>
          </w:r>
        </w:sdtContent>
      </w:sdt>
      <w:sdt>
        <w:sdtPr>
          <w:tag w:val="goog_rdk_242"/>
          <w:id w:val="-120766843"/>
        </w:sdtPr>
        <w:sdtEndPr/>
        <w:sdtContent>
          <w:sdt>
            <w:sdtPr>
              <w:tag w:val="goog_rdk_241"/>
              <w:id w:val="-138798684"/>
            </w:sdtPr>
            <w:sdtEndPr/>
            <w:sdtContent/>
          </w:sdt>
        </w:sdtContent>
      </w:sdt>
      <w:sdt>
        <w:sdtPr>
          <w:tag w:val="goog_rdk_244"/>
          <w:id w:val="1327249232"/>
        </w:sdtPr>
        <w:sdtEndPr/>
        <w:sdtContent>
          <w:sdt>
            <w:sdtPr>
              <w:tag w:val="goog_rdk_243"/>
              <w:id w:val="-806470361"/>
            </w:sdtPr>
            <w:sdtEndPr/>
            <w:sdtContent/>
          </w:sdt>
        </w:sdtContent>
      </w:sdt>
      <w:sdt>
        <w:sdtPr>
          <w:tag w:val="goog_rdk_246"/>
          <w:id w:val="-1467341853"/>
        </w:sdtPr>
        <w:sdtEndPr/>
        <w:sdtContent>
          <w:sdt>
            <w:sdtPr>
              <w:tag w:val="goog_rdk_245"/>
              <w:id w:val="1234510910"/>
              <w:placeholder>
                <w:docPart w:val="4E541BAFFF3848BF9886BB23626B340C"/>
              </w:placeholder>
              <w:showingPlcHdr/>
            </w:sdtPr>
            <w:sdtEndPr/>
            <w:sdtContent>
              <w:r w:rsidR="0093590E">
                <w:t xml:space="preserve">     </w:t>
              </w:r>
            </w:sdtContent>
          </w:sdt>
        </w:sdtContent>
      </w:sdt>
      <w:sdt>
        <w:sdtPr>
          <w:tag w:val="goog_rdk_248"/>
          <w:id w:val="501784024"/>
          <w:showingPlcHdr/>
        </w:sdtPr>
        <w:sdtEndPr/>
        <w:sdtContent>
          <w:r w:rsidR="00D0239E">
            <w:t xml:space="preserve">     </w:t>
          </w:r>
        </w:sdtContent>
      </w:sdt>
      <w:sdt>
        <w:sdtPr>
          <w:tag w:val="goog_rdk_250"/>
          <w:id w:val="-1690450420"/>
        </w:sdtPr>
        <w:sdtEndPr/>
        <w:sdtContent>
          <w:sdt>
            <w:sdtPr>
              <w:tag w:val="goog_rdk_249"/>
              <w:id w:val="-726374557"/>
              <w:placeholder>
                <w:docPart w:val="5FD29CE01027488C8C0086C98AB4B92E"/>
              </w:placeholder>
              <w:showingPlcHdr/>
            </w:sdtPr>
            <w:sdtEndPr/>
            <w:sdtContent>
              <w:r w:rsidR="0093590E">
                <w:t xml:space="preserve">     </w:t>
              </w:r>
            </w:sdtContent>
          </w:sdt>
        </w:sdtContent>
      </w:sdt>
      <w:sdt>
        <w:sdtPr>
          <w:tag w:val="goog_rdk_252"/>
          <w:id w:val="1106464671"/>
          <w:showingPlcHdr/>
        </w:sdtPr>
        <w:sdtEndPr/>
        <w:sdtContent>
          <w:r w:rsidR="00D0239E">
            <w:t xml:space="preserve">     </w:t>
          </w:r>
        </w:sdtContent>
      </w:sdt>
      <w:sdt>
        <w:sdtPr>
          <w:tag w:val="goog_rdk_254"/>
          <w:id w:val="667908223"/>
          <w:showingPlcHdr/>
        </w:sdtPr>
        <w:sdtEndPr/>
        <w:sdtContent>
          <w:r w:rsidR="00D0239E">
            <w:t xml:space="preserve">     </w:t>
          </w:r>
        </w:sdtContent>
      </w:sdt>
      <w:sdt>
        <w:sdtPr>
          <w:tag w:val="goog_rdk_256"/>
          <w:id w:val="1553185525"/>
        </w:sdtPr>
        <w:sdtEndPr/>
        <w:sdtContent>
          <w:sdt>
            <w:sdtPr>
              <w:tag w:val="goog_rdk_255"/>
              <w:id w:val="51132194"/>
            </w:sdtPr>
            <w:sdtEndPr/>
            <w:sdtContent/>
          </w:sdt>
        </w:sdtContent>
      </w:sdt>
      <w:sdt>
        <w:sdtPr>
          <w:tag w:val="goog_rdk_258"/>
          <w:id w:val="-1382929422"/>
        </w:sdtPr>
        <w:sdtEndPr/>
        <w:sdtContent>
          <w:sdt>
            <w:sdtPr>
              <w:tag w:val="goog_rdk_257"/>
              <w:id w:val="-1658448041"/>
            </w:sdtPr>
            <w:sdtEndPr/>
            <w:sdtContent/>
          </w:sdt>
        </w:sdtContent>
      </w:sdt>
      <w:sdt>
        <w:sdtPr>
          <w:tag w:val="goog_rdk_260"/>
          <w:id w:val="-470292879"/>
        </w:sdtPr>
        <w:sdtEndPr/>
        <w:sdtContent>
          <w:sdt>
            <w:sdtPr>
              <w:tag w:val="goog_rdk_259"/>
              <w:id w:val="550810498"/>
              <w:placeholder>
                <w:docPart w:val="F558750667654D8CB75B9051362ED143"/>
              </w:placeholder>
              <w:showingPlcHdr/>
            </w:sdtPr>
            <w:sdtEndPr/>
            <w:sdtContent>
              <w:r w:rsidR="0093590E">
                <w:t xml:space="preserve">     </w:t>
              </w:r>
            </w:sdtContent>
          </w:sdt>
        </w:sdtContent>
      </w:sdt>
      <w:sdt>
        <w:sdtPr>
          <w:tag w:val="goog_rdk_262"/>
          <w:id w:val="505864070"/>
        </w:sdtPr>
        <w:sdtEndPr/>
        <w:sdtContent>
          <w:sdt>
            <w:sdtPr>
              <w:tag w:val="goog_rdk_261"/>
              <w:id w:val="-504131675"/>
              <w:placeholder>
                <w:docPart w:val="4A757217E1C943F2B0265FBC431C821D"/>
              </w:placeholder>
              <w:showingPlcHdr/>
            </w:sdtPr>
            <w:sdtEndPr/>
            <w:sdtContent>
              <w:r w:rsidR="0093590E">
                <w:t xml:space="preserve">     </w:t>
              </w:r>
            </w:sdtContent>
          </w:sdt>
        </w:sdtContent>
      </w:sdt>
    </w:p>
    <w:p w14:paraId="36E0C1FE" w14:textId="191E437B" w:rsidR="007246D6" w:rsidRDefault="00644916">
      <w:pPr>
        <w:spacing w:line="252" w:lineRule="auto"/>
        <w:ind w:left="256" w:right="282"/>
      </w:pPr>
      <w:r>
        <w:t xml:space="preserve">Thank you for your Application submission! </w:t>
      </w:r>
    </w:p>
    <w:p w14:paraId="390F8CB7" w14:textId="77777777" w:rsidR="00D932E7" w:rsidRDefault="00D932E7">
      <w:pPr>
        <w:spacing w:line="252" w:lineRule="auto"/>
        <w:ind w:left="256" w:right="282"/>
      </w:pPr>
    </w:p>
    <w:p w14:paraId="5DB2CB35" w14:textId="77777777" w:rsidR="00F30F79" w:rsidRDefault="00644916">
      <w:pPr>
        <w:spacing w:line="252" w:lineRule="auto"/>
        <w:ind w:left="256" w:right="282"/>
      </w:pPr>
      <w:r>
        <w:t>Next Steps</w:t>
      </w:r>
      <w:r w:rsidR="007246D6">
        <w:t xml:space="preserve"> - Shortlisted</w:t>
      </w:r>
      <w:r>
        <w:t xml:space="preserve"> applicants will be contacted for an interview in October/November 2022.  </w:t>
      </w:r>
    </w:p>
    <w:p w14:paraId="0DAA6747" w14:textId="77777777" w:rsidR="00F30F79" w:rsidRDefault="00F30F79">
      <w:pPr>
        <w:spacing w:line="252" w:lineRule="auto"/>
        <w:ind w:left="256" w:right="282"/>
      </w:pPr>
    </w:p>
    <w:p w14:paraId="4B2C446B" w14:textId="77777777" w:rsidR="00F30F79" w:rsidRDefault="00F30F79">
      <w:pPr>
        <w:spacing w:line="252" w:lineRule="auto"/>
        <w:ind w:left="256" w:right="282"/>
      </w:pPr>
    </w:p>
    <w:p w14:paraId="305DDC50" w14:textId="77777777" w:rsidR="00F30F79" w:rsidRDefault="00F30F79">
      <w:pPr>
        <w:spacing w:line="252" w:lineRule="auto"/>
        <w:ind w:left="256" w:right="282"/>
      </w:pPr>
    </w:p>
    <w:p w14:paraId="7938D017" w14:textId="16871D24" w:rsidR="007C40F7" w:rsidRDefault="00F30F79" w:rsidP="00F30F79">
      <w:pPr>
        <w:spacing w:line="252" w:lineRule="auto"/>
        <w:ind w:left="256" w:right="282"/>
        <w:jc w:val="center"/>
        <w:rPr>
          <w:b/>
        </w:rPr>
      </w:pPr>
      <w:r>
        <w:rPr>
          <w:noProof/>
        </w:rPr>
        <w:drawing>
          <wp:inline distT="0" distB="0" distL="0" distR="0" wp14:anchorId="5875A7C6" wp14:editId="16BD31D1">
            <wp:extent cx="6214569" cy="2949934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PNCHC Catchment Map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7965" cy="29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sdt>
        <w:sdtPr>
          <w:tag w:val="goog_rdk_272"/>
          <w:id w:val="1963297620"/>
        </w:sdtPr>
        <w:sdtEndPr/>
        <w:sdtContent>
          <w:sdt>
            <w:sdtPr>
              <w:tag w:val="goog_rdk_270"/>
              <w:id w:val="-1117066605"/>
              <w:placeholder>
                <w:docPart w:val="184AE4A855F341C1BC188945441F462D"/>
              </w:placeholder>
              <w:showingPlcHdr/>
            </w:sdtPr>
            <w:sdtEndPr/>
            <w:sdtContent>
              <w:r w:rsidR="0093590E">
                <w:t xml:space="preserve">     </w:t>
              </w:r>
            </w:sdtContent>
          </w:sdt>
          <w:sdt>
            <w:sdtPr>
              <w:tag w:val="goog_rdk_271"/>
              <w:id w:val="1992901982"/>
              <w:placeholder>
                <w:docPart w:val="0899A57F5405420E92241D6970CB5B95"/>
              </w:placeholder>
              <w:showingPlcHdr/>
            </w:sdtPr>
            <w:sdtEndPr/>
            <w:sdtContent>
              <w:r w:rsidR="007246D6">
                <w:t xml:space="preserve">     </w:t>
              </w:r>
            </w:sdtContent>
          </w:sdt>
        </w:sdtContent>
      </w:sdt>
    </w:p>
    <w:sectPr w:rsidR="007C40F7">
      <w:type w:val="continuous"/>
      <w:pgSz w:w="12240" w:h="15840"/>
      <w:pgMar w:top="540" w:right="400" w:bottom="0" w:left="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837EEA" w14:textId="77777777" w:rsidR="00285B04" w:rsidRDefault="00285B04" w:rsidP="007246D6">
      <w:r>
        <w:separator/>
      </w:r>
    </w:p>
  </w:endnote>
  <w:endnote w:type="continuationSeparator" w:id="0">
    <w:p w14:paraId="7B583B2D" w14:textId="77777777" w:rsidR="00285B04" w:rsidRDefault="00285B04" w:rsidP="007246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DejaVu Sans">
    <w:altName w:val="Verdan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52436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601CD" w14:textId="03EE5731" w:rsidR="00C64C33" w:rsidRDefault="00C64C3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1E7665" w14:textId="77777777" w:rsidR="00C64C33" w:rsidRDefault="00C64C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C5DC59" w14:textId="77777777" w:rsidR="00285B04" w:rsidRDefault="00285B04" w:rsidP="007246D6">
      <w:r>
        <w:separator/>
      </w:r>
    </w:p>
  </w:footnote>
  <w:footnote w:type="continuationSeparator" w:id="0">
    <w:p w14:paraId="790E812B" w14:textId="77777777" w:rsidR="00285B04" w:rsidRDefault="00285B04" w:rsidP="007246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8DACD" w14:textId="34D61B4C" w:rsidR="00C64C33" w:rsidRDefault="00C64C33">
    <w:pPr>
      <w:pStyle w:val="Header"/>
      <w:jc w:val="center"/>
    </w:pPr>
  </w:p>
  <w:p w14:paraId="6D0A2EE3" w14:textId="77777777" w:rsidR="00C64C33" w:rsidRDefault="00C64C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92758"/>
    <w:multiLevelType w:val="hybridMultilevel"/>
    <w:tmpl w:val="A8AE8850"/>
    <w:lvl w:ilvl="0" w:tplc="AFC48B8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8854B84"/>
    <w:multiLevelType w:val="multilevel"/>
    <w:tmpl w:val="57E44AF4"/>
    <w:lvl w:ilvl="0">
      <w:start w:val="1"/>
      <w:numFmt w:val="bullet"/>
      <w:lvlText w:val=""/>
      <w:lvlJc w:val="left"/>
      <w:pPr>
        <w:ind w:left="616" w:hanging="360"/>
      </w:pPr>
      <w:rPr>
        <w:rFonts w:ascii="Symbol" w:hAnsi="Symbol" w:hint="default"/>
      </w:rPr>
    </w:lvl>
    <w:lvl w:ilvl="1">
      <w:numFmt w:val="bullet"/>
      <w:lvlText w:val="•"/>
      <w:lvlJc w:val="left"/>
      <w:pPr>
        <w:ind w:left="1100" w:hanging="360"/>
      </w:pPr>
    </w:lvl>
    <w:lvl w:ilvl="2">
      <w:numFmt w:val="bullet"/>
      <w:lvlText w:val="•"/>
      <w:lvlJc w:val="left"/>
      <w:pPr>
        <w:ind w:left="1580" w:hanging="360"/>
      </w:pPr>
    </w:lvl>
    <w:lvl w:ilvl="3">
      <w:numFmt w:val="bullet"/>
      <w:lvlText w:val="•"/>
      <w:lvlJc w:val="left"/>
      <w:pPr>
        <w:ind w:left="2060" w:hanging="360"/>
      </w:pPr>
    </w:lvl>
    <w:lvl w:ilvl="4">
      <w:numFmt w:val="bullet"/>
      <w:lvlText w:val="•"/>
      <w:lvlJc w:val="left"/>
      <w:pPr>
        <w:ind w:left="2540" w:hanging="360"/>
      </w:pPr>
    </w:lvl>
    <w:lvl w:ilvl="5">
      <w:numFmt w:val="bullet"/>
      <w:lvlText w:val="•"/>
      <w:lvlJc w:val="left"/>
      <w:pPr>
        <w:ind w:left="3020" w:hanging="360"/>
      </w:pPr>
    </w:lvl>
    <w:lvl w:ilvl="6">
      <w:numFmt w:val="bullet"/>
      <w:lvlText w:val="•"/>
      <w:lvlJc w:val="left"/>
      <w:pPr>
        <w:ind w:left="3501" w:hanging="360"/>
      </w:pPr>
    </w:lvl>
    <w:lvl w:ilvl="7">
      <w:numFmt w:val="bullet"/>
      <w:lvlText w:val="•"/>
      <w:lvlJc w:val="left"/>
      <w:pPr>
        <w:ind w:left="3981" w:hanging="360"/>
      </w:pPr>
    </w:lvl>
    <w:lvl w:ilvl="8">
      <w:numFmt w:val="bullet"/>
      <w:lvlText w:val="•"/>
      <w:lvlJc w:val="left"/>
      <w:pPr>
        <w:ind w:left="4461" w:hanging="360"/>
      </w:pPr>
    </w:lvl>
  </w:abstractNum>
  <w:abstractNum w:abstractNumId="2" w15:restartNumberingAfterBreak="0">
    <w:nsid w:val="300C01CD"/>
    <w:multiLevelType w:val="multilevel"/>
    <w:tmpl w:val="57E44AF4"/>
    <w:lvl w:ilvl="0">
      <w:start w:val="1"/>
      <w:numFmt w:val="bullet"/>
      <w:lvlText w:val=""/>
      <w:lvlJc w:val="left"/>
      <w:pPr>
        <w:ind w:left="616" w:hanging="360"/>
      </w:pPr>
      <w:rPr>
        <w:rFonts w:ascii="Symbol" w:hAnsi="Symbol" w:hint="default"/>
      </w:rPr>
    </w:lvl>
    <w:lvl w:ilvl="1">
      <w:numFmt w:val="bullet"/>
      <w:lvlText w:val="•"/>
      <w:lvlJc w:val="left"/>
      <w:pPr>
        <w:ind w:left="1100" w:hanging="360"/>
      </w:pPr>
    </w:lvl>
    <w:lvl w:ilvl="2">
      <w:numFmt w:val="bullet"/>
      <w:lvlText w:val="•"/>
      <w:lvlJc w:val="left"/>
      <w:pPr>
        <w:ind w:left="1580" w:hanging="360"/>
      </w:pPr>
    </w:lvl>
    <w:lvl w:ilvl="3">
      <w:numFmt w:val="bullet"/>
      <w:lvlText w:val="•"/>
      <w:lvlJc w:val="left"/>
      <w:pPr>
        <w:ind w:left="2060" w:hanging="360"/>
      </w:pPr>
    </w:lvl>
    <w:lvl w:ilvl="4">
      <w:numFmt w:val="bullet"/>
      <w:lvlText w:val="•"/>
      <w:lvlJc w:val="left"/>
      <w:pPr>
        <w:ind w:left="2540" w:hanging="360"/>
      </w:pPr>
    </w:lvl>
    <w:lvl w:ilvl="5">
      <w:numFmt w:val="bullet"/>
      <w:lvlText w:val="•"/>
      <w:lvlJc w:val="left"/>
      <w:pPr>
        <w:ind w:left="3020" w:hanging="360"/>
      </w:pPr>
    </w:lvl>
    <w:lvl w:ilvl="6">
      <w:numFmt w:val="bullet"/>
      <w:lvlText w:val="•"/>
      <w:lvlJc w:val="left"/>
      <w:pPr>
        <w:ind w:left="3501" w:hanging="360"/>
      </w:pPr>
    </w:lvl>
    <w:lvl w:ilvl="7">
      <w:numFmt w:val="bullet"/>
      <w:lvlText w:val="•"/>
      <w:lvlJc w:val="left"/>
      <w:pPr>
        <w:ind w:left="3981" w:hanging="360"/>
      </w:pPr>
    </w:lvl>
    <w:lvl w:ilvl="8">
      <w:numFmt w:val="bullet"/>
      <w:lvlText w:val="•"/>
      <w:lvlJc w:val="left"/>
      <w:pPr>
        <w:ind w:left="4461" w:hanging="360"/>
      </w:pPr>
    </w:lvl>
  </w:abstractNum>
  <w:abstractNum w:abstractNumId="3" w15:restartNumberingAfterBreak="0">
    <w:nsid w:val="5CB43C47"/>
    <w:multiLevelType w:val="multilevel"/>
    <w:tmpl w:val="5BE4CED8"/>
    <w:lvl w:ilvl="0">
      <w:numFmt w:val="bullet"/>
      <w:lvlText w:val="-"/>
      <w:lvlJc w:val="left"/>
      <w:pPr>
        <w:ind w:left="720" w:hanging="360"/>
      </w:pPr>
      <w:rPr>
        <w:rFonts w:ascii="Verdana" w:eastAsia="Verdana" w:hAnsi="Verdana" w:cs="Verdana"/>
        <w:color w:val="181F3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zMLQwN7cwNDI1MDdR0lEKTi0uzszPAymwrAUAobbs2CwAAAA="/>
  </w:docVars>
  <w:rsids>
    <w:rsidRoot w:val="007C40F7"/>
    <w:rsid w:val="0000437D"/>
    <w:rsid w:val="0001626C"/>
    <w:rsid w:val="00084214"/>
    <w:rsid w:val="00091B29"/>
    <w:rsid w:val="000940A6"/>
    <w:rsid w:val="000E6533"/>
    <w:rsid w:val="000F2127"/>
    <w:rsid w:val="001C2650"/>
    <w:rsid w:val="001D300C"/>
    <w:rsid w:val="00206777"/>
    <w:rsid w:val="00285B04"/>
    <w:rsid w:val="002E1B46"/>
    <w:rsid w:val="00312FD3"/>
    <w:rsid w:val="00331C66"/>
    <w:rsid w:val="0035230A"/>
    <w:rsid w:val="00397209"/>
    <w:rsid w:val="00433F3F"/>
    <w:rsid w:val="00442E5A"/>
    <w:rsid w:val="004E67F6"/>
    <w:rsid w:val="00525147"/>
    <w:rsid w:val="005C5BCA"/>
    <w:rsid w:val="00607653"/>
    <w:rsid w:val="006259EB"/>
    <w:rsid w:val="00644916"/>
    <w:rsid w:val="00645F7C"/>
    <w:rsid w:val="00683301"/>
    <w:rsid w:val="007246D6"/>
    <w:rsid w:val="007C40F7"/>
    <w:rsid w:val="007F0683"/>
    <w:rsid w:val="008B6FEE"/>
    <w:rsid w:val="008E25D5"/>
    <w:rsid w:val="00924990"/>
    <w:rsid w:val="0093590E"/>
    <w:rsid w:val="00960B86"/>
    <w:rsid w:val="009F520B"/>
    <w:rsid w:val="009F73C1"/>
    <w:rsid w:val="00A23CFE"/>
    <w:rsid w:val="00A31FCE"/>
    <w:rsid w:val="00A7048E"/>
    <w:rsid w:val="00B00DBA"/>
    <w:rsid w:val="00B10DF2"/>
    <w:rsid w:val="00B4536C"/>
    <w:rsid w:val="00BB5670"/>
    <w:rsid w:val="00C266A1"/>
    <w:rsid w:val="00C64C33"/>
    <w:rsid w:val="00C84E4C"/>
    <w:rsid w:val="00C96B3B"/>
    <w:rsid w:val="00CF5401"/>
    <w:rsid w:val="00D0239E"/>
    <w:rsid w:val="00D81909"/>
    <w:rsid w:val="00D932E7"/>
    <w:rsid w:val="00DF3554"/>
    <w:rsid w:val="00E15F62"/>
    <w:rsid w:val="00E42DD3"/>
    <w:rsid w:val="00E55497"/>
    <w:rsid w:val="00EC76ED"/>
    <w:rsid w:val="00EE5162"/>
    <w:rsid w:val="00F30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14142"/>
  <w15:docId w15:val="{7E159ADF-C236-4177-B0B2-F490DBCC2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Verdana" w:hAnsi="Verdana" w:cs="Verdana"/>
        <w:sz w:val="22"/>
        <w:szCs w:val="22"/>
        <w:lang w:val="en-US" w:eastAsia="en-CA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DejaVu Sans" w:eastAsia="DejaVu Sans" w:hAnsi="DejaVu Sans" w:cs="DejaVu Sans"/>
    </w:rPr>
  </w:style>
  <w:style w:type="paragraph" w:styleId="Heading1">
    <w:name w:val="heading 1"/>
    <w:basedOn w:val="Normal"/>
    <w:uiPriority w:val="9"/>
    <w:qFormat/>
    <w:pPr>
      <w:ind w:left="256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256"/>
      <w:outlineLvl w:val="1"/>
    </w:pPr>
    <w:rPr>
      <w:b/>
      <w:bCs/>
    </w:rPr>
  </w:style>
  <w:style w:type="paragraph" w:styleId="Heading3">
    <w:name w:val="heading 3"/>
    <w:basedOn w:val="Normal"/>
    <w:uiPriority w:val="9"/>
    <w:unhideWhenUsed/>
    <w:qFormat/>
    <w:pPr>
      <w:spacing w:before="123"/>
      <w:ind w:left="256"/>
      <w:outlineLvl w:val="2"/>
    </w:pPr>
    <w:rPr>
      <w:b/>
      <w:bCs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112"/>
      <w:ind w:left="256"/>
    </w:pPr>
    <w:rPr>
      <w:b/>
      <w:bCs/>
      <w:sz w:val="36"/>
      <w:szCs w:val="36"/>
    </w:r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616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3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45E"/>
    <w:rPr>
      <w:rFonts w:ascii="Segoe UI" w:eastAsia="DejaVu Sans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B4AD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B4ADC"/>
    <w:rPr>
      <w:rFonts w:ascii="DejaVu Sans" w:eastAsia="DejaVu Sans" w:hAnsi="DejaVu Sans" w:cs="DejaVu San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DejaVu Sans" w:eastAsia="DejaVu Sans" w:hAnsi="DejaVu Sans" w:cs="DejaVu San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40A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40A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F520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246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46D6"/>
    <w:rPr>
      <w:rFonts w:ascii="DejaVu Sans" w:eastAsia="DejaVu Sans" w:hAnsi="DejaVu Sans" w:cs="DejaVu Sans"/>
    </w:rPr>
  </w:style>
  <w:style w:type="paragraph" w:styleId="Footer">
    <w:name w:val="footer"/>
    <w:basedOn w:val="Normal"/>
    <w:link w:val="FooterChar"/>
    <w:uiPriority w:val="99"/>
    <w:unhideWhenUsed/>
    <w:rsid w:val="007246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46D6"/>
    <w:rPr>
      <w:rFonts w:ascii="DejaVu Sans" w:eastAsia="DejaVu Sans" w:hAnsi="DejaVu Sans" w:cs="DejaVu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oardpresident@dpnchc.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kmabayeke@dpnchc.ca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D6A20-16F5-40E4-9638-CD060935A85F}"/>
      </w:docPartPr>
      <w:docPartBody>
        <w:p w:rsidR="003546A6" w:rsidRDefault="00EE5824"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6B8CB0ABC147F192998B2FB6A34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08A25-B242-4240-B23E-C291782155A8}"/>
      </w:docPartPr>
      <w:docPartBody>
        <w:p w:rsidR="003546A6" w:rsidRDefault="003546A6" w:rsidP="003546A6">
          <w:pPr>
            <w:pStyle w:val="756B8CB0ABC147F192998B2FB6A34CE913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1C9CB99F6741ABB2CDD4D0F0E3E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A393D-A39E-443F-A25A-87A3FCE77EB1}"/>
      </w:docPartPr>
      <w:docPartBody>
        <w:p w:rsidR="003546A6" w:rsidRDefault="003546A6" w:rsidP="003546A6">
          <w:pPr>
            <w:pStyle w:val="201C9CB99F6741ABB2CDD4D0F0E3E62013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541BAFFF3848BF9886BB23626B3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6FC25-B7A6-452C-BFA5-2B66F9A96064}"/>
      </w:docPartPr>
      <w:docPartBody>
        <w:p w:rsidR="003546A6" w:rsidRDefault="003546A6">
          <w:r>
            <w:t xml:space="preserve">     </w:t>
          </w:r>
        </w:p>
      </w:docPartBody>
    </w:docPart>
    <w:docPart>
      <w:docPartPr>
        <w:name w:val="5FD29CE01027488C8C0086C98AB4B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78776-3678-418D-B306-0648212BA086}"/>
      </w:docPartPr>
      <w:docPartBody>
        <w:p w:rsidR="003546A6" w:rsidRDefault="003546A6">
          <w:r>
            <w:t xml:space="preserve">     </w:t>
          </w:r>
        </w:p>
      </w:docPartBody>
    </w:docPart>
    <w:docPart>
      <w:docPartPr>
        <w:name w:val="F558750667654D8CB75B9051362ED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A64AB-1BF7-4D13-9F84-CABF421E6324}"/>
      </w:docPartPr>
      <w:docPartBody>
        <w:p w:rsidR="003546A6" w:rsidRDefault="003546A6">
          <w:r>
            <w:t xml:space="preserve">     </w:t>
          </w:r>
        </w:p>
      </w:docPartBody>
    </w:docPart>
    <w:docPart>
      <w:docPartPr>
        <w:name w:val="4A757217E1C943F2B0265FBC431C8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841FA-8D70-473C-8A6E-0BB48E461A71}"/>
      </w:docPartPr>
      <w:docPartBody>
        <w:p w:rsidR="003546A6" w:rsidRDefault="003546A6">
          <w:r>
            <w:t xml:space="preserve">     </w:t>
          </w:r>
        </w:p>
      </w:docPartBody>
    </w:docPart>
    <w:docPart>
      <w:docPartPr>
        <w:name w:val="184AE4A855F341C1BC188945441F46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4C46B-BF5D-4616-B500-A4676FEDCBFD}"/>
      </w:docPartPr>
      <w:docPartBody>
        <w:p w:rsidR="003546A6" w:rsidRDefault="003546A6">
          <w:r>
            <w:t xml:space="preserve">     </w:t>
          </w:r>
        </w:p>
      </w:docPartBody>
    </w:docPart>
    <w:docPart>
      <w:docPartPr>
        <w:name w:val="371002EFFBFD40F6AE07654BF0191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4B896-423F-48F0-8FF2-368B09B1829A}"/>
      </w:docPartPr>
      <w:docPartBody>
        <w:p w:rsidR="003546A6" w:rsidRDefault="003546A6" w:rsidP="003546A6">
          <w:pPr>
            <w:pStyle w:val="371002EFFBFD40F6AE07654BF0191FB710"/>
          </w:pPr>
          <w:r w:rsidRPr="008E25D5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36963A5FD634591A633FB0E97EA12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105FE9-CD04-4B2D-BA84-018963A48BDA}"/>
      </w:docPartPr>
      <w:docPartBody>
        <w:p w:rsidR="003546A6" w:rsidRDefault="003546A6" w:rsidP="003546A6">
          <w:pPr>
            <w:pStyle w:val="E36963A5FD634591A633FB0E97EA12C39"/>
          </w:pPr>
          <w:r w:rsidRPr="008E25D5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6A23119C0554C0496F4651021B51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D5531-FEBE-4E5C-A9F3-19356762F7E1}"/>
      </w:docPartPr>
      <w:docPartBody>
        <w:p w:rsidR="003546A6" w:rsidRDefault="003546A6" w:rsidP="003546A6">
          <w:pPr>
            <w:pStyle w:val="46A23119C0554C0496F4651021B515077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DA416408A641A489D01CE55AE9FC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CD16C-803A-467C-8342-A60D84080268}"/>
      </w:docPartPr>
      <w:docPartBody>
        <w:p w:rsidR="003546A6" w:rsidRDefault="003546A6" w:rsidP="003546A6">
          <w:pPr>
            <w:pStyle w:val="64DA416408A641A489D01CE55AE9FCF67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053C54E6D64F0F9AC407B8A2508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487D1-CA89-440D-8A16-1BE555E3D8FB}"/>
      </w:docPartPr>
      <w:docPartBody>
        <w:p w:rsidR="003546A6" w:rsidRDefault="003546A6" w:rsidP="003546A6">
          <w:pPr>
            <w:pStyle w:val="0D053C54E6D64F0F9AC407B8A25089797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2BE25C6B3F492E8589880DA7DBC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135F1-5D20-4496-8DB3-40AF65CF24D9}"/>
      </w:docPartPr>
      <w:docPartBody>
        <w:p w:rsidR="003546A6" w:rsidRDefault="003546A6" w:rsidP="003546A6">
          <w:pPr>
            <w:pStyle w:val="112BE25C6B3F492E8589880DA7DBC05C6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704A9723CF4C859E0EECDE53218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65D85-817D-4DB0-87FB-36A849F7537F}"/>
      </w:docPartPr>
      <w:docPartBody>
        <w:p w:rsidR="003546A6" w:rsidRDefault="003546A6" w:rsidP="003546A6">
          <w:pPr>
            <w:pStyle w:val="34704A9723CF4C859E0EECDE5321801D2"/>
          </w:pPr>
          <w:r w:rsidRPr="00442E5A">
            <w:rPr>
              <w:rFonts w:ascii="Verdana" w:eastAsia="Verdana" w:hAnsi="Verdana" w:cs="Verdana"/>
              <w:color w:val="000000"/>
              <w:sz w:val="20"/>
              <w:szCs w:val="20"/>
            </w:rPr>
            <w:t xml:space="preserve">     </w:t>
          </w:r>
        </w:p>
      </w:docPartBody>
    </w:docPart>
    <w:docPart>
      <w:docPartPr>
        <w:name w:val="5E62E9BACE454D15BAAE49464A8B0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F3493-5334-4B3F-9817-4BF549563521}"/>
      </w:docPartPr>
      <w:docPartBody>
        <w:p w:rsidR="00930B80" w:rsidRDefault="003546A6" w:rsidP="003546A6">
          <w:pPr>
            <w:pStyle w:val="5E62E9BACE454D15BAAE49464A8B00421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2FDB5B221746F7B240A4462288B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24E341-7692-455E-80CC-34B0343F4096}"/>
      </w:docPartPr>
      <w:docPartBody>
        <w:p w:rsidR="00930B80" w:rsidRDefault="003546A6" w:rsidP="003546A6">
          <w:pPr>
            <w:pStyle w:val="732FDB5B221746F7B240A4462288BF0D1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890D3994814FD4B2EBB6E31F4FA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F31BA-A223-4492-9426-77D0CCC9B5C7}"/>
      </w:docPartPr>
      <w:docPartBody>
        <w:p w:rsidR="00930B80" w:rsidRDefault="003546A6" w:rsidP="003546A6">
          <w:pPr>
            <w:pStyle w:val="18890D3994814FD4B2EBB6E31F4FA3A01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001DE9203043FBB480E31893A7C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A4102D-1654-4E49-AE60-4B23F65A44E7}"/>
      </w:docPartPr>
      <w:docPartBody>
        <w:p w:rsidR="00930B80" w:rsidRDefault="003546A6" w:rsidP="003546A6">
          <w:pPr>
            <w:pStyle w:val="C2001DE9203043FBB480E31893A7C79F1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70BFFD7B5C43CDA55614C4AD432D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5B7E5-479D-454C-80B5-C16E49576329}"/>
      </w:docPartPr>
      <w:docPartBody>
        <w:p w:rsidR="00930B80" w:rsidRDefault="003546A6" w:rsidP="003546A6">
          <w:pPr>
            <w:pStyle w:val="D970BFFD7B5C43CDA55614C4AD432DB01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99A57F5405420E92241D6970CB5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D7EE5-CF4A-42D2-89C2-820DE036867B}"/>
      </w:docPartPr>
      <w:docPartBody>
        <w:p w:rsidR="00930B80" w:rsidRDefault="003546A6">
          <w:r>
            <w:t xml:space="preserve">     </w:t>
          </w:r>
        </w:p>
      </w:docPartBody>
    </w:docPart>
    <w:docPart>
      <w:docPartPr>
        <w:name w:val="FF3BC772B896475D9140C19D0F2E4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40BCC-D67E-4D2D-A884-5543643C09D3}"/>
      </w:docPartPr>
      <w:docPartBody>
        <w:p w:rsidR="00930B80" w:rsidRDefault="003546A6" w:rsidP="003546A6">
          <w:pPr>
            <w:pStyle w:val="FF3BC772B896475D9140C19D0F2E4725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2AADE5CFA3426F81A50288B96D9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49C1F-6B55-42F1-9E18-8647BDE34F86}"/>
      </w:docPartPr>
      <w:docPartBody>
        <w:p w:rsidR="00930B80" w:rsidRDefault="003546A6" w:rsidP="003546A6">
          <w:pPr>
            <w:pStyle w:val="942AADE5CFA3426F81A50288B96D9FBD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D0ED3C7BCD4C469DD04227890CE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349CF-E0AE-4966-88F6-5F765EA095A1}"/>
      </w:docPartPr>
      <w:docPartBody>
        <w:p w:rsidR="00930B80" w:rsidRDefault="003546A6" w:rsidP="003546A6">
          <w:pPr>
            <w:pStyle w:val="CED0ED3C7BCD4C469DD04227890CEC3A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DC8239F70348EAA231CFA94CE83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0E64F-BEE2-46D7-ADAA-1A0E8529433D}"/>
      </w:docPartPr>
      <w:docPartBody>
        <w:p w:rsidR="00930B80" w:rsidRDefault="003546A6" w:rsidP="003546A6">
          <w:pPr>
            <w:pStyle w:val="E3DC8239F70348EAA231CFA94CE833A3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36A36411B344CD9A78453E60C33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C4C66-F330-41FB-9D4B-2F4A0404CE52}"/>
      </w:docPartPr>
      <w:docPartBody>
        <w:p w:rsidR="00930B80" w:rsidRDefault="003546A6" w:rsidP="003546A6">
          <w:pPr>
            <w:pStyle w:val="2036A36411B344CD9A78453E60C33A63"/>
          </w:pPr>
          <w:r w:rsidRPr="009173C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DejaVu Sans">
    <w:altName w:val="Verdan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5824"/>
    <w:rsid w:val="003546A6"/>
    <w:rsid w:val="00597E4C"/>
    <w:rsid w:val="007A0973"/>
    <w:rsid w:val="00930B80"/>
    <w:rsid w:val="00EE5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46A6"/>
    <w:rPr>
      <w:color w:val="808080"/>
    </w:rPr>
  </w:style>
  <w:style w:type="paragraph" w:customStyle="1" w:styleId="CAA776DB4B7742BF91D1D7D6B125B6F8">
    <w:name w:val="CAA776DB4B7742BF91D1D7D6B125B6F8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57D4A3826B64B35803760AACF0A7BE6">
    <w:name w:val="D57D4A3826B64B35803760AACF0A7BE6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56B8CB0ABC147F192998B2FB6A34CE9">
    <w:name w:val="756B8CB0ABC147F192998B2FB6A34CE9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01C9CB99F6741ABB2CDD4D0F0E3E620">
    <w:name w:val="201C9CB99F6741ABB2CDD4D0F0E3E620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3BDE2BC0CF14ACAAA194416FF90EA5D">
    <w:name w:val="D3BDE2BC0CF14ACAAA194416FF90EA5D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CAA776DB4B7742BF91D1D7D6B125B6F81">
    <w:name w:val="CAA776DB4B7742BF91D1D7D6B125B6F8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57D4A3826B64B35803760AACF0A7BE61">
    <w:name w:val="D57D4A3826B64B35803760AACF0A7BE6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56B8CB0ABC147F192998B2FB6A34CE91">
    <w:name w:val="756B8CB0ABC147F192998B2FB6A34CE9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01C9CB99F6741ABB2CDD4D0F0E3E6201">
    <w:name w:val="201C9CB99F6741ABB2CDD4D0F0E3E620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3BDE2BC0CF14ACAAA194416FF90EA5D1">
    <w:name w:val="D3BDE2BC0CF14ACAAA194416FF90EA5D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CAA776DB4B7742BF91D1D7D6B125B6F82">
    <w:name w:val="CAA776DB4B7742BF91D1D7D6B125B6F82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57D4A3826B64B35803760AACF0A7BE62">
    <w:name w:val="D57D4A3826B64B35803760AACF0A7BE62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56B8CB0ABC147F192998B2FB6A34CE92">
    <w:name w:val="756B8CB0ABC147F192998B2FB6A34CE92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01C9CB99F6741ABB2CDD4D0F0E3E6202">
    <w:name w:val="201C9CB99F6741ABB2CDD4D0F0E3E6202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3BDE2BC0CF14ACAAA194416FF90EA5D2">
    <w:name w:val="D3BDE2BC0CF14ACAAA194416FF90EA5D2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CAA776DB4B7742BF91D1D7D6B125B6F83">
    <w:name w:val="CAA776DB4B7742BF91D1D7D6B125B6F83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57D4A3826B64B35803760AACF0A7BE63">
    <w:name w:val="D57D4A3826B64B35803760AACF0A7BE63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56B8CB0ABC147F192998B2FB6A34CE93">
    <w:name w:val="756B8CB0ABC147F192998B2FB6A34CE93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01C9CB99F6741ABB2CDD4D0F0E3E6203">
    <w:name w:val="201C9CB99F6741ABB2CDD4D0F0E3E6203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71002EFFBFD40F6AE07654BF0191FB7">
    <w:name w:val="371002EFFBFD40F6AE07654BF0191FB7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3BDE2BC0CF14ACAAA194416FF90EA5D3">
    <w:name w:val="D3BDE2BC0CF14ACAAA194416FF90EA5D3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CAA776DB4B7742BF91D1D7D6B125B6F84">
    <w:name w:val="CAA776DB4B7742BF91D1D7D6B125B6F84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57D4A3826B64B35803760AACF0A7BE64">
    <w:name w:val="D57D4A3826B64B35803760AACF0A7BE64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56B8CB0ABC147F192998B2FB6A34CE94">
    <w:name w:val="756B8CB0ABC147F192998B2FB6A34CE94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01C9CB99F6741ABB2CDD4D0F0E3E6204">
    <w:name w:val="201C9CB99F6741ABB2CDD4D0F0E3E6204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71002EFFBFD40F6AE07654BF0191FB71">
    <w:name w:val="371002EFFBFD40F6AE07654BF0191FB7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E36963A5FD634591A633FB0E97EA12C3">
    <w:name w:val="E36963A5FD634591A633FB0E97EA12C3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3BDE2BC0CF14ACAAA194416FF90EA5D4">
    <w:name w:val="D3BDE2BC0CF14ACAAA194416FF90EA5D4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0EB3BBAFD18B4DD2890BE34CAFC9C028">
    <w:name w:val="0EB3BBAFD18B4DD2890BE34CAFC9C028"/>
    <w:rsid w:val="00EE5824"/>
  </w:style>
  <w:style w:type="paragraph" w:customStyle="1" w:styleId="1614AE8069D6478A9469A33BCA72F25A">
    <w:name w:val="1614AE8069D6478A9469A33BCA72F25A"/>
    <w:rsid w:val="00EE5824"/>
  </w:style>
  <w:style w:type="paragraph" w:customStyle="1" w:styleId="6135458807EF4864B5BEA2956B265DBA">
    <w:name w:val="6135458807EF4864B5BEA2956B265DBA"/>
    <w:rsid w:val="00EE5824"/>
  </w:style>
  <w:style w:type="paragraph" w:customStyle="1" w:styleId="7568BD0465ED4D56B53A2AA9645286B1">
    <w:name w:val="7568BD0465ED4D56B53A2AA9645286B1"/>
    <w:rsid w:val="00EE5824"/>
  </w:style>
  <w:style w:type="paragraph" w:customStyle="1" w:styleId="CAA776DB4B7742BF91D1D7D6B125B6F85">
    <w:name w:val="CAA776DB4B7742BF91D1D7D6B125B6F85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57D4A3826B64B35803760AACF0A7BE65">
    <w:name w:val="D57D4A3826B64B35803760AACF0A7BE65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56B8CB0ABC147F192998B2FB6A34CE95">
    <w:name w:val="756B8CB0ABC147F192998B2FB6A34CE95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01C9CB99F6741ABB2CDD4D0F0E3E6205">
    <w:name w:val="201C9CB99F6741ABB2CDD4D0F0E3E6205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B636BE6E9D64AA585746302A12B6321">
    <w:name w:val="3B636BE6E9D64AA585746302A12B632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71002EFFBFD40F6AE07654BF0191FB72">
    <w:name w:val="371002EFFBFD40F6AE07654BF0191FB72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E36963A5FD634591A633FB0E97EA12C31">
    <w:name w:val="E36963A5FD634591A633FB0E97EA12C3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3BDE2BC0CF14ACAAA194416FF90EA5D5">
    <w:name w:val="D3BDE2BC0CF14ACAAA194416FF90EA5D5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CAA776DB4B7742BF91D1D7D6B125B6F86">
    <w:name w:val="CAA776DB4B7742BF91D1D7D6B125B6F86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57D4A3826B64B35803760AACF0A7BE66">
    <w:name w:val="D57D4A3826B64B35803760AACF0A7BE66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56B8CB0ABC147F192998B2FB6A34CE96">
    <w:name w:val="756B8CB0ABC147F192998B2FB6A34CE96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01C9CB99F6741ABB2CDD4D0F0E3E6206">
    <w:name w:val="201C9CB99F6741ABB2CDD4D0F0E3E6206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B636BE6E9D64AA585746302A12B63211">
    <w:name w:val="3B636BE6E9D64AA585746302A12B6321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71002EFFBFD40F6AE07654BF0191FB73">
    <w:name w:val="371002EFFBFD40F6AE07654BF0191FB73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E36963A5FD634591A633FB0E97EA12C32">
    <w:name w:val="E36963A5FD634591A633FB0E97EA12C32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3BDE2BC0CF14ACAAA194416FF90EA5D6">
    <w:name w:val="D3BDE2BC0CF14ACAAA194416FF90EA5D6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46A23119C0554C0496F4651021B51507">
    <w:name w:val="46A23119C0554C0496F4651021B51507"/>
    <w:rsid w:val="00EE5824"/>
  </w:style>
  <w:style w:type="paragraph" w:customStyle="1" w:styleId="64DA416408A641A489D01CE55AE9FCF6">
    <w:name w:val="64DA416408A641A489D01CE55AE9FCF6"/>
    <w:rsid w:val="00EE5824"/>
  </w:style>
  <w:style w:type="paragraph" w:customStyle="1" w:styleId="4B1CABB96F7B4956B243E6426B4598D7">
    <w:name w:val="4B1CABB96F7B4956B243E6426B4598D7"/>
    <w:rsid w:val="00EE5824"/>
  </w:style>
  <w:style w:type="paragraph" w:customStyle="1" w:styleId="31162FC1FAD849CBBF18268779D9429B">
    <w:name w:val="31162FC1FAD849CBBF18268779D9429B"/>
    <w:rsid w:val="00EE5824"/>
  </w:style>
  <w:style w:type="paragraph" w:customStyle="1" w:styleId="6BB1633092624668BB6902BFA8E2F781">
    <w:name w:val="6BB1633092624668BB6902BFA8E2F781"/>
    <w:rsid w:val="00EE5824"/>
  </w:style>
  <w:style w:type="paragraph" w:customStyle="1" w:styleId="0D053C54E6D64F0F9AC407B8A2508979">
    <w:name w:val="0D053C54E6D64F0F9AC407B8A2508979"/>
    <w:rsid w:val="00EE5824"/>
  </w:style>
  <w:style w:type="paragraph" w:customStyle="1" w:styleId="64DA416408A641A489D01CE55AE9FCF61">
    <w:name w:val="64DA416408A641A489D01CE55AE9FCF6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46A23119C0554C0496F4651021B515071">
    <w:name w:val="46A23119C0554C0496F4651021B51507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56B8CB0ABC147F192998B2FB6A34CE97">
    <w:name w:val="756B8CB0ABC147F192998B2FB6A34CE97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01C9CB99F6741ABB2CDD4D0F0E3E6207">
    <w:name w:val="201C9CB99F6741ABB2CDD4D0F0E3E6207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0D053C54E6D64F0F9AC407B8A25089791">
    <w:name w:val="0D053C54E6D64F0F9AC407B8A2508979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71002EFFBFD40F6AE07654BF0191FB74">
    <w:name w:val="371002EFFBFD40F6AE07654BF0191FB74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E36963A5FD634591A633FB0E97EA12C33">
    <w:name w:val="E36963A5FD634591A633FB0E97EA12C33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B9FEA1173A704EDDB33A8BA3EE8D09C0">
    <w:name w:val="B9FEA1173A704EDDB33A8BA3EE8D09C0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67F4F8BE2B7C45979B220308D24777A7">
    <w:name w:val="67F4F8BE2B7C45979B220308D24777A7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112BE25C6B3F492E8589880DA7DBC05C">
    <w:name w:val="112BE25C6B3F492E8589880DA7DBC05C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3BDE2BC0CF14ACAAA194416FF90EA5D7">
    <w:name w:val="D3BDE2BC0CF14ACAAA194416FF90EA5D7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64DA416408A641A489D01CE55AE9FCF62">
    <w:name w:val="64DA416408A641A489D01CE55AE9FCF62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46A23119C0554C0496F4651021B515072">
    <w:name w:val="46A23119C0554C0496F4651021B515072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56B8CB0ABC147F192998B2FB6A34CE98">
    <w:name w:val="756B8CB0ABC147F192998B2FB6A34CE98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01C9CB99F6741ABB2CDD4D0F0E3E6208">
    <w:name w:val="201C9CB99F6741ABB2CDD4D0F0E3E6208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0D053C54E6D64F0F9AC407B8A25089792">
    <w:name w:val="0D053C54E6D64F0F9AC407B8A25089792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71002EFFBFD40F6AE07654BF0191FB75">
    <w:name w:val="371002EFFBFD40F6AE07654BF0191FB75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E36963A5FD634591A633FB0E97EA12C34">
    <w:name w:val="E36963A5FD634591A633FB0E97EA12C34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B9FEA1173A704EDDB33A8BA3EE8D09C01">
    <w:name w:val="B9FEA1173A704EDDB33A8BA3EE8D09C0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67F4F8BE2B7C45979B220308D24777A71">
    <w:name w:val="67F4F8BE2B7C45979B220308D24777A7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112BE25C6B3F492E8589880DA7DBC05C1">
    <w:name w:val="112BE25C6B3F492E8589880DA7DBC05C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3BDE2BC0CF14ACAAA194416FF90EA5D8">
    <w:name w:val="D3BDE2BC0CF14ACAAA194416FF90EA5D8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64DA416408A641A489D01CE55AE9FCF63">
    <w:name w:val="64DA416408A641A489D01CE55AE9FCF63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46A23119C0554C0496F4651021B515073">
    <w:name w:val="46A23119C0554C0496F4651021B515073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56B8CB0ABC147F192998B2FB6A34CE99">
    <w:name w:val="756B8CB0ABC147F192998B2FB6A34CE99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01C9CB99F6741ABB2CDD4D0F0E3E6209">
    <w:name w:val="201C9CB99F6741ABB2CDD4D0F0E3E6209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0D053C54E6D64F0F9AC407B8A25089793">
    <w:name w:val="0D053C54E6D64F0F9AC407B8A25089793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71002EFFBFD40F6AE07654BF0191FB76">
    <w:name w:val="371002EFFBFD40F6AE07654BF0191FB76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E36963A5FD634591A633FB0E97EA12C35">
    <w:name w:val="E36963A5FD634591A633FB0E97EA12C35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B9FEA1173A704EDDB33A8BA3EE8D09C02">
    <w:name w:val="B9FEA1173A704EDDB33A8BA3EE8D09C02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6FCD57E54FC4BA7934BF9B451B97015">
    <w:name w:val="26FCD57E54FC4BA7934BF9B451B97015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112BE25C6B3F492E8589880DA7DBC05C2">
    <w:name w:val="112BE25C6B3F492E8589880DA7DBC05C2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3BDE2BC0CF14ACAAA194416FF90EA5D9">
    <w:name w:val="D3BDE2BC0CF14ACAAA194416FF90EA5D9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64DA416408A641A489D01CE55AE9FCF64">
    <w:name w:val="64DA416408A641A489D01CE55AE9FCF64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46A23119C0554C0496F4651021B515074">
    <w:name w:val="46A23119C0554C0496F4651021B515074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56B8CB0ABC147F192998B2FB6A34CE910">
    <w:name w:val="756B8CB0ABC147F192998B2FB6A34CE910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01C9CB99F6741ABB2CDD4D0F0E3E62010">
    <w:name w:val="201C9CB99F6741ABB2CDD4D0F0E3E62010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0D053C54E6D64F0F9AC407B8A25089794">
    <w:name w:val="0D053C54E6D64F0F9AC407B8A25089794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71002EFFBFD40F6AE07654BF0191FB77">
    <w:name w:val="371002EFFBFD40F6AE07654BF0191FB77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E36963A5FD634591A633FB0E97EA12C36">
    <w:name w:val="E36963A5FD634591A633FB0E97EA12C36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B9FEA1173A704EDDB33A8BA3EE8D09C03">
    <w:name w:val="B9FEA1173A704EDDB33A8BA3EE8D09C03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112BE25C6B3F492E8589880DA7DBC05C3">
    <w:name w:val="112BE25C6B3F492E8589880DA7DBC05C3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3BDE2BC0CF14ACAAA194416FF90EA5D10">
    <w:name w:val="D3BDE2BC0CF14ACAAA194416FF90EA5D10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64DA416408A641A489D01CE55AE9FCF65">
    <w:name w:val="64DA416408A641A489D01CE55AE9FCF65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46A23119C0554C0496F4651021B515075">
    <w:name w:val="46A23119C0554C0496F4651021B515075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56B8CB0ABC147F192998B2FB6A34CE911">
    <w:name w:val="756B8CB0ABC147F192998B2FB6A34CE91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01C9CB99F6741ABB2CDD4D0F0E3E62011">
    <w:name w:val="201C9CB99F6741ABB2CDD4D0F0E3E6201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0D053C54E6D64F0F9AC407B8A25089795">
    <w:name w:val="0D053C54E6D64F0F9AC407B8A25089795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71002EFFBFD40F6AE07654BF0191FB78">
    <w:name w:val="371002EFFBFD40F6AE07654BF0191FB78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E36963A5FD634591A633FB0E97EA12C37">
    <w:name w:val="E36963A5FD634591A633FB0E97EA12C37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B9FEA1173A704EDDB33A8BA3EE8D09C04">
    <w:name w:val="B9FEA1173A704EDDB33A8BA3EE8D09C04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112BE25C6B3F492E8589880DA7DBC05C4">
    <w:name w:val="112BE25C6B3F492E8589880DA7DBC05C4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3BDE2BC0CF14ACAAA194416FF90EA5D11">
    <w:name w:val="D3BDE2BC0CF14ACAAA194416FF90EA5D11"/>
    <w:rsid w:val="00EE5824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4704A9723CF4C859E0EECDE5321801D">
    <w:name w:val="34704A9723CF4C859E0EECDE5321801D"/>
    <w:rsid w:val="00EE5824"/>
  </w:style>
  <w:style w:type="paragraph" w:customStyle="1" w:styleId="13698656E16D46B6811B53ACA98D2F4F">
    <w:name w:val="13698656E16D46B6811B53ACA98D2F4F"/>
    <w:rsid w:val="00EE5824"/>
  </w:style>
  <w:style w:type="paragraph" w:customStyle="1" w:styleId="64DA416408A641A489D01CE55AE9FCF66">
    <w:name w:val="64DA416408A641A489D01CE55AE9FCF66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46A23119C0554C0496F4651021B515076">
    <w:name w:val="46A23119C0554C0496F4651021B515076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56B8CB0ABC147F192998B2FB6A34CE912">
    <w:name w:val="756B8CB0ABC147F192998B2FB6A34CE912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01C9CB99F6741ABB2CDD4D0F0E3E62012">
    <w:name w:val="201C9CB99F6741ABB2CDD4D0F0E3E62012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0D053C54E6D64F0F9AC407B8A25089796">
    <w:name w:val="0D053C54E6D64F0F9AC407B8A25089796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71002EFFBFD40F6AE07654BF0191FB79">
    <w:name w:val="371002EFFBFD40F6AE07654BF0191FB79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E36963A5FD634591A633FB0E97EA12C38">
    <w:name w:val="E36963A5FD634591A633FB0E97EA12C38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112BE25C6B3F492E8589880DA7DBC05C5">
    <w:name w:val="112BE25C6B3F492E8589880DA7DBC05C5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5E62E9BACE454D15BAAE49464A8B0042">
    <w:name w:val="5E62E9BACE454D15BAAE49464A8B0042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32FDB5B221746F7B240A4462288BF0D">
    <w:name w:val="732FDB5B221746F7B240A4462288BF0D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4704A9723CF4C859E0EECDE5321801D1">
    <w:name w:val="34704A9723CF4C859E0EECDE5321801D1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18890D3994814FD4B2EBB6E31F4FA3A0">
    <w:name w:val="18890D3994814FD4B2EBB6E31F4FA3A0"/>
    <w:rsid w:val="003546A6"/>
    <w:pPr>
      <w:widowControl w:val="0"/>
      <w:spacing w:after="0" w:line="240" w:lineRule="auto"/>
      <w:ind w:left="616" w:hanging="360"/>
    </w:pPr>
    <w:rPr>
      <w:rFonts w:ascii="DejaVu Sans" w:eastAsia="DejaVu Sans" w:hAnsi="DejaVu Sans" w:cs="DejaVu Sans"/>
      <w:lang w:val="en-US"/>
    </w:rPr>
  </w:style>
  <w:style w:type="paragraph" w:customStyle="1" w:styleId="C2001DE9203043FBB480E31893A7C79F">
    <w:name w:val="C2001DE9203043FBB480E31893A7C79F"/>
    <w:rsid w:val="003546A6"/>
    <w:pPr>
      <w:widowControl w:val="0"/>
      <w:spacing w:after="0" w:line="240" w:lineRule="auto"/>
      <w:ind w:left="616" w:hanging="360"/>
    </w:pPr>
    <w:rPr>
      <w:rFonts w:ascii="DejaVu Sans" w:eastAsia="DejaVu Sans" w:hAnsi="DejaVu Sans" w:cs="DejaVu Sans"/>
      <w:lang w:val="en-US"/>
    </w:rPr>
  </w:style>
  <w:style w:type="paragraph" w:customStyle="1" w:styleId="D970BFFD7B5C43CDA55614C4AD432DB0">
    <w:name w:val="D970BFFD7B5C43CDA55614C4AD432DB0"/>
    <w:rsid w:val="003546A6"/>
    <w:pPr>
      <w:widowControl w:val="0"/>
      <w:spacing w:after="0" w:line="240" w:lineRule="auto"/>
      <w:ind w:left="616" w:hanging="360"/>
    </w:pPr>
    <w:rPr>
      <w:rFonts w:ascii="DejaVu Sans" w:eastAsia="DejaVu Sans" w:hAnsi="DejaVu Sans" w:cs="DejaVu Sans"/>
      <w:lang w:val="en-US"/>
    </w:rPr>
  </w:style>
  <w:style w:type="paragraph" w:customStyle="1" w:styleId="77F7B7952603423DAC9A602F40DF7313">
    <w:name w:val="77F7B7952603423DAC9A602F40DF7313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3BDE2BC0CF14ACAAA194416FF90EA5D12">
    <w:name w:val="D3BDE2BC0CF14ACAAA194416FF90EA5D12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64DA416408A641A489D01CE55AE9FCF67">
    <w:name w:val="64DA416408A641A489D01CE55AE9FCF67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46A23119C0554C0496F4651021B515077">
    <w:name w:val="46A23119C0554C0496F4651021B515077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56B8CB0ABC147F192998B2FB6A34CE913">
    <w:name w:val="756B8CB0ABC147F192998B2FB6A34CE913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01C9CB99F6741ABB2CDD4D0F0E3E62013">
    <w:name w:val="201C9CB99F6741ABB2CDD4D0F0E3E62013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0D053C54E6D64F0F9AC407B8A25089797">
    <w:name w:val="0D053C54E6D64F0F9AC407B8A25089797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71002EFFBFD40F6AE07654BF0191FB710">
    <w:name w:val="371002EFFBFD40F6AE07654BF0191FB710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E36963A5FD634591A633FB0E97EA12C39">
    <w:name w:val="E36963A5FD634591A633FB0E97EA12C39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112BE25C6B3F492E8589880DA7DBC05C6">
    <w:name w:val="112BE25C6B3F492E8589880DA7DBC05C6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5E62E9BACE454D15BAAE49464A8B00421">
    <w:name w:val="5E62E9BACE454D15BAAE49464A8B00421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732FDB5B221746F7B240A4462288BF0D1">
    <w:name w:val="732FDB5B221746F7B240A4462288BF0D1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34704A9723CF4C859E0EECDE5321801D2">
    <w:name w:val="34704A9723CF4C859E0EECDE5321801D2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18890D3994814FD4B2EBB6E31F4FA3A01">
    <w:name w:val="18890D3994814FD4B2EBB6E31F4FA3A01"/>
    <w:rsid w:val="003546A6"/>
    <w:pPr>
      <w:widowControl w:val="0"/>
      <w:spacing w:after="0" w:line="240" w:lineRule="auto"/>
      <w:ind w:left="616" w:hanging="360"/>
    </w:pPr>
    <w:rPr>
      <w:rFonts w:ascii="DejaVu Sans" w:eastAsia="DejaVu Sans" w:hAnsi="DejaVu Sans" w:cs="DejaVu Sans"/>
      <w:lang w:val="en-US"/>
    </w:rPr>
  </w:style>
  <w:style w:type="paragraph" w:customStyle="1" w:styleId="C2001DE9203043FBB480E31893A7C79F1">
    <w:name w:val="C2001DE9203043FBB480E31893A7C79F1"/>
    <w:rsid w:val="003546A6"/>
    <w:pPr>
      <w:widowControl w:val="0"/>
      <w:spacing w:after="0" w:line="240" w:lineRule="auto"/>
      <w:ind w:left="616" w:hanging="360"/>
    </w:pPr>
    <w:rPr>
      <w:rFonts w:ascii="DejaVu Sans" w:eastAsia="DejaVu Sans" w:hAnsi="DejaVu Sans" w:cs="DejaVu Sans"/>
      <w:lang w:val="en-US"/>
    </w:rPr>
  </w:style>
  <w:style w:type="paragraph" w:customStyle="1" w:styleId="D970BFFD7B5C43CDA55614C4AD432DB01">
    <w:name w:val="D970BFFD7B5C43CDA55614C4AD432DB01"/>
    <w:rsid w:val="003546A6"/>
    <w:pPr>
      <w:widowControl w:val="0"/>
      <w:spacing w:after="0" w:line="240" w:lineRule="auto"/>
      <w:ind w:left="616" w:hanging="360"/>
    </w:pPr>
    <w:rPr>
      <w:rFonts w:ascii="DejaVu Sans" w:eastAsia="DejaVu Sans" w:hAnsi="DejaVu Sans" w:cs="DejaVu Sans"/>
      <w:lang w:val="en-US"/>
    </w:rPr>
  </w:style>
  <w:style w:type="paragraph" w:customStyle="1" w:styleId="77F7B7952603423DAC9A602F40DF73131">
    <w:name w:val="77F7B7952603423DAC9A602F40DF73131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FF3BC772B896475D9140C19D0F2E4725">
    <w:name w:val="FF3BC772B896475D9140C19D0F2E4725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942AADE5CFA3426F81A50288B96D9FBD">
    <w:name w:val="942AADE5CFA3426F81A50288B96D9FBD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CED0ED3C7BCD4C469DD04227890CEC3A">
    <w:name w:val="CED0ED3C7BCD4C469DD04227890CEC3A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E3DC8239F70348EAA231CFA94CE833A3">
    <w:name w:val="E3DC8239F70348EAA231CFA94CE833A3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D3BDE2BC0CF14ACAAA194416FF90EA5D13">
    <w:name w:val="D3BDE2BC0CF14ACAAA194416FF90EA5D13"/>
    <w:rsid w:val="003546A6"/>
    <w:pPr>
      <w:widowControl w:val="0"/>
      <w:spacing w:after="0" w:line="240" w:lineRule="auto"/>
    </w:pPr>
    <w:rPr>
      <w:rFonts w:ascii="DejaVu Sans" w:eastAsia="DejaVu Sans" w:hAnsi="DejaVu Sans" w:cs="DejaVu Sans"/>
      <w:lang w:val="en-US"/>
    </w:rPr>
  </w:style>
  <w:style w:type="paragraph" w:customStyle="1" w:styleId="2036A36411B344CD9A78453E60C33A63">
    <w:name w:val="2036A36411B344CD9A78453E60C33A63"/>
    <w:rsid w:val="003546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RBZLdrWuB4oFcOQuZjkhi0kWoJw==">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92</Words>
  <Characters>3822</Characters>
  <Application>Microsoft Office Word</Application>
  <DocSecurity>0</DocSecurity>
  <Lines>100</Lines>
  <Paragraphs>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MEMBER TIME REQUIREMENTS</vt:lpstr>
      <vt:lpstr>ELIGIBILITY</vt:lpstr>
      <vt:lpstr>People who identify as Black, including: Black African, Black Caribbean, Black L</vt:lpstr>
      <vt:lpstr>FOR YOUR PARTICIPATION WE WILL PROVIDE</vt:lpstr>
      <vt:lpstr>LAST DAY TO APPLY</vt:lpstr>
      <vt:lpstr>APPLICATION FORM</vt:lpstr>
      <vt:lpstr>Applicant Information</vt:lpstr>
      <vt:lpstr>Contact Information</vt:lpstr>
    </vt:vector>
  </TitlesOfParts>
  <Company/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uidSurveys</dc:creator>
  <cp:lastModifiedBy>Khadijah Mabayeke</cp:lastModifiedBy>
  <cp:revision>11</cp:revision>
  <cp:lastPrinted>2022-09-28T20:02:00Z</cp:lastPrinted>
  <dcterms:created xsi:type="dcterms:W3CDTF">2022-12-20T15:33:00Z</dcterms:created>
  <dcterms:modified xsi:type="dcterms:W3CDTF">2022-12-20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15T00:00:00Z</vt:filetime>
  </property>
  <property fmtid="{D5CDD505-2E9C-101B-9397-08002B2CF9AE}" pid="3" name="Creator">
    <vt:lpwstr>PDFfiller</vt:lpwstr>
  </property>
  <property fmtid="{D5CDD505-2E9C-101B-9397-08002B2CF9AE}" pid="4" name="DocumentID">
    <vt:lpwstr>BF89-41BB-07CD-0001</vt:lpwstr>
  </property>
  <property fmtid="{D5CDD505-2E9C-101B-9397-08002B2CF9AE}" pid="5" name="LastSaved">
    <vt:filetime>2022-09-15T00:00:00Z</vt:filetime>
  </property>
  <property fmtid="{D5CDD505-2E9C-101B-9397-08002B2CF9AE}" pid="6" name="Owner">
    <vt:lpwstr>kmabayeke@dpnchc.ca</vt:lpwstr>
  </property>
  <property fmtid="{D5CDD505-2E9C-101B-9397-08002B2CF9AE}" pid="7" name="Producer">
    <vt:lpwstr>PDFfiller pdf2flat v1.2_20200403; modified using iText® 7.1.9 ©2000-2019 iText Group NV (airSlate, Inc; licensed version)</vt:lpwstr>
  </property>
  <property fmtid="{D5CDD505-2E9C-101B-9397-08002B2CF9AE}" pid="8" name="GrammarlyDocumentId">
    <vt:lpwstr>ca772270384f2ca271de2fbff731e1bfc0b1f937bec6f68d57f9d9de0f9c9892</vt:lpwstr>
  </property>
</Properties>
</file>